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95F8C5" w14:textId="77777777" w:rsidR="00AC158B" w:rsidRPr="008B720F" w:rsidRDefault="00AC158B" w:rsidP="00AC158B">
      <w:pPr>
        <w:jc w:val="center"/>
        <w:rPr>
          <w:rFonts w:cstheme="minorHAnsi"/>
          <w:b/>
          <w:sz w:val="24"/>
          <w:szCs w:val="24"/>
        </w:rPr>
      </w:pPr>
      <w:r w:rsidRPr="008B720F">
        <w:rPr>
          <w:rFonts w:cstheme="minorHAnsi"/>
          <w:b/>
          <w:sz w:val="24"/>
          <w:szCs w:val="24"/>
        </w:rPr>
        <w:t xml:space="preserve">AAEC 6311 </w:t>
      </w:r>
    </w:p>
    <w:p w14:paraId="7D95F8C6" w14:textId="1A04A8BB" w:rsidR="00B66178" w:rsidRPr="008B720F" w:rsidRDefault="00AC158B" w:rsidP="00AC158B">
      <w:pPr>
        <w:jc w:val="center"/>
        <w:rPr>
          <w:rFonts w:cstheme="minorHAnsi"/>
          <w:b/>
          <w:sz w:val="24"/>
          <w:szCs w:val="24"/>
        </w:rPr>
      </w:pPr>
      <w:r w:rsidRPr="008B720F">
        <w:rPr>
          <w:rFonts w:cstheme="minorHAnsi"/>
          <w:b/>
          <w:sz w:val="24"/>
          <w:szCs w:val="24"/>
        </w:rPr>
        <w:t>LAB #</w:t>
      </w:r>
      <w:r w:rsidR="005D463C" w:rsidRPr="008B720F">
        <w:rPr>
          <w:rFonts w:cstheme="minorHAnsi"/>
          <w:b/>
          <w:sz w:val="24"/>
          <w:szCs w:val="24"/>
        </w:rPr>
        <w:t>2</w:t>
      </w:r>
    </w:p>
    <w:p w14:paraId="7D95F8C7" w14:textId="77777777" w:rsidR="00AC158B" w:rsidRPr="008B720F" w:rsidRDefault="00AC158B" w:rsidP="00AC158B">
      <w:pPr>
        <w:jc w:val="center"/>
        <w:rPr>
          <w:rFonts w:cstheme="minorHAnsi"/>
          <w:sz w:val="24"/>
          <w:szCs w:val="24"/>
        </w:rPr>
      </w:pPr>
    </w:p>
    <w:p w14:paraId="7D95F8C8" w14:textId="77777777" w:rsidR="00AC158B" w:rsidRPr="008B720F" w:rsidRDefault="00AC158B" w:rsidP="00AC158B">
      <w:pPr>
        <w:rPr>
          <w:rFonts w:cstheme="minorHAnsi"/>
          <w:sz w:val="24"/>
          <w:szCs w:val="24"/>
        </w:rPr>
      </w:pPr>
      <w:r w:rsidRPr="008B720F">
        <w:rPr>
          <w:rFonts w:cstheme="minorHAnsi"/>
          <w:sz w:val="24"/>
          <w:szCs w:val="24"/>
        </w:rPr>
        <w:t xml:space="preserve">Objectives: </w:t>
      </w:r>
    </w:p>
    <w:p w14:paraId="7D95F8C9" w14:textId="725D35C3" w:rsidR="00AC158B" w:rsidRPr="008B720F" w:rsidRDefault="006107A8" w:rsidP="00AC158B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8B720F">
        <w:rPr>
          <w:rFonts w:cstheme="minorHAnsi"/>
          <w:sz w:val="24"/>
          <w:szCs w:val="24"/>
        </w:rPr>
        <w:t>E</w:t>
      </w:r>
      <w:r w:rsidR="008C3D4F" w:rsidRPr="008B720F">
        <w:rPr>
          <w:rFonts w:cstheme="minorHAnsi"/>
          <w:sz w:val="24"/>
          <w:szCs w:val="24"/>
        </w:rPr>
        <w:t xml:space="preserve">stimate treatment effects </w:t>
      </w:r>
      <w:r w:rsidR="00AC158B" w:rsidRPr="008B720F">
        <w:rPr>
          <w:rFonts w:cstheme="minorHAnsi"/>
          <w:sz w:val="24"/>
          <w:szCs w:val="24"/>
        </w:rPr>
        <w:t xml:space="preserve">using SAS </w:t>
      </w:r>
    </w:p>
    <w:p w14:paraId="5FF6B843" w14:textId="0F8ACCA8" w:rsidR="002B6C78" w:rsidRPr="008B720F" w:rsidRDefault="002B6C78" w:rsidP="002B6C7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 w:rsidRPr="008B720F">
        <w:rPr>
          <w:rFonts w:cstheme="minorHAnsi"/>
          <w:sz w:val="24"/>
          <w:szCs w:val="24"/>
        </w:rPr>
        <w:t xml:space="preserve">We will analyze the effect of education on female fertility.  The data is </w:t>
      </w:r>
      <w:r w:rsidRPr="008B720F">
        <w:rPr>
          <w:rFonts w:cstheme="minorHAnsi"/>
          <w:sz w:val="24"/>
          <w:szCs w:val="24"/>
          <w:shd w:val="clear" w:color="auto" w:fill="FFFFFF"/>
        </w:rPr>
        <w:t xml:space="preserve">for women of childbearing age in Botswana. The following variables are used in the model: </w:t>
      </w:r>
    </w:p>
    <w:p w14:paraId="655C8598" w14:textId="77777777" w:rsidR="002B6C78" w:rsidRPr="008B720F" w:rsidRDefault="002B6C78" w:rsidP="002B6C7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 w:rsidRPr="008B720F">
        <w:rPr>
          <w:rFonts w:cstheme="minorHAnsi"/>
          <w:sz w:val="24"/>
          <w:szCs w:val="24"/>
          <w:shd w:val="clear" w:color="auto" w:fill="FFFFFF"/>
        </w:rPr>
        <w:t xml:space="preserve">*variables used </w:t>
      </w:r>
    </w:p>
    <w:p w14:paraId="297DFE59" w14:textId="77777777" w:rsidR="002B6C78" w:rsidRPr="008B720F" w:rsidRDefault="002B6C78" w:rsidP="002B6C7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</w:p>
    <w:p w14:paraId="619365E9" w14:textId="04DF06AF" w:rsidR="002B6C78" w:rsidRPr="008B720F" w:rsidRDefault="002B6C78" w:rsidP="002B6C7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 w:rsidRPr="008B720F">
        <w:rPr>
          <w:rFonts w:cstheme="minorHAnsi"/>
          <w:sz w:val="24"/>
          <w:szCs w:val="24"/>
          <w:shd w:val="clear" w:color="auto" w:fill="FFFFFF"/>
        </w:rPr>
        <w:t xml:space="preserve">children = number of living children (measure of fertility) </w:t>
      </w:r>
    </w:p>
    <w:p w14:paraId="6EB983B8" w14:textId="58F9D93E" w:rsidR="002B6C78" w:rsidRPr="008B720F" w:rsidRDefault="002B6C78" w:rsidP="002B6C7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 w:rsidRPr="008B720F">
        <w:rPr>
          <w:rFonts w:cstheme="minorHAnsi"/>
          <w:sz w:val="24"/>
          <w:szCs w:val="24"/>
          <w:shd w:val="clear" w:color="auto" w:fill="FFFFFF"/>
        </w:rPr>
        <w:t xml:space="preserve">educ7    = 1 if attaining at least 7 years of education, =0 otherwise (this is our ‘treatment”) </w:t>
      </w:r>
    </w:p>
    <w:p w14:paraId="5DFF0F25" w14:textId="21137528" w:rsidR="002B6C78" w:rsidRPr="008B720F" w:rsidRDefault="002B6C78" w:rsidP="002B6C7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 w:rsidRPr="008B720F">
        <w:rPr>
          <w:rFonts w:cstheme="minorHAnsi"/>
          <w:sz w:val="24"/>
          <w:szCs w:val="24"/>
          <w:shd w:val="clear" w:color="auto" w:fill="FFFFFF"/>
        </w:rPr>
        <w:t xml:space="preserve">age      = age </w:t>
      </w:r>
    </w:p>
    <w:p w14:paraId="7B6CED8B" w14:textId="47D5DB1B" w:rsidR="002B6C78" w:rsidRPr="008B720F" w:rsidRDefault="002B6C78" w:rsidP="002B6C7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 w:rsidRPr="008B720F">
        <w:rPr>
          <w:rFonts w:cstheme="minorHAnsi"/>
          <w:sz w:val="24"/>
          <w:szCs w:val="24"/>
          <w:shd w:val="clear" w:color="auto" w:fill="FFFFFF"/>
        </w:rPr>
        <w:t xml:space="preserve">evermarr = 1 if the person has been ever married, =0 otherwise </w:t>
      </w:r>
    </w:p>
    <w:p w14:paraId="1CE1F50B" w14:textId="0DF63130" w:rsidR="002B6C78" w:rsidRPr="008B720F" w:rsidRDefault="002B6C78" w:rsidP="002B6C7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 w:rsidRPr="008B720F">
        <w:rPr>
          <w:rFonts w:cstheme="minorHAnsi"/>
          <w:sz w:val="24"/>
          <w:szCs w:val="24"/>
          <w:shd w:val="clear" w:color="auto" w:fill="FFFFFF"/>
        </w:rPr>
        <w:t xml:space="preserve">urban    = 1 if lives in urban area, =0 otherwise </w:t>
      </w:r>
    </w:p>
    <w:p w14:paraId="2382711A" w14:textId="555866AD" w:rsidR="002B6C78" w:rsidRPr="008B720F" w:rsidRDefault="002B6C78" w:rsidP="002B6C7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 w:rsidRPr="008B720F">
        <w:rPr>
          <w:rFonts w:cstheme="minorHAnsi"/>
          <w:sz w:val="24"/>
          <w:szCs w:val="24"/>
          <w:shd w:val="clear" w:color="auto" w:fill="FFFFFF"/>
        </w:rPr>
        <w:t xml:space="preserve">electric = 1 if lives in a house with electricity, =0 otherwise </w:t>
      </w:r>
    </w:p>
    <w:p w14:paraId="5E39BE92" w14:textId="39DE43A7" w:rsidR="002B6C78" w:rsidRPr="008B720F" w:rsidRDefault="002B6C78" w:rsidP="002B6C7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shd w:val="clear" w:color="auto" w:fill="FFFFFF"/>
        </w:rPr>
      </w:pPr>
      <w:r w:rsidRPr="008B720F">
        <w:rPr>
          <w:rFonts w:cstheme="minorHAnsi"/>
          <w:sz w:val="24"/>
          <w:szCs w:val="24"/>
          <w:shd w:val="clear" w:color="auto" w:fill="FFFFFF"/>
        </w:rPr>
        <w:t xml:space="preserve">tv       = 1 if the household owns a television,   = otherwise </w:t>
      </w:r>
    </w:p>
    <w:p w14:paraId="3D01F2F2" w14:textId="1DB6B9EA" w:rsidR="002B6C78" w:rsidRPr="008B720F" w:rsidRDefault="002B6C78" w:rsidP="002B6C78">
      <w:pPr>
        <w:ind w:left="1440" w:hanging="1440"/>
        <w:rPr>
          <w:rFonts w:cstheme="minorHAnsi"/>
          <w:sz w:val="24"/>
          <w:szCs w:val="24"/>
          <w:shd w:val="clear" w:color="auto" w:fill="FFFFFF"/>
        </w:rPr>
      </w:pPr>
      <w:r w:rsidRPr="008B720F">
        <w:rPr>
          <w:rFonts w:cstheme="minorHAnsi"/>
          <w:sz w:val="24"/>
          <w:szCs w:val="24"/>
          <w:shd w:val="clear" w:color="auto" w:fill="FFFFFF"/>
        </w:rPr>
        <w:t>frsthalf = 1 if wom</w:t>
      </w:r>
      <w:r w:rsidR="008C6CAC" w:rsidRPr="008B720F">
        <w:rPr>
          <w:rFonts w:cstheme="minorHAnsi"/>
          <w:sz w:val="24"/>
          <w:szCs w:val="24"/>
          <w:shd w:val="clear" w:color="auto" w:fill="FFFFFF"/>
        </w:rPr>
        <w:t>a</w:t>
      </w:r>
      <w:r w:rsidRPr="008B720F">
        <w:rPr>
          <w:rFonts w:cstheme="minorHAnsi"/>
          <w:sz w:val="24"/>
          <w:szCs w:val="24"/>
          <w:shd w:val="clear" w:color="auto" w:fill="FFFFFF"/>
        </w:rPr>
        <w:t xml:space="preserve">n was born during the first half of the year, =0    otherwise (this is our outside instrument). </w:t>
      </w:r>
    </w:p>
    <w:p w14:paraId="7D95F8CE" w14:textId="77777777" w:rsidR="003D0C7F" w:rsidRPr="008B720F" w:rsidRDefault="003D0C7F" w:rsidP="003D0C7F">
      <w:pPr>
        <w:jc w:val="center"/>
        <w:rPr>
          <w:rFonts w:eastAsiaTheme="minorEastAsia" w:cstheme="minorHAnsi"/>
          <w:sz w:val="24"/>
          <w:szCs w:val="24"/>
        </w:rPr>
      </w:pPr>
    </w:p>
    <w:p w14:paraId="7D95F8D9" w14:textId="77777777" w:rsidR="003D0C7F" w:rsidRPr="008B720F" w:rsidRDefault="003D0C7F" w:rsidP="003D0C7F">
      <w:pPr>
        <w:pStyle w:val="ListParagraph"/>
        <w:rPr>
          <w:rFonts w:eastAsiaTheme="minorEastAsia" w:cstheme="minorHAnsi"/>
          <w:sz w:val="24"/>
          <w:szCs w:val="24"/>
        </w:rPr>
      </w:pPr>
    </w:p>
    <w:p w14:paraId="7427315D" w14:textId="77777777" w:rsidR="00D748B5" w:rsidRPr="008B720F" w:rsidRDefault="00D748B5" w:rsidP="003D0C7F">
      <w:pPr>
        <w:pStyle w:val="ListParagraph"/>
        <w:rPr>
          <w:rFonts w:eastAsiaTheme="minorEastAsia" w:cstheme="minorHAnsi"/>
          <w:sz w:val="24"/>
          <w:szCs w:val="24"/>
        </w:rPr>
      </w:pPr>
    </w:p>
    <w:p w14:paraId="1E9DABC2" w14:textId="77777777" w:rsidR="00D748B5" w:rsidRPr="008B720F" w:rsidRDefault="00D748B5" w:rsidP="003D0C7F">
      <w:pPr>
        <w:pStyle w:val="ListParagraph"/>
        <w:rPr>
          <w:rFonts w:eastAsiaTheme="minorEastAsia" w:cstheme="minorHAnsi"/>
          <w:sz w:val="24"/>
          <w:szCs w:val="24"/>
        </w:rPr>
      </w:pPr>
    </w:p>
    <w:p w14:paraId="21D2E567" w14:textId="77777777" w:rsidR="00D748B5" w:rsidRPr="008B720F" w:rsidRDefault="00D748B5" w:rsidP="003D0C7F">
      <w:pPr>
        <w:pStyle w:val="ListParagraph"/>
        <w:rPr>
          <w:rFonts w:eastAsiaTheme="minorEastAsia" w:cstheme="minorHAnsi"/>
          <w:sz w:val="24"/>
          <w:szCs w:val="24"/>
        </w:rPr>
      </w:pPr>
    </w:p>
    <w:p w14:paraId="32B7758A" w14:textId="77777777" w:rsidR="00D748B5" w:rsidRPr="008B720F" w:rsidRDefault="00D748B5" w:rsidP="003D0C7F">
      <w:pPr>
        <w:pStyle w:val="ListParagraph"/>
        <w:rPr>
          <w:rFonts w:eastAsiaTheme="minorEastAsia" w:cstheme="minorHAnsi"/>
          <w:sz w:val="24"/>
          <w:szCs w:val="24"/>
        </w:rPr>
      </w:pPr>
    </w:p>
    <w:p w14:paraId="4324EFCC" w14:textId="77777777" w:rsidR="00D748B5" w:rsidRPr="008B720F" w:rsidRDefault="00D748B5" w:rsidP="003D0C7F">
      <w:pPr>
        <w:pStyle w:val="ListParagraph"/>
        <w:rPr>
          <w:rFonts w:eastAsiaTheme="minorEastAsia" w:cstheme="minorHAnsi"/>
          <w:sz w:val="24"/>
          <w:szCs w:val="24"/>
        </w:rPr>
      </w:pPr>
    </w:p>
    <w:p w14:paraId="7B103594" w14:textId="77777777" w:rsidR="00D748B5" w:rsidRPr="008B720F" w:rsidRDefault="00D748B5" w:rsidP="003D0C7F">
      <w:pPr>
        <w:pStyle w:val="ListParagraph"/>
        <w:rPr>
          <w:rFonts w:eastAsiaTheme="minorEastAsia" w:cstheme="minorHAnsi"/>
          <w:sz w:val="24"/>
          <w:szCs w:val="24"/>
        </w:rPr>
      </w:pPr>
    </w:p>
    <w:p w14:paraId="37E4721E" w14:textId="77777777" w:rsidR="00D748B5" w:rsidRPr="008B720F" w:rsidRDefault="00D748B5" w:rsidP="003D0C7F">
      <w:pPr>
        <w:pStyle w:val="ListParagraph"/>
        <w:rPr>
          <w:rFonts w:eastAsiaTheme="minorEastAsia" w:cstheme="minorHAnsi"/>
          <w:sz w:val="24"/>
          <w:szCs w:val="24"/>
        </w:rPr>
      </w:pPr>
    </w:p>
    <w:p w14:paraId="51FAAC68" w14:textId="77777777" w:rsidR="00D748B5" w:rsidRPr="008B720F" w:rsidRDefault="00D748B5" w:rsidP="003D0C7F">
      <w:pPr>
        <w:pStyle w:val="ListParagraph"/>
        <w:rPr>
          <w:rFonts w:eastAsiaTheme="minorEastAsia" w:cstheme="minorHAnsi"/>
          <w:sz w:val="24"/>
          <w:szCs w:val="24"/>
        </w:rPr>
      </w:pPr>
    </w:p>
    <w:p w14:paraId="18B504E0" w14:textId="77777777" w:rsidR="00D748B5" w:rsidRPr="008B720F" w:rsidRDefault="00D748B5" w:rsidP="003D0C7F">
      <w:pPr>
        <w:pStyle w:val="ListParagraph"/>
        <w:rPr>
          <w:rFonts w:eastAsiaTheme="minorEastAsia" w:cstheme="minorHAnsi"/>
          <w:sz w:val="24"/>
          <w:szCs w:val="24"/>
        </w:rPr>
      </w:pPr>
    </w:p>
    <w:p w14:paraId="7388B8D9" w14:textId="77777777" w:rsidR="00D748B5" w:rsidRPr="008B720F" w:rsidRDefault="00D748B5" w:rsidP="003D0C7F">
      <w:pPr>
        <w:pStyle w:val="ListParagraph"/>
        <w:rPr>
          <w:rFonts w:eastAsiaTheme="minorEastAsia" w:cstheme="minorHAnsi"/>
          <w:sz w:val="24"/>
          <w:szCs w:val="24"/>
        </w:rPr>
      </w:pPr>
    </w:p>
    <w:p w14:paraId="5F2854DE" w14:textId="77777777" w:rsidR="00D748B5" w:rsidRPr="008B720F" w:rsidRDefault="00D748B5" w:rsidP="003D0C7F">
      <w:pPr>
        <w:pStyle w:val="ListParagraph"/>
        <w:rPr>
          <w:rFonts w:eastAsiaTheme="minorEastAsia" w:cstheme="minorHAnsi"/>
          <w:sz w:val="24"/>
          <w:szCs w:val="24"/>
        </w:rPr>
      </w:pPr>
    </w:p>
    <w:p w14:paraId="294CA231" w14:textId="77777777" w:rsidR="00D748B5" w:rsidRPr="008B720F" w:rsidRDefault="00D748B5" w:rsidP="003D0C7F">
      <w:pPr>
        <w:pStyle w:val="ListParagraph"/>
        <w:rPr>
          <w:rFonts w:eastAsiaTheme="minorEastAsia" w:cstheme="minorHAnsi"/>
          <w:sz w:val="24"/>
          <w:szCs w:val="24"/>
        </w:rPr>
      </w:pPr>
    </w:p>
    <w:p w14:paraId="7BF6E799" w14:textId="77777777" w:rsidR="00D748B5" w:rsidRPr="008B720F" w:rsidRDefault="00D748B5" w:rsidP="003D0C7F">
      <w:pPr>
        <w:pStyle w:val="ListParagraph"/>
        <w:rPr>
          <w:rFonts w:eastAsiaTheme="minorEastAsia" w:cstheme="minorHAnsi"/>
          <w:sz w:val="24"/>
          <w:szCs w:val="24"/>
        </w:rPr>
      </w:pPr>
    </w:p>
    <w:p w14:paraId="4A1FC275" w14:textId="77777777" w:rsidR="00D748B5" w:rsidRPr="008B720F" w:rsidRDefault="00D748B5" w:rsidP="003D0C7F">
      <w:pPr>
        <w:pStyle w:val="ListParagraph"/>
        <w:rPr>
          <w:rFonts w:eastAsiaTheme="minorEastAsia" w:cstheme="minorHAnsi"/>
          <w:sz w:val="24"/>
          <w:szCs w:val="24"/>
        </w:rPr>
      </w:pPr>
    </w:p>
    <w:p w14:paraId="3F73CF4E" w14:textId="77777777" w:rsidR="00D748B5" w:rsidRPr="008B720F" w:rsidRDefault="00D748B5" w:rsidP="003D0C7F">
      <w:pPr>
        <w:pStyle w:val="ListParagraph"/>
        <w:rPr>
          <w:rFonts w:eastAsiaTheme="minorEastAsia" w:cstheme="minorHAnsi"/>
          <w:sz w:val="24"/>
          <w:szCs w:val="24"/>
        </w:rPr>
      </w:pPr>
    </w:p>
    <w:p w14:paraId="58E4C424" w14:textId="77777777" w:rsidR="00D748B5" w:rsidRPr="008B720F" w:rsidRDefault="00D748B5" w:rsidP="003D0C7F">
      <w:pPr>
        <w:pStyle w:val="ListParagraph"/>
        <w:rPr>
          <w:rFonts w:eastAsiaTheme="minorEastAsia" w:cstheme="minorHAnsi"/>
          <w:sz w:val="24"/>
          <w:szCs w:val="24"/>
        </w:rPr>
      </w:pPr>
    </w:p>
    <w:p w14:paraId="5B458CFE" w14:textId="77777777" w:rsidR="00D748B5" w:rsidRPr="008B720F" w:rsidRDefault="00D748B5" w:rsidP="003D0C7F">
      <w:pPr>
        <w:pStyle w:val="ListParagraph"/>
        <w:rPr>
          <w:rFonts w:eastAsiaTheme="minorEastAsia" w:cstheme="minorHAnsi"/>
          <w:sz w:val="24"/>
          <w:szCs w:val="24"/>
        </w:rPr>
      </w:pPr>
    </w:p>
    <w:p w14:paraId="163EC60A" w14:textId="77777777" w:rsidR="00D748B5" w:rsidRPr="008B720F" w:rsidRDefault="00D748B5" w:rsidP="003D0C7F">
      <w:pPr>
        <w:pStyle w:val="ListParagraph"/>
        <w:rPr>
          <w:rFonts w:eastAsiaTheme="minorEastAsia" w:cstheme="minorHAnsi"/>
          <w:sz w:val="24"/>
          <w:szCs w:val="24"/>
        </w:rPr>
      </w:pPr>
    </w:p>
    <w:p w14:paraId="7D95F8DA" w14:textId="77777777" w:rsidR="00112E2F" w:rsidRPr="008B720F" w:rsidRDefault="00112E2F" w:rsidP="00112E2F">
      <w:pPr>
        <w:rPr>
          <w:rFonts w:cstheme="minorHAnsi"/>
          <w:sz w:val="24"/>
          <w:szCs w:val="24"/>
        </w:rPr>
      </w:pPr>
    </w:p>
    <w:p w14:paraId="7D95F8DC" w14:textId="77777777" w:rsidR="003D0C7F" w:rsidRPr="008B720F" w:rsidRDefault="003D0C7F" w:rsidP="00112E2F">
      <w:pPr>
        <w:rPr>
          <w:rFonts w:cstheme="minorHAnsi"/>
          <w:b/>
          <w:sz w:val="24"/>
          <w:szCs w:val="24"/>
        </w:rPr>
      </w:pPr>
      <w:r w:rsidRPr="008B720F">
        <w:rPr>
          <w:rFonts w:cstheme="minorHAnsi"/>
          <w:b/>
          <w:sz w:val="24"/>
          <w:szCs w:val="24"/>
        </w:rPr>
        <w:t xml:space="preserve">Part 1. Basic Operations Using SAS </w:t>
      </w:r>
    </w:p>
    <w:p w14:paraId="7D95F8DD" w14:textId="77777777" w:rsidR="003D0C7F" w:rsidRPr="008B720F" w:rsidRDefault="003D0C7F" w:rsidP="00112E2F">
      <w:pPr>
        <w:rPr>
          <w:rFonts w:cstheme="minorHAnsi"/>
          <w:sz w:val="24"/>
          <w:szCs w:val="24"/>
        </w:rPr>
      </w:pPr>
    </w:p>
    <w:p w14:paraId="7D95F8DE" w14:textId="77777777" w:rsidR="00601DAC" w:rsidRPr="008B720F" w:rsidRDefault="003D0C7F" w:rsidP="003D0C7F">
      <w:pPr>
        <w:pStyle w:val="ListParagraph"/>
        <w:numPr>
          <w:ilvl w:val="1"/>
          <w:numId w:val="3"/>
        </w:numPr>
        <w:rPr>
          <w:rFonts w:cstheme="minorHAnsi"/>
          <w:sz w:val="24"/>
          <w:szCs w:val="24"/>
        </w:rPr>
      </w:pPr>
      <w:r w:rsidRPr="008B720F">
        <w:rPr>
          <w:rFonts w:cstheme="minorHAnsi"/>
          <w:sz w:val="24"/>
          <w:szCs w:val="24"/>
        </w:rPr>
        <w:t xml:space="preserve">Import and </w:t>
      </w:r>
      <w:r w:rsidR="0079199D" w:rsidRPr="008B720F">
        <w:rPr>
          <w:rFonts w:cstheme="minorHAnsi"/>
          <w:sz w:val="24"/>
          <w:szCs w:val="24"/>
        </w:rPr>
        <w:t>manipulat</w:t>
      </w:r>
      <w:r w:rsidRPr="008B720F">
        <w:rPr>
          <w:rFonts w:cstheme="minorHAnsi"/>
          <w:sz w:val="24"/>
          <w:szCs w:val="24"/>
        </w:rPr>
        <w:t>e the data</w:t>
      </w:r>
    </w:p>
    <w:p w14:paraId="7D95F8DF" w14:textId="77777777" w:rsidR="003D0C7F" w:rsidRPr="008B720F" w:rsidRDefault="003D0C7F" w:rsidP="00112E2F">
      <w:pPr>
        <w:rPr>
          <w:rFonts w:cstheme="minorHAnsi"/>
          <w:sz w:val="24"/>
          <w:szCs w:val="24"/>
        </w:rPr>
      </w:pPr>
    </w:p>
    <w:p w14:paraId="7D95F8E0" w14:textId="77777777" w:rsidR="003D0C7F" w:rsidRPr="008B720F" w:rsidRDefault="003D0C7F" w:rsidP="00112E2F">
      <w:pPr>
        <w:rPr>
          <w:rFonts w:cstheme="minorHAnsi"/>
          <w:sz w:val="24"/>
          <w:szCs w:val="24"/>
        </w:rPr>
      </w:pPr>
      <w:r w:rsidRPr="008B720F">
        <w:rPr>
          <w:rFonts w:cstheme="minorHAnsi"/>
          <w:sz w:val="24"/>
          <w:szCs w:val="24"/>
        </w:rPr>
        <w:t xml:space="preserve">Proc import </w:t>
      </w:r>
    </w:p>
    <w:p w14:paraId="7D95F8E1" w14:textId="77777777" w:rsidR="003D0C7F" w:rsidRPr="008B720F" w:rsidRDefault="003D0C7F" w:rsidP="00112E2F">
      <w:pPr>
        <w:rPr>
          <w:rFonts w:cstheme="minorHAnsi"/>
          <w:sz w:val="24"/>
          <w:szCs w:val="24"/>
        </w:rPr>
      </w:pPr>
      <w:r w:rsidRPr="008B720F">
        <w:rPr>
          <w:rFonts w:cstheme="minorHAnsi"/>
          <w:sz w:val="24"/>
          <w:szCs w:val="24"/>
        </w:rPr>
        <w:t xml:space="preserve">Data </w:t>
      </w:r>
    </w:p>
    <w:p w14:paraId="7D95F8E2" w14:textId="77777777" w:rsidR="003D0C7F" w:rsidRPr="008B720F" w:rsidRDefault="003D0C7F" w:rsidP="00112E2F">
      <w:pPr>
        <w:rPr>
          <w:rFonts w:cstheme="minorHAnsi"/>
          <w:sz w:val="24"/>
          <w:szCs w:val="24"/>
        </w:rPr>
      </w:pPr>
    </w:p>
    <w:p w14:paraId="3ECF9458" w14:textId="0C1B93AB" w:rsidR="003F4E54" w:rsidRPr="008B720F" w:rsidRDefault="003D0C7F" w:rsidP="003F4E54">
      <w:pPr>
        <w:pStyle w:val="ListParagraph"/>
        <w:numPr>
          <w:ilvl w:val="1"/>
          <w:numId w:val="3"/>
        </w:numPr>
        <w:rPr>
          <w:rFonts w:cstheme="minorHAnsi"/>
          <w:sz w:val="24"/>
          <w:szCs w:val="24"/>
        </w:rPr>
      </w:pPr>
      <w:r w:rsidRPr="008B720F">
        <w:rPr>
          <w:rFonts w:cstheme="minorHAnsi"/>
          <w:sz w:val="24"/>
          <w:szCs w:val="24"/>
        </w:rPr>
        <w:t>Calculate basic summary statistics</w:t>
      </w:r>
      <w:r w:rsidR="00687B2D" w:rsidRPr="008B720F">
        <w:rPr>
          <w:rFonts w:cstheme="minorHAnsi"/>
          <w:sz w:val="24"/>
          <w:szCs w:val="24"/>
        </w:rPr>
        <w:t xml:space="preserve">: </w:t>
      </w:r>
      <w:r w:rsidRPr="008B720F">
        <w:rPr>
          <w:rFonts w:cstheme="minorHAnsi"/>
          <w:sz w:val="24"/>
          <w:szCs w:val="24"/>
        </w:rPr>
        <w:t xml:space="preserve"> </w:t>
      </w:r>
    </w:p>
    <w:p w14:paraId="18FCB5F4" w14:textId="77777777" w:rsidR="003F4E54" w:rsidRPr="008B720F" w:rsidRDefault="003F4E54" w:rsidP="003F4E54">
      <w:pPr>
        <w:pStyle w:val="ListParagraph"/>
        <w:ind w:left="360"/>
        <w:rPr>
          <w:rFonts w:cstheme="minorHAnsi"/>
          <w:sz w:val="24"/>
          <w:szCs w:val="24"/>
        </w:rPr>
      </w:pPr>
    </w:p>
    <w:tbl>
      <w:tblPr>
        <w:tblW w:w="5000" w:type="pct"/>
        <w:tblCellSpacing w:w="7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Layout"/>
      </w:tblPr>
      <w:tblGrid>
        <w:gridCol w:w="9354"/>
      </w:tblGrid>
      <w:tr w:rsidR="003F4E54" w:rsidRPr="008B720F" w14:paraId="618B66D1" w14:textId="77777777" w:rsidTr="003F4E54">
        <w:trPr>
          <w:tblCellSpacing w:w="7" w:type="dxa"/>
        </w:trPr>
        <w:tc>
          <w:tcPr>
            <w:tcW w:w="0" w:type="auto"/>
            <w:shd w:val="clear" w:color="auto" w:fill="FAFBFE"/>
            <w:hideMark/>
          </w:tcPr>
          <w:p w14:paraId="1E1332AA" w14:textId="77777777" w:rsidR="003F4E54" w:rsidRPr="008B720F" w:rsidRDefault="003F4E54" w:rsidP="003F4E5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color w:val="000000"/>
                <w:sz w:val="24"/>
                <w:szCs w:val="24"/>
              </w:rPr>
              <w:t>The SAS System</w:t>
            </w:r>
          </w:p>
        </w:tc>
      </w:tr>
    </w:tbl>
    <w:p w14:paraId="3BF44F92" w14:textId="77777777" w:rsidR="003F4E54" w:rsidRPr="008B720F" w:rsidRDefault="003F4E54" w:rsidP="003F4E54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269D603E" w14:textId="77777777" w:rsidR="003F4E54" w:rsidRPr="008B720F" w:rsidRDefault="003F4E54" w:rsidP="003F4E54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t>The MEANS Procedure</w:t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Means: Summary statistics"/>
      </w:tblPr>
      <w:tblGrid>
        <w:gridCol w:w="1225"/>
        <w:gridCol w:w="1225"/>
        <w:gridCol w:w="787"/>
        <w:gridCol w:w="1456"/>
        <w:gridCol w:w="1334"/>
        <w:gridCol w:w="1456"/>
        <w:gridCol w:w="1456"/>
      </w:tblGrid>
      <w:tr w:rsidR="003F4E54" w:rsidRPr="008B720F" w14:paraId="74569AA0" w14:textId="77777777" w:rsidTr="003F4E54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81F9F2" w14:textId="77777777" w:rsidR="003F4E54" w:rsidRPr="008B720F" w:rsidRDefault="003F4E54" w:rsidP="003F4E5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Vari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5EA76F" w14:textId="77777777" w:rsidR="003F4E54" w:rsidRPr="008B720F" w:rsidRDefault="003F4E54" w:rsidP="003F4E5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Lab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4A242A" w14:textId="77777777" w:rsidR="003F4E54" w:rsidRPr="008B720F" w:rsidRDefault="003F4E54" w:rsidP="003F4E5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5A4D1B" w14:textId="77777777" w:rsidR="003F4E54" w:rsidRPr="008B720F" w:rsidRDefault="003F4E54" w:rsidP="003F4E5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4CC338" w14:textId="77777777" w:rsidR="003F4E54" w:rsidRPr="008B720F" w:rsidRDefault="003F4E54" w:rsidP="003F4E5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td De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EA474F" w14:textId="77777777" w:rsidR="003F4E54" w:rsidRPr="008B720F" w:rsidRDefault="003F4E54" w:rsidP="003F4E5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inimu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BE873A" w14:textId="77777777" w:rsidR="003F4E54" w:rsidRPr="008B720F" w:rsidRDefault="003F4E54" w:rsidP="003F4E5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aximum</w:t>
            </w:r>
          </w:p>
        </w:tc>
      </w:tr>
      <w:tr w:rsidR="003F4E54" w:rsidRPr="008B720F" w14:paraId="7D2D9A76" w14:textId="77777777" w:rsidTr="003F4E5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075"/>
            </w:tblGrid>
            <w:tr w:rsidR="003F4E54" w:rsidRPr="008B720F" w14:paraId="23A85501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3976F52B" w14:textId="77777777" w:rsidR="003F4E54" w:rsidRPr="008B720F" w:rsidRDefault="003F4E54" w:rsidP="003F4E5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children</w:t>
                  </w:r>
                </w:p>
              </w:tc>
            </w:tr>
            <w:tr w:rsidR="003F4E54" w:rsidRPr="008B720F" w14:paraId="0AD0DB10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0BD1CDCD" w14:textId="77777777" w:rsidR="003F4E54" w:rsidRPr="008B720F" w:rsidRDefault="003F4E54" w:rsidP="003F4E5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w</w:t>
                  </w:r>
                </w:p>
              </w:tc>
            </w:tr>
            <w:tr w:rsidR="003F4E54" w:rsidRPr="008B720F" w14:paraId="40DE1D19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0970A106" w14:textId="77777777" w:rsidR="003F4E54" w:rsidRPr="008B720F" w:rsidRDefault="003F4E54" w:rsidP="003F4E5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age</w:t>
                  </w:r>
                </w:p>
              </w:tc>
            </w:tr>
            <w:tr w:rsidR="003F4E54" w:rsidRPr="008B720F" w14:paraId="75EDF160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240F3195" w14:textId="77777777" w:rsidR="003F4E54" w:rsidRPr="008B720F" w:rsidRDefault="003F4E54" w:rsidP="003F4E5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evermarr</w:t>
                  </w:r>
                </w:p>
              </w:tc>
            </w:tr>
            <w:tr w:rsidR="003F4E54" w:rsidRPr="008B720F" w14:paraId="13CABFBE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4451DE52" w14:textId="77777777" w:rsidR="003F4E54" w:rsidRPr="008B720F" w:rsidRDefault="003F4E54" w:rsidP="003F4E5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urban</w:t>
                  </w:r>
                </w:p>
              </w:tc>
            </w:tr>
            <w:tr w:rsidR="003F4E54" w:rsidRPr="008B720F" w14:paraId="4EB91FB7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642A883B" w14:textId="77777777" w:rsidR="003F4E54" w:rsidRPr="008B720F" w:rsidRDefault="003F4E54" w:rsidP="003F4E5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electric</w:t>
                  </w:r>
                </w:p>
              </w:tc>
            </w:tr>
            <w:tr w:rsidR="003F4E54" w:rsidRPr="008B720F" w14:paraId="11B3A56F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2F0298FB" w14:textId="77777777" w:rsidR="003F4E54" w:rsidRPr="008B720F" w:rsidRDefault="003F4E54" w:rsidP="003F4E5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tv</w:t>
                  </w:r>
                </w:p>
              </w:tc>
            </w:tr>
            <w:tr w:rsidR="003F4E54" w:rsidRPr="008B720F" w14:paraId="74657494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33DE5B68" w14:textId="77777777" w:rsidR="003F4E54" w:rsidRPr="008B720F" w:rsidRDefault="003F4E54" w:rsidP="003F4E5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frsthalf</w:t>
                  </w:r>
                </w:p>
              </w:tc>
            </w:tr>
          </w:tbl>
          <w:p w14:paraId="73363CC3" w14:textId="77777777" w:rsidR="003F4E54" w:rsidRPr="008B720F" w:rsidRDefault="003F4E54" w:rsidP="003F4E5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075"/>
            </w:tblGrid>
            <w:tr w:rsidR="003F4E54" w:rsidRPr="008B720F" w14:paraId="7E2FF19B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02C5ED5E" w14:textId="77777777" w:rsidR="003F4E54" w:rsidRPr="008B720F" w:rsidRDefault="003F4E54" w:rsidP="003F4E5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children</w:t>
                  </w:r>
                </w:p>
              </w:tc>
            </w:tr>
            <w:tr w:rsidR="003F4E54" w:rsidRPr="008B720F" w14:paraId="20206DB6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1054CBF0" w14:textId="77777777" w:rsidR="003F4E54" w:rsidRPr="008B720F" w:rsidRDefault="003F4E54" w:rsidP="003F4E5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 </w:t>
                  </w:r>
                </w:p>
              </w:tc>
            </w:tr>
            <w:tr w:rsidR="003F4E54" w:rsidRPr="008B720F" w14:paraId="67FA5B72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171DA973" w14:textId="77777777" w:rsidR="003F4E54" w:rsidRPr="008B720F" w:rsidRDefault="003F4E54" w:rsidP="003F4E5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age</w:t>
                  </w:r>
                </w:p>
              </w:tc>
            </w:tr>
            <w:tr w:rsidR="003F4E54" w:rsidRPr="008B720F" w14:paraId="457B666A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0A9306E0" w14:textId="77777777" w:rsidR="003F4E54" w:rsidRPr="008B720F" w:rsidRDefault="003F4E54" w:rsidP="003F4E5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evermarr</w:t>
                  </w:r>
                </w:p>
              </w:tc>
            </w:tr>
            <w:tr w:rsidR="003F4E54" w:rsidRPr="008B720F" w14:paraId="788A022F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2A14BC56" w14:textId="77777777" w:rsidR="003F4E54" w:rsidRPr="008B720F" w:rsidRDefault="003F4E54" w:rsidP="003F4E5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urban</w:t>
                  </w:r>
                </w:p>
              </w:tc>
            </w:tr>
            <w:tr w:rsidR="003F4E54" w:rsidRPr="008B720F" w14:paraId="71472191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6182C832" w14:textId="77777777" w:rsidR="003F4E54" w:rsidRPr="008B720F" w:rsidRDefault="003F4E54" w:rsidP="003F4E5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electric</w:t>
                  </w:r>
                </w:p>
              </w:tc>
            </w:tr>
            <w:tr w:rsidR="003F4E54" w:rsidRPr="008B720F" w14:paraId="328C99D4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50DFBE19" w14:textId="77777777" w:rsidR="003F4E54" w:rsidRPr="008B720F" w:rsidRDefault="003F4E54" w:rsidP="003F4E5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tv</w:t>
                  </w:r>
                </w:p>
              </w:tc>
            </w:tr>
            <w:tr w:rsidR="003F4E54" w:rsidRPr="008B720F" w14:paraId="3AF16F9B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56F61E33" w14:textId="77777777" w:rsidR="003F4E54" w:rsidRPr="008B720F" w:rsidRDefault="003F4E54" w:rsidP="003F4E54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frsthalf</w:t>
                  </w:r>
                </w:p>
              </w:tc>
            </w:tr>
          </w:tbl>
          <w:p w14:paraId="5B53686C" w14:textId="77777777" w:rsidR="003F4E54" w:rsidRPr="008B720F" w:rsidRDefault="003F4E54" w:rsidP="003F4E5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637"/>
            </w:tblGrid>
            <w:tr w:rsidR="003F4E54" w:rsidRPr="008B720F" w14:paraId="237E9FDA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9D9CC48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4361</w:t>
                  </w:r>
                </w:p>
              </w:tc>
            </w:tr>
            <w:tr w:rsidR="003F4E54" w:rsidRPr="008B720F" w14:paraId="365A1BFF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BC742CA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4361</w:t>
                  </w:r>
                </w:p>
              </w:tc>
            </w:tr>
            <w:tr w:rsidR="003F4E54" w:rsidRPr="008B720F" w14:paraId="65E5BD95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9F0CC98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4361</w:t>
                  </w:r>
                </w:p>
              </w:tc>
            </w:tr>
            <w:tr w:rsidR="003F4E54" w:rsidRPr="008B720F" w14:paraId="50E7F5E3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9A6D937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4361</w:t>
                  </w:r>
                </w:p>
              </w:tc>
            </w:tr>
            <w:tr w:rsidR="003F4E54" w:rsidRPr="008B720F" w14:paraId="7FBA9486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6DD0D64F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4361</w:t>
                  </w:r>
                </w:p>
              </w:tc>
            </w:tr>
            <w:tr w:rsidR="003F4E54" w:rsidRPr="008B720F" w14:paraId="5340AF9B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3E0D463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4358</w:t>
                  </w:r>
                </w:p>
              </w:tc>
            </w:tr>
            <w:tr w:rsidR="003F4E54" w:rsidRPr="008B720F" w14:paraId="05ABA5BE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39DBEBF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4359</w:t>
                  </w:r>
                </w:p>
              </w:tc>
            </w:tr>
            <w:tr w:rsidR="003F4E54" w:rsidRPr="008B720F" w14:paraId="5E12BF15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5022358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4361</w:t>
                  </w:r>
                </w:p>
              </w:tc>
            </w:tr>
          </w:tbl>
          <w:p w14:paraId="103979D9" w14:textId="77777777" w:rsidR="003F4E54" w:rsidRPr="008B720F" w:rsidRDefault="003F4E54" w:rsidP="003F4E5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306"/>
            </w:tblGrid>
            <w:tr w:rsidR="003F4E54" w:rsidRPr="008B720F" w14:paraId="25EE82FB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08043EEB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2.2678285</w:t>
                  </w:r>
                </w:p>
              </w:tc>
            </w:tr>
            <w:tr w:rsidR="003F4E54" w:rsidRPr="008B720F" w14:paraId="54D275CB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A23A735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5556065</w:t>
                  </w:r>
                </w:p>
              </w:tc>
            </w:tr>
            <w:tr w:rsidR="003F4E54" w:rsidRPr="008B720F" w14:paraId="2B115628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8FDC8E9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27.4051823</w:t>
                  </w:r>
                </w:p>
              </w:tc>
            </w:tr>
            <w:tr w:rsidR="003F4E54" w:rsidRPr="008B720F" w14:paraId="022702D2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3230942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4767255</w:t>
                  </w:r>
                </w:p>
              </w:tc>
            </w:tr>
            <w:tr w:rsidR="003F4E54" w:rsidRPr="008B720F" w14:paraId="02790FFA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DA3DD99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5166246</w:t>
                  </w:r>
                </w:p>
              </w:tc>
            </w:tr>
            <w:tr w:rsidR="003F4E54" w:rsidRPr="008B720F" w14:paraId="72622AA0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966A8AF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1402019</w:t>
                  </w:r>
                </w:p>
              </w:tc>
            </w:tr>
            <w:tr w:rsidR="003F4E54" w:rsidRPr="008B720F" w14:paraId="0E7AA527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B0A2001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0929112</w:t>
                  </w:r>
                </w:p>
              </w:tc>
            </w:tr>
            <w:tr w:rsidR="003F4E54" w:rsidRPr="008B720F" w14:paraId="3556067D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21E7408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5404724</w:t>
                  </w:r>
                </w:p>
              </w:tc>
            </w:tr>
          </w:tbl>
          <w:p w14:paraId="4043AA00" w14:textId="77777777" w:rsidR="003F4E54" w:rsidRPr="008B720F" w:rsidRDefault="003F4E54" w:rsidP="003F4E5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184"/>
            </w:tblGrid>
            <w:tr w:rsidR="003F4E54" w:rsidRPr="008B720F" w14:paraId="143DB4F9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EDD8B80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2.2220319</w:t>
                  </w:r>
                </w:p>
              </w:tc>
            </w:tr>
            <w:tr w:rsidR="003F4E54" w:rsidRPr="008B720F" w14:paraId="2979F299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E547785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4969553</w:t>
                  </w:r>
                </w:p>
              </w:tc>
            </w:tr>
            <w:tr w:rsidR="003F4E54" w:rsidRPr="008B720F" w14:paraId="6B042571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65CA3C9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8.6852327</w:t>
                  </w:r>
                </w:p>
              </w:tc>
            </w:tr>
            <w:tr w:rsidR="003F4E54" w:rsidRPr="008B720F" w14:paraId="145C0DE2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91D4E93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4995153</w:t>
                  </w:r>
                </w:p>
              </w:tc>
            </w:tr>
            <w:tr w:rsidR="003F4E54" w:rsidRPr="008B720F" w14:paraId="0C725EE9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A8D5E96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4997808</w:t>
                  </w:r>
                </w:p>
              </w:tc>
            </w:tr>
            <w:tr w:rsidR="003F4E54" w:rsidRPr="008B720F" w14:paraId="65C6F6A1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AAFCFE3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3472363</w:t>
                  </w:r>
                </w:p>
              </w:tc>
            </w:tr>
            <w:tr w:rsidR="003F4E54" w:rsidRPr="008B720F" w14:paraId="4C2E780A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CF05D0D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2903413</w:t>
                  </w:r>
                </w:p>
              </w:tc>
            </w:tr>
            <w:tr w:rsidR="003F4E54" w:rsidRPr="008B720F" w14:paraId="38E45204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DBFF9F1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4984164</w:t>
                  </w:r>
                </w:p>
              </w:tc>
            </w:tr>
          </w:tbl>
          <w:p w14:paraId="2A2B3786" w14:textId="77777777" w:rsidR="003F4E54" w:rsidRPr="008B720F" w:rsidRDefault="003F4E54" w:rsidP="003F4E5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306"/>
            </w:tblGrid>
            <w:tr w:rsidR="003F4E54" w:rsidRPr="008B720F" w14:paraId="64CF322D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6FDE1E0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3F4E54" w:rsidRPr="008B720F" w14:paraId="4BC9BE84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BC4E673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3F4E54" w:rsidRPr="008B720F" w14:paraId="0297E86C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59EA7CC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5.0000000</w:t>
                  </w:r>
                </w:p>
              </w:tc>
            </w:tr>
            <w:tr w:rsidR="003F4E54" w:rsidRPr="008B720F" w14:paraId="05AE1A92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8BC2A43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3F4E54" w:rsidRPr="008B720F" w14:paraId="7EE2D83B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033E0F6F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3F4E54" w:rsidRPr="008B720F" w14:paraId="72BFDB62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F8E5781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3F4E54" w:rsidRPr="008B720F" w14:paraId="30896D8D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550318B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3F4E54" w:rsidRPr="008B720F" w14:paraId="6262C583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33C7BB6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</w:tbl>
          <w:p w14:paraId="02402EFA" w14:textId="77777777" w:rsidR="003F4E54" w:rsidRPr="008B720F" w:rsidRDefault="003F4E54" w:rsidP="003F4E5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306"/>
            </w:tblGrid>
            <w:tr w:rsidR="003F4E54" w:rsidRPr="008B720F" w14:paraId="642A34D6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356CE03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3.0000000</w:t>
                  </w:r>
                </w:p>
              </w:tc>
            </w:tr>
            <w:tr w:rsidR="003F4E54" w:rsidRPr="008B720F" w14:paraId="4377E3C7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239EE4D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0000000</w:t>
                  </w:r>
                </w:p>
              </w:tc>
            </w:tr>
            <w:tr w:rsidR="003F4E54" w:rsidRPr="008B720F" w14:paraId="278224A5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696A2108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49.0000000</w:t>
                  </w:r>
                </w:p>
              </w:tc>
            </w:tr>
            <w:tr w:rsidR="003F4E54" w:rsidRPr="008B720F" w14:paraId="015FB597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6C4A7A1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0000000</w:t>
                  </w:r>
                </w:p>
              </w:tc>
            </w:tr>
            <w:tr w:rsidR="003F4E54" w:rsidRPr="008B720F" w14:paraId="7E582219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FC61D20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0000000</w:t>
                  </w:r>
                </w:p>
              </w:tc>
            </w:tr>
            <w:tr w:rsidR="003F4E54" w:rsidRPr="008B720F" w14:paraId="0F7D6FB7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6211DB5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0000000</w:t>
                  </w:r>
                </w:p>
              </w:tc>
            </w:tr>
            <w:tr w:rsidR="003F4E54" w:rsidRPr="008B720F" w14:paraId="02E211C6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A33737B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0000000</w:t>
                  </w:r>
                </w:p>
              </w:tc>
            </w:tr>
            <w:tr w:rsidR="003F4E54" w:rsidRPr="008B720F" w14:paraId="1E0313CF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5D09579" w14:textId="77777777" w:rsidR="003F4E54" w:rsidRPr="008B720F" w:rsidRDefault="003F4E54" w:rsidP="003F4E54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0000000</w:t>
                  </w:r>
                </w:p>
              </w:tc>
            </w:tr>
          </w:tbl>
          <w:p w14:paraId="771BB64D" w14:textId="77777777" w:rsidR="003F4E54" w:rsidRPr="008B720F" w:rsidRDefault="003F4E54" w:rsidP="003F4E5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5611FFEE" w14:textId="77777777" w:rsidR="002B6C78" w:rsidRPr="008B720F" w:rsidRDefault="002B6C78" w:rsidP="002B6C78">
      <w:pPr>
        <w:rPr>
          <w:rFonts w:cstheme="minorHAnsi"/>
          <w:sz w:val="24"/>
          <w:szCs w:val="24"/>
        </w:rPr>
      </w:pPr>
    </w:p>
    <w:p w14:paraId="7D95F8E6" w14:textId="4BF8C111" w:rsidR="003D0C7F" w:rsidRPr="008B720F" w:rsidRDefault="003D0C7F" w:rsidP="00112E2F">
      <w:pPr>
        <w:rPr>
          <w:rFonts w:cstheme="minorHAnsi"/>
          <w:b/>
          <w:sz w:val="24"/>
          <w:szCs w:val="24"/>
        </w:rPr>
      </w:pPr>
      <w:r w:rsidRPr="008B720F">
        <w:rPr>
          <w:rFonts w:cstheme="minorHAnsi"/>
          <w:b/>
          <w:sz w:val="24"/>
          <w:szCs w:val="24"/>
        </w:rPr>
        <w:t xml:space="preserve">Part 2. </w:t>
      </w:r>
      <w:r w:rsidR="002B6C78" w:rsidRPr="008B720F">
        <w:rPr>
          <w:rFonts w:cstheme="minorHAnsi"/>
          <w:b/>
          <w:sz w:val="24"/>
          <w:szCs w:val="24"/>
        </w:rPr>
        <w:t xml:space="preserve">Estimate ATE and ATT under the assumption that the treatment is independent of fertility. </w:t>
      </w:r>
    </w:p>
    <w:p w14:paraId="7D95F8E7" w14:textId="77777777" w:rsidR="003D0C7F" w:rsidRPr="008B720F" w:rsidRDefault="003D0C7F" w:rsidP="00112E2F">
      <w:pPr>
        <w:rPr>
          <w:rFonts w:cstheme="minorHAnsi"/>
          <w:sz w:val="24"/>
          <w:szCs w:val="24"/>
        </w:rPr>
      </w:pPr>
    </w:p>
    <w:p w14:paraId="7D95F8E8" w14:textId="6F4F9B97" w:rsidR="003D0C7F" w:rsidRPr="008B720F" w:rsidRDefault="003D0C7F" w:rsidP="00112E2F">
      <w:pPr>
        <w:rPr>
          <w:rFonts w:cstheme="minorHAnsi"/>
          <w:sz w:val="24"/>
          <w:szCs w:val="24"/>
        </w:rPr>
      </w:pPr>
      <w:r w:rsidRPr="008B720F">
        <w:rPr>
          <w:rFonts w:cstheme="minorHAnsi"/>
          <w:sz w:val="24"/>
          <w:szCs w:val="24"/>
        </w:rPr>
        <w:t xml:space="preserve">2.1. </w:t>
      </w:r>
      <w:r w:rsidR="002B6C78" w:rsidRPr="008B720F">
        <w:rPr>
          <w:rFonts w:cstheme="minorHAnsi"/>
          <w:sz w:val="24"/>
          <w:szCs w:val="24"/>
        </w:rPr>
        <w:t xml:space="preserve">Calculate </w:t>
      </w:r>
      <w:r w:rsidR="00244F8E" w:rsidRPr="008B720F">
        <w:rPr>
          <w:rFonts w:cstheme="minorHAnsi"/>
          <w:sz w:val="24"/>
          <w:szCs w:val="24"/>
        </w:rPr>
        <w:t xml:space="preserve">and report </w:t>
      </w:r>
      <w:r w:rsidR="002B6C78" w:rsidRPr="008B720F">
        <w:rPr>
          <w:rFonts w:cstheme="minorHAnsi"/>
          <w:sz w:val="24"/>
          <w:szCs w:val="24"/>
        </w:rPr>
        <w:t>mean values for the fertility measure for women with and without at least 7 years of education</w:t>
      </w:r>
      <w:r w:rsidRPr="008B720F">
        <w:rPr>
          <w:rFonts w:cstheme="minorHAnsi"/>
          <w:sz w:val="24"/>
          <w:szCs w:val="24"/>
        </w:rPr>
        <w:t xml:space="preserve">: </w:t>
      </w:r>
    </w:p>
    <w:tbl>
      <w:tblPr>
        <w:tblW w:w="5000" w:type="pct"/>
        <w:tblCellSpacing w:w="7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Layout"/>
      </w:tblPr>
      <w:tblGrid>
        <w:gridCol w:w="9354"/>
      </w:tblGrid>
      <w:tr w:rsidR="00831267" w:rsidRPr="008B720F" w14:paraId="71F9CE71" w14:textId="77777777" w:rsidTr="00831267">
        <w:trPr>
          <w:tblCellSpacing w:w="7" w:type="dxa"/>
        </w:trPr>
        <w:tc>
          <w:tcPr>
            <w:tcW w:w="0" w:type="auto"/>
            <w:shd w:val="clear" w:color="auto" w:fill="FAFBFE"/>
            <w:hideMark/>
          </w:tcPr>
          <w:p w14:paraId="3010076E" w14:textId="77777777" w:rsidR="00831267" w:rsidRPr="008B720F" w:rsidRDefault="00831267" w:rsidP="00831267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color w:val="000000"/>
                <w:sz w:val="24"/>
                <w:szCs w:val="24"/>
              </w:rPr>
              <w:t>The SAS System</w:t>
            </w:r>
          </w:p>
        </w:tc>
      </w:tr>
    </w:tbl>
    <w:p w14:paraId="1771A9D5" w14:textId="77777777" w:rsidR="00831267" w:rsidRPr="008B720F" w:rsidRDefault="00831267" w:rsidP="00831267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7E8D0FB1" w14:textId="77777777" w:rsidR="00831267" w:rsidRPr="008B720F" w:rsidRDefault="00831267" w:rsidP="00831267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lastRenderedPageBreak/>
        <w:t>The MEANS Procedure</w:t>
      </w:r>
    </w:p>
    <w:p w14:paraId="049FE5CD" w14:textId="77777777" w:rsidR="00831267" w:rsidRPr="008B720F" w:rsidRDefault="00831267" w:rsidP="00831267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t>w=0</w:t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Means: Summary statistics"/>
      </w:tblPr>
      <w:tblGrid>
        <w:gridCol w:w="1225"/>
        <w:gridCol w:w="1225"/>
        <w:gridCol w:w="787"/>
        <w:gridCol w:w="1456"/>
        <w:gridCol w:w="1334"/>
        <w:gridCol w:w="1456"/>
        <w:gridCol w:w="1456"/>
      </w:tblGrid>
      <w:tr w:rsidR="00831267" w:rsidRPr="008B720F" w14:paraId="2D354919" w14:textId="77777777" w:rsidTr="00831267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3F9D8D" w14:textId="77777777" w:rsidR="00831267" w:rsidRPr="008B720F" w:rsidRDefault="00831267" w:rsidP="00831267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Vari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8BE6E9" w14:textId="77777777" w:rsidR="00831267" w:rsidRPr="008B720F" w:rsidRDefault="00831267" w:rsidP="00831267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Lab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267DCB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B4A60A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52D0E9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td De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25371E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inimu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C01D6A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aximum</w:t>
            </w:r>
          </w:p>
        </w:tc>
      </w:tr>
      <w:tr w:rsidR="00831267" w:rsidRPr="008B720F" w14:paraId="7974EB5C" w14:textId="77777777" w:rsidTr="00831267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075"/>
            </w:tblGrid>
            <w:tr w:rsidR="00831267" w:rsidRPr="008B720F" w14:paraId="3074DB96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7042098A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children</w:t>
                  </w:r>
                </w:p>
              </w:tc>
            </w:tr>
            <w:tr w:rsidR="00831267" w:rsidRPr="008B720F" w14:paraId="674CB9CC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0E18C510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w</w:t>
                  </w:r>
                </w:p>
              </w:tc>
            </w:tr>
            <w:tr w:rsidR="00831267" w:rsidRPr="008B720F" w14:paraId="34E48258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0580AFCA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age</w:t>
                  </w:r>
                </w:p>
              </w:tc>
            </w:tr>
            <w:tr w:rsidR="00831267" w:rsidRPr="008B720F" w14:paraId="08BD407F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3D693905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evermarr</w:t>
                  </w:r>
                </w:p>
              </w:tc>
            </w:tr>
            <w:tr w:rsidR="00831267" w:rsidRPr="008B720F" w14:paraId="02E52973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5F600D25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urban</w:t>
                  </w:r>
                </w:p>
              </w:tc>
            </w:tr>
            <w:tr w:rsidR="00831267" w:rsidRPr="008B720F" w14:paraId="71C81D1D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2C73CE8F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electric</w:t>
                  </w:r>
                </w:p>
              </w:tc>
            </w:tr>
            <w:tr w:rsidR="00831267" w:rsidRPr="008B720F" w14:paraId="38A0D1C2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2511D839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tv</w:t>
                  </w:r>
                </w:p>
              </w:tc>
            </w:tr>
            <w:tr w:rsidR="00831267" w:rsidRPr="008B720F" w14:paraId="4FCD828A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0C9BCB28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frsthalf</w:t>
                  </w:r>
                </w:p>
              </w:tc>
            </w:tr>
          </w:tbl>
          <w:p w14:paraId="1A15CD24" w14:textId="77777777" w:rsidR="00831267" w:rsidRPr="008B720F" w:rsidRDefault="00831267" w:rsidP="00831267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075"/>
            </w:tblGrid>
            <w:tr w:rsidR="00831267" w:rsidRPr="008B720F" w14:paraId="25E15017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516B8BDC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children</w:t>
                  </w:r>
                </w:p>
              </w:tc>
            </w:tr>
            <w:tr w:rsidR="00831267" w:rsidRPr="008B720F" w14:paraId="1C6033F7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4FCA3BAD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 </w:t>
                  </w:r>
                </w:p>
              </w:tc>
            </w:tr>
            <w:tr w:rsidR="00831267" w:rsidRPr="008B720F" w14:paraId="3AFE2094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31B65596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age</w:t>
                  </w:r>
                </w:p>
              </w:tc>
            </w:tr>
            <w:tr w:rsidR="00831267" w:rsidRPr="008B720F" w14:paraId="760699E5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42349360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evermarr</w:t>
                  </w:r>
                </w:p>
              </w:tc>
            </w:tr>
            <w:tr w:rsidR="00831267" w:rsidRPr="008B720F" w14:paraId="326A02F5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764AE617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urban</w:t>
                  </w:r>
                </w:p>
              </w:tc>
            </w:tr>
            <w:tr w:rsidR="00831267" w:rsidRPr="008B720F" w14:paraId="2BF9AC86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28003B8F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electric</w:t>
                  </w:r>
                </w:p>
              </w:tc>
            </w:tr>
            <w:tr w:rsidR="00831267" w:rsidRPr="008B720F" w14:paraId="07DF8875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245C66C6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tv</w:t>
                  </w:r>
                </w:p>
              </w:tc>
            </w:tr>
            <w:tr w:rsidR="00831267" w:rsidRPr="008B720F" w14:paraId="21EA8E10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2582B1C5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frsthalf</w:t>
                  </w:r>
                </w:p>
              </w:tc>
            </w:tr>
          </w:tbl>
          <w:p w14:paraId="3E58B7D5" w14:textId="77777777" w:rsidR="00831267" w:rsidRPr="008B720F" w:rsidRDefault="00831267" w:rsidP="00831267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637"/>
            </w:tblGrid>
            <w:tr w:rsidR="00831267" w:rsidRPr="008B720F" w14:paraId="1870F784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6C912CCF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938</w:t>
                  </w:r>
                </w:p>
              </w:tc>
            </w:tr>
            <w:tr w:rsidR="00831267" w:rsidRPr="008B720F" w14:paraId="2724F80D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0D42F3C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938</w:t>
                  </w:r>
                </w:p>
              </w:tc>
            </w:tr>
            <w:tr w:rsidR="00831267" w:rsidRPr="008B720F" w14:paraId="2CE42849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04CC9BD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938</w:t>
                  </w:r>
                </w:p>
              </w:tc>
            </w:tr>
            <w:tr w:rsidR="00831267" w:rsidRPr="008B720F" w14:paraId="003609D4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7EA3D14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938</w:t>
                  </w:r>
                </w:p>
              </w:tc>
            </w:tr>
            <w:tr w:rsidR="00831267" w:rsidRPr="008B720F" w14:paraId="5743BDD0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423AA29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938</w:t>
                  </w:r>
                </w:p>
              </w:tc>
            </w:tr>
            <w:tr w:rsidR="00831267" w:rsidRPr="008B720F" w14:paraId="0D0371EC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CD5B166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937</w:t>
                  </w:r>
                </w:p>
              </w:tc>
            </w:tr>
            <w:tr w:rsidR="00831267" w:rsidRPr="008B720F" w14:paraId="2D6BA3B9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836125F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937</w:t>
                  </w:r>
                </w:p>
              </w:tc>
            </w:tr>
            <w:tr w:rsidR="00831267" w:rsidRPr="008B720F" w14:paraId="3C3E829E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574C88D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938</w:t>
                  </w:r>
                </w:p>
              </w:tc>
            </w:tr>
          </w:tbl>
          <w:p w14:paraId="4525C67C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306"/>
            </w:tblGrid>
            <w:tr w:rsidR="00831267" w:rsidRPr="008B720F" w14:paraId="04E7431E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53C49C7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3.2512900</w:t>
                  </w:r>
                </w:p>
              </w:tc>
            </w:tr>
            <w:tr w:rsidR="00831267" w:rsidRPr="008B720F" w14:paraId="13018055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70697FC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831267" w:rsidRPr="008B720F" w14:paraId="41E20204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BA4F1EE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31.1682147</w:t>
                  </w:r>
                </w:p>
              </w:tc>
            </w:tr>
            <w:tr w:rsidR="00831267" w:rsidRPr="008B720F" w14:paraId="007099A4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6742308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6186791</w:t>
                  </w:r>
                </w:p>
              </w:tc>
            </w:tr>
            <w:tr w:rsidR="00831267" w:rsidRPr="008B720F" w14:paraId="1ECECA4A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AC2D0BD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4112487</w:t>
                  </w:r>
                </w:p>
              </w:tc>
            </w:tr>
            <w:tr w:rsidR="00831267" w:rsidRPr="008B720F" w14:paraId="0F2AB537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E333FFC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0686629</w:t>
                  </w:r>
                </w:p>
              </w:tc>
            </w:tr>
            <w:tr w:rsidR="00831267" w:rsidRPr="008B720F" w14:paraId="07C30E87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476AC76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0268456</w:t>
                  </w:r>
                </w:p>
              </w:tc>
            </w:tr>
            <w:tr w:rsidR="00831267" w:rsidRPr="008B720F" w14:paraId="6285CF67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6110F4A2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5995872</w:t>
                  </w:r>
                </w:p>
              </w:tc>
            </w:tr>
          </w:tbl>
          <w:p w14:paraId="4272997B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184"/>
            </w:tblGrid>
            <w:tr w:rsidR="00831267" w:rsidRPr="008B720F" w14:paraId="05F8280E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176CF36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2.4697051</w:t>
                  </w:r>
                </w:p>
              </w:tc>
            </w:tr>
            <w:tr w:rsidR="00831267" w:rsidRPr="008B720F" w14:paraId="6212687D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C2567F8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831267" w:rsidRPr="008B720F" w14:paraId="55DD86EE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73F639D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9.0200592</w:t>
                  </w:r>
                </w:p>
              </w:tc>
            </w:tr>
            <w:tr w:rsidR="00831267" w:rsidRPr="008B720F" w14:paraId="1F5D8EF5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E8E2CE8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4858365</w:t>
                  </w:r>
                </w:p>
              </w:tc>
            </w:tr>
            <w:tr w:rsidR="00831267" w:rsidRPr="008B720F" w14:paraId="7A40D080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63421C34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4921872</w:t>
                  </w:r>
                </w:p>
              </w:tc>
            </w:tr>
            <w:tr w:rsidR="00831267" w:rsidRPr="008B720F" w14:paraId="4484411A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38BC7FF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2529453</w:t>
                  </w:r>
                </w:p>
              </w:tc>
            </w:tr>
            <w:tr w:rsidR="00831267" w:rsidRPr="008B720F" w14:paraId="5A7DD826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0C25684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1616739</w:t>
                  </w:r>
                </w:p>
              </w:tc>
            </w:tr>
            <w:tr w:rsidR="00831267" w:rsidRPr="008B720F" w14:paraId="5048F16A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8DA0D9C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4901085</w:t>
                  </w:r>
                </w:p>
              </w:tc>
            </w:tr>
          </w:tbl>
          <w:p w14:paraId="19623DE3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306"/>
            </w:tblGrid>
            <w:tr w:rsidR="00831267" w:rsidRPr="008B720F" w14:paraId="62788F7B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68ECE0CA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831267" w:rsidRPr="008B720F" w14:paraId="1E9447E7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6254351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831267" w:rsidRPr="008B720F" w14:paraId="79DAAA4D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9973BB7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5.0000000</w:t>
                  </w:r>
                </w:p>
              </w:tc>
            </w:tr>
            <w:tr w:rsidR="00831267" w:rsidRPr="008B720F" w14:paraId="0A29A668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4C44F79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831267" w:rsidRPr="008B720F" w14:paraId="3E01134B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AE1A843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831267" w:rsidRPr="008B720F" w14:paraId="2AD4BDCA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A4DEEF3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831267" w:rsidRPr="008B720F" w14:paraId="121F1913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E81BC3C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831267" w:rsidRPr="008B720F" w14:paraId="166B8C46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E11A81F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</w:tbl>
          <w:p w14:paraId="36F11932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306"/>
            </w:tblGrid>
            <w:tr w:rsidR="00831267" w:rsidRPr="008B720F" w14:paraId="3DD2CD19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A605CBE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3.0000000</w:t>
                  </w:r>
                </w:p>
              </w:tc>
            </w:tr>
            <w:tr w:rsidR="00831267" w:rsidRPr="008B720F" w14:paraId="075B28A0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B131D62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831267" w:rsidRPr="008B720F" w14:paraId="51ACE43B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F322471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49.0000000</w:t>
                  </w:r>
                </w:p>
              </w:tc>
            </w:tr>
            <w:tr w:rsidR="00831267" w:rsidRPr="008B720F" w14:paraId="0EB2D92E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0BC9BD3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0000000</w:t>
                  </w:r>
                </w:p>
              </w:tc>
            </w:tr>
            <w:tr w:rsidR="00831267" w:rsidRPr="008B720F" w14:paraId="5369B2DF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E425FFF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0000000</w:t>
                  </w:r>
                </w:p>
              </w:tc>
            </w:tr>
            <w:tr w:rsidR="00831267" w:rsidRPr="008B720F" w14:paraId="2CE57998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8FFEAF5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0000000</w:t>
                  </w:r>
                </w:p>
              </w:tc>
            </w:tr>
            <w:tr w:rsidR="00831267" w:rsidRPr="008B720F" w14:paraId="2FF4EB51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A7685B8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0000000</w:t>
                  </w:r>
                </w:p>
              </w:tc>
            </w:tr>
            <w:tr w:rsidR="00831267" w:rsidRPr="008B720F" w14:paraId="731A95B0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61F4457C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0000000</w:t>
                  </w:r>
                </w:p>
              </w:tc>
            </w:tr>
          </w:tbl>
          <w:p w14:paraId="5DED7380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4EB4337F" w14:textId="60514B4C" w:rsidR="002B6C78" w:rsidRPr="008B720F" w:rsidRDefault="002B6C78" w:rsidP="00112E2F">
      <w:pPr>
        <w:rPr>
          <w:rFonts w:cstheme="minorHAnsi"/>
          <w:sz w:val="24"/>
          <w:szCs w:val="24"/>
        </w:rPr>
      </w:pPr>
    </w:p>
    <w:p w14:paraId="1931C4C5" w14:textId="77777777" w:rsidR="00831267" w:rsidRPr="008B720F" w:rsidRDefault="00831267" w:rsidP="00831267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t>w=1</w:t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Means: Summary statistics"/>
      </w:tblPr>
      <w:tblGrid>
        <w:gridCol w:w="1225"/>
        <w:gridCol w:w="1225"/>
        <w:gridCol w:w="787"/>
        <w:gridCol w:w="1456"/>
        <w:gridCol w:w="1334"/>
        <w:gridCol w:w="1456"/>
        <w:gridCol w:w="1456"/>
      </w:tblGrid>
      <w:tr w:rsidR="00831267" w:rsidRPr="008B720F" w14:paraId="2DD02765" w14:textId="77777777" w:rsidTr="00831267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56864C" w14:textId="77777777" w:rsidR="00831267" w:rsidRPr="008B720F" w:rsidRDefault="00831267" w:rsidP="00831267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Vari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6AC517" w14:textId="77777777" w:rsidR="00831267" w:rsidRPr="008B720F" w:rsidRDefault="00831267" w:rsidP="00831267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Lab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17AEAA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948926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5E4508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td De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8B0FA9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inimu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E4925E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aximum</w:t>
            </w:r>
          </w:p>
        </w:tc>
      </w:tr>
      <w:tr w:rsidR="00831267" w:rsidRPr="008B720F" w14:paraId="12387B2E" w14:textId="77777777" w:rsidTr="00831267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075"/>
            </w:tblGrid>
            <w:tr w:rsidR="00831267" w:rsidRPr="008B720F" w14:paraId="59242721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2584224A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children</w:t>
                  </w:r>
                </w:p>
              </w:tc>
            </w:tr>
            <w:tr w:rsidR="00831267" w:rsidRPr="008B720F" w14:paraId="5EDE5310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5AFE0A4F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w</w:t>
                  </w:r>
                </w:p>
              </w:tc>
            </w:tr>
            <w:tr w:rsidR="00831267" w:rsidRPr="008B720F" w14:paraId="40362276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122568E7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age</w:t>
                  </w:r>
                </w:p>
              </w:tc>
            </w:tr>
            <w:tr w:rsidR="00831267" w:rsidRPr="008B720F" w14:paraId="3BB11AF2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77D4D9B6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evermarr</w:t>
                  </w:r>
                </w:p>
              </w:tc>
            </w:tr>
            <w:tr w:rsidR="00831267" w:rsidRPr="008B720F" w14:paraId="49E2388B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14638B43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urban</w:t>
                  </w:r>
                </w:p>
              </w:tc>
            </w:tr>
            <w:tr w:rsidR="00831267" w:rsidRPr="008B720F" w14:paraId="469E0634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06A016F9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electric</w:t>
                  </w:r>
                </w:p>
              </w:tc>
            </w:tr>
            <w:tr w:rsidR="00831267" w:rsidRPr="008B720F" w14:paraId="1950184C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3760D820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tv</w:t>
                  </w:r>
                </w:p>
              </w:tc>
            </w:tr>
            <w:tr w:rsidR="00831267" w:rsidRPr="008B720F" w14:paraId="714AFFD9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30C0D8D4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frsthalf</w:t>
                  </w:r>
                </w:p>
              </w:tc>
            </w:tr>
          </w:tbl>
          <w:p w14:paraId="654628EE" w14:textId="77777777" w:rsidR="00831267" w:rsidRPr="008B720F" w:rsidRDefault="00831267" w:rsidP="00831267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075"/>
            </w:tblGrid>
            <w:tr w:rsidR="00831267" w:rsidRPr="008B720F" w14:paraId="5C7F777F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4F9D3177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children</w:t>
                  </w:r>
                </w:p>
              </w:tc>
            </w:tr>
            <w:tr w:rsidR="00831267" w:rsidRPr="008B720F" w14:paraId="392D05AD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2118381A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 </w:t>
                  </w:r>
                </w:p>
              </w:tc>
            </w:tr>
            <w:tr w:rsidR="00831267" w:rsidRPr="008B720F" w14:paraId="164085E3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0F3F9B96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age</w:t>
                  </w:r>
                </w:p>
              </w:tc>
            </w:tr>
            <w:tr w:rsidR="00831267" w:rsidRPr="008B720F" w14:paraId="427CFC95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445D1860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evermarr</w:t>
                  </w:r>
                </w:p>
              </w:tc>
            </w:tr>
            <w:tr w:rsidR="00831267" w:rsidRPr="008B720F" w14:paraId="2D063A14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4FF2B493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urban</w:t>
                  </w:r>
                </w:p>
              </w:tc>
            </w:tr>
            <w:tr w:rsidR="00831267" w:rsidRPr="008B720F" w14:paraId="01260ED9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62EEE077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electric</w:t>
                  </w:r>
                </w:p>
              </w:tc>
            </w:tr>
            <w:tr w:rsidR="00831267" w:rsidRPr="008B720F" w14:paraId="23716E56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2C14579A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tv</w:t>
                  </w:r>
                </w:p>
              </w:tc>
            </w:tr>
            <w:tr w:rsidR="00831267" w:rsidRPr="008B720F" w14:paraId="698D906F" w14:textId="77777777">
              <w:trPr>
                <w:tblCellSpacing w:w="0" w:type="dxa"/>
              </w:trPr>
              <w:tc>
                <w:tcPr>
                  <w:tcW w:w="0" w:type="auto"/>
                  <w:hideMark/>
                </w:tcPr>
                <w:p w14:paraId="51A2B1D8" w14:textId="77777777" w:rsidR="00831267" w:rsidRPr="008B720F" w:rsidRDefault="00831267" w:rsidP="00831267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b/>
                      <w:bCs/>
                      <w:sz w:val="24"/>
                      <w:szCs w:val="24"/>
                    </w:rPr>
                    <w:t>frsthalf</w:t>
                  </w:r>
                </w:p>
              </w:tc>
            </w:tr>
          </w:tbl>
          <w:p w14:paraId="76EAD620" w14:textId="77777777" w:rsidR="00831267" w:rsidRPr="008B720F" w:rsidRDefault="00831267" w:rsidP="00831267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637"/>
            </w:tblGrid>
            <w:tr w:rsidR="00831267" w:rsidRPr="008B720F" w14:paraId="7CD4DF61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A2587BB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2423</w:t>
                  </w:r>
                </w:p>
              </w:tc>
            </w:tr>
            <w:tr w:rsidR="00831267" w:rsidRPr="008B720F" w14:paraId="1840311B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0D8A9343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2423</w:t>
                  </w:r>
                </w:p>
              </w:tc>
            </w:tr>
            <w:tr w:rsidR="00831267" w:rsidRPr="008B720F" w14:paraId="6D6A980A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1A8A263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2423</w:t>
                  </w:r>
                </w:p>
              </w:tc>
            </w:tr>
            <w:tr w:rsidR="00831267" w:rsidRPr="008B720F" w14:paraId="152F4CCA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D579D03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2423</w:t>
                  </w:r>
                </w:p>
              </w:tc>
            </w:tr>
            <w:tr w:rsidR="00831267" w:rsidRPr="008B720F" w14:paraId="1F734415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2A1ACE9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2423</w:t>
                  </w:r>
                </w:p>
              </w:tc>
            </w:tr>
            <w:tr w:rsidR="00831267" w:rsidRPr="008B720F" w14:paraId="53A594FC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407A083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2421</w:t>
                  </w:r>
                </w:p>
              </w:tc>
            </w:tr>
            <w:tr w:rsidR="00831267" w:rsidRPr="008B720F" w14:paraId="580639A5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25167C2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2422</w:t>
                  </w:r>
                </w:p>
              </w:tc>
            </w:tr>
            <w:tr w:rsidR="00831267" w:rsidRPr="008B720F" w14:paraId="46C91BC5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01DE4351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2423</w:t>
                  </w:r>
                </w:p>
              </w:tc>
            </w:tr>
          </w:tbl>
          <w:p w14:paraId="2C3B27E4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306"/>
            </w:tblGrid>
            <w:tr w:rsidR="00831267" w:rsidRPr="008B720F" w14:paraId="72AB4056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4761FB4" w14:textId="10F59BC6" w:rsidR="00831267" w:rsidRPr="008B720F" w:rsidRDefault="00FC3648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cstheme="minorHAnsi"/>
                      <w:sz w:val="24"/>
                      <w:szCs w:val="24"/>
                    </w:rPr>
                    <w:t>1.4812216</w:t>
                  </w:r>
                </w:p>
              </w:tc>
            </w:tr>
            <w:tr w:rsidR="00831267" w:rsidRPr="008B720F" w14:paraId="012EE6B3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ED01E80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0000000</w:t>
                  </w:r>
                </w:p>
              </w:tc>
            </w:tr>
            <w:tr w:rsidR="00831267" w:rsidRPr="008B720F" w14:paraId="7F7EB955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F551E77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24.3953776</w:t>
                  </w:r>
                </w:p>
              </w:tc>
            </w:tr>
            <w:tr w:rsidR="00831267" w:rsidRPr="008B720F" w14:paraId="7591A11D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B98F23B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3631861</w:t>
                  </w:r>
                </w:p>
              </w:tc>
            </w:tr>
            <w:tr w:rsidR="00831267" w:rsidRPr="008B720F" w14:paraId="7578684E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6EDED403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6009080</w:t>
                  </w:r>
                </w:p>
              </w:tc>
            </w:tr>
            <w:tr w:rsidR="00831267" w:rsidRPr="008B720F" w14:paraId="5271BB93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74663DC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1974391</w:t>
                  </w:r>
                </w:p>
              </w:tc>
            </w:tr>
            <w:tr w:rsidR="00831267" w:rsidRPr="008B720F" w14:paraId="5A775839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035C945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1457473</w:t>
                  </w:r>
                </w:p>
              </w:tc>
            </w:tr>
            <w:tr w:rsidR="00831267" w:rsidRPr="008B720F" w14:paraId="6A4E79D2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F805BCC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4931903</w:t>
                  </w:r>
                </w:p>
              </w:tc>
            </w:tr>
          </w:tbl>
          <w:p w14:paraId="5FA46FE3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184"/>
            </w:tblGrid>
            <w:tr w:rsidR="00831267" w:rsidRPr="008B720F" w14:paraId="4293C74E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265484F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bookmarkStart w:id="0" w:name="_Hlk65053673"/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6177810</w:t>
                  </w:r>
                  <w:bookmarkEnd w:id="0"/>
                </w:p>
              </w:tc>
            </w:tr>
            <w:tr w:rsidR="00831267" w:rsidRPr="008B720F" w14:paraId="707A505F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A51D58D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831267" w:rsidRPr="008B720F" w14:paraId="48E61EA4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F6A37A9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7.0943630</w:t>
                  </w:r>
                </w:p>
              </w:tc>
            </w:tr>
            <w:tr w:rsidR="00831267" w:rsidRPr="008B720F" w14:paraId="0BCD7DFB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F326806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4810171</w:t>
                  </w:r>
                </w:p>
              </w:tc>
            </w:tr>
            <w:tr w:rsidR="00831267" w:rsidRPr="008B720F" w14:paraId="337F9C74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6566CAD1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4898128</w:t>
                  </w:r>
                </w:p>
              </w:tc>
            </w:tr>
            <w:tr w:rsidR="00831267" w:rsidRPr="008B720F" w14:paraId="77C9A255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1A1D087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3981487</w:t>
                  </w:r>
                </w:p>
              </w:tc>
            </w:tr>
            <w:tr w:rsidR="00831267" w:rsidRPr="008B720F" w14:paraId="0B25CC0A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0D65882D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3529256</w:t>
                  </w:r>
                </w:p>
              </w:tc>
            </w:tr>
            <w:tr w:rsidR="00831267" w:rsidRPr="008B720F" w14:paraId="692E3EA8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44115D1F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.5000568</w:t>
                  </w:r>
                </w:p>
              </w:tc>
            </w:tr>
          </w:tbl>
          <w:p w14:paraId="2E26AF6A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306"/>
            </w:tblGrid>
            <w:tr w:rsidR="00831267" w:rsidRPr="008B720F" w14:paraId="12477A90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D243D11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831267" w:rsidRPr="008B720F" w14:paraId="337EDEDD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B35A16E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0000000</w:t>
                  </w:r>
                </w:p>
              </w:tc>
            </w:tr>
            <w:tr w:rsidR="00831267" w:rsidRPr="008B720F" w14:paraId="0845013B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5389F53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5.0000000</w:t>
                  </w:r>
                </w:p>
              </w:tc>
            </w:tr>
            <w:tr w:rsidR="00831267" w:rsidRPr="008B720F" w14:paraId="54F65578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5A4CF240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831267" w:rsidRPr="008B720F" w14:paraId="070A0723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0939BCBB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831267" w:rsidRPr="008B720F" w14:paraId="415BD4CD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6C07BD8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831267" w:rsidRPr="008B720F" w14:paraId="39C351E8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AFF9350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  <w:tr w:rsidR="00831267" w:rsidRPr="008B720F" w14:paraId="0AA2E2CC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52A1636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0</w:t>
                  </w:r>
                </w:p>
              </w:tc>
            </w:tr>
          </w:tbl>
          <w:p w14:paraId="25E36309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tbl>
            <w:tblPr>
              <w:tblW w:w="5000" w:type="pct"/>
              <w:jc w:val="right"/>
              <w:tblCellSpacing w:w="0" w:type="dxa"/>
              <w:tblCellMar>
                <w:top w:w="75" w:type="dxa"/>
                <w:left w:w="75" w:type="dxa"/>
                <w:bottom w:w="75" w:type="dxa"/>
                <w:right w:w="75" w:type="dxa"/>
              </w:tblCellMar>
              <w:tblLook w:val="04A0" w:firstRow="1" w:lastRow="0" w:firstColumn="1" w:lastColumn="0" w:noHBand="0" w:noVBand="1"/>
            </w:tblPr>
            <w:tblGrid>
              <w:gridCol w:w="1306"/>
            </w:tblGrid>
            <w:tr w:rsidR="00831267" w:rsidRPr="008B720F" w14:paraId="027D5E9F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F5B0938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9.0000000</w:t>
                  </w:r>
                </w:p>
              </w:tc>
            </w:tr>
            <w:tr w:rsidR="00831267" w:rsidRPr="008B720F" w14:paraId="09116523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1EA3B2DC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0000000</w:t>
                  </w:r>
                </w:p>
              </w:tc>
            </w:tr>
            <w:tr w:rsidR="00831267" w:rsidRPr="008B720F" w14:paraId="6ECC3D4B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7B61B791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49.0000000</w:t>
                  </w:r>
                </w:p>
              </w:tc>
            </w:tr>
            <w:tr w:rsidR="00831267" w:rsidRPr="008B720F" w14:paraId="5511AA86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C585DC2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0000000</w:t>
                  </w:r>
                </w:p>
              </w:tc>
            </w:tr>
            <w:tr w:rsidR="00831267" w:rsidRPr="008B720F" w14:paraId="086C2638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21C7C8B9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0000000</w:t>
                  </w:r>
                </w:p>
              </w:tc>
            </w:tr>
            <w:tr w:rsidR="00831267" w:rsidRPr="008B720F" w14:paraId="63E3C7B1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802F0FC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0000000</w:t>
                  </w:r>
                </w:p>
              </w:tc>
            </w:tr>
            <w:tr w:rsidR="00831267" w:rsidRPr="008B720F" w14:paraId="614876EA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470AA77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0000000</w:t>
                  </w:r>
                </w:p>
              </w:tc>
            </w:tr>
            <w:tr w:rsidR="00831267" w:rsidRPr="008B720F" w14:paraId="0311E17B" w14:textId="77777777">
              <w:trPr>
                <w:tblCellSpacing w:w="0" w:type="dxa"/>
                <w:jc w:val="right"/>
              </w:trPr>
              <w:tc>
                <w:tcPr>
                  <w:tcW w:w="0" w:type="auto"/>
                  <w:hideMark/>
                </w:tcPr>
                <w:p w14:paraId="3406C720" w14:textId="77777777" w:rsidR="00831267" w:rsidRPr="008B720F" w:rsidRDefault="00831267" w:rsidP="00831267">
                  <w:pPr>
                    <w:spacing w:after="0" w:line="240" w:lineRule="auto"/>
                    <w:jc w:val="right"/>
                    <w:rPr>
                      <w:rFonts w:eastAsia="Times New Roman" w:cstheme="minorHAnsi"/>
                      <w:sz w:val="24"/>
                      <w:szCs w:val="24"/>
                    </w:rPr>
                  </w:pPr>
                  <w:r w:rsidRPr="008B720F">
                    <w:rPr>
                      <w:rFonts w:eastAsia="Times New Roman" w:cstheme="minorHAnsi"/>
                      <w:sz w:val="24"/>
                      <w:szCs w:val="24"/>
                    </w:rPr>
                    <w:t>1.0000000</w:t>
                  </w:r>
                </w:p>
              </w:tc>
            </w:tr>
          </w:tbl>
          <w:p w14:paraId="6003F0C4" w14:textId="77777777" w:rsidR="00831267" w:rsidRPr="008B720F" w:rsidRDefault="00831267" w:rsidP="00831267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5F2AD0A1" w14:textId="77777777" w:rsidR="002B6C78" w:rsidRPr="008B720F" w:rsidRDefault="002B6C78" w:rsidP="00112E2F">
      <w:pPr>
        <w:rPr>
          <w:rFonts w:cstheme="minorHAnsi"/>
          <w:sz w:val="24"/>
          <w:szCs w:val="24"/>
        </w:rPr>
      </w:pPr>
    </w:p>
    <w:p w14:paraId="63FD052A" w14:textId="17655667" w:rsidR="00677172" w:rsidRPr="008B720F" w:rsidRDefault="002B6C78" w:rsidP="00112E2F">
      <w:pPr>
        <w:rPr>
          <w:rFonts w:cstheme="minorHAnsi"/>
          <w:sz w:val="24"/>
          <w:szCs w:val="24"/>
        </w:rPr>
      </w:pPr>
      <w:r w:rsidRPr="008B720F">
        <w:rPr>
          <w:rFonts w:cstheme="minorHAnsi"/>
          <w:sz w:val="24"/>
          <w:szCs w:val="24"/>
        </w:rPr>
        <w:t xml:space="preserve">2.2. Test if the average value of children for women with and without </w:t>
      </w:r>
      <w:r w:rsidR="00244F8E" w:rsidRPr="008B720F">
        <w:rPr>
          <w:rFonts w:cstheme="minorHAnsi"/>
          <w:sz w:val="24"/>
          <w:szCs w:val="24"/>
        </w:rPr>
        <w:t xml:space="preserve">at least 7 years of education is statistically different than zero (α=0.05). </w:t>
      </w:r>
    </w:p>
    <w:tbl>
      <w:tblPr>
        <w:tblW w:w="5000" w:type="pct"/>
        <w:tblCellSpacing w:w="7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Layout"/>
      </w:tblPr>
      <w:tblGrid>
        <w:gridCol w:w="9354"/>
      </w:tblGrid>
      <w:tr w:rsidR="00143769" w:rsidRPr="008B720F" w14:paraId="56D1A05D" w14:textId="77777777" w:rsidTr="00143769">
        <w:trPr>
          <w:tblCellSpacing w:w="7" w:type="dxa"/>
        </w:trPr>
        <w:tc>
          <w:tcPr>
            <w:tcW w:w="0" w:type="auto"/>
            <w:shd w:val="clear" w:color="auto" w:fill="FAFBFE"/>
            <w:hideMark/>
          </w:tcPr>
          <w:p w14:paraId="518E2FEE" w14:textId="77777777" w:rsidR="00143769" w:rsidRPr="008B720F" w:rsidRDefault="00143769" w:rsidP="001437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color w:val="000000"/>
                <w:sz w:val="24"/>
                <w:szCs w:val="24"/>
              </w:rPr>
              <w:t>The SAS System</w:t>
            </w:r>
          </w:p>
        </w:tc>
      </w:tr>
    </w:tbl>
    <w:p w14:paraId="430206FF" w14:textId="77777777" w:rsidR="00143769" w:rsidRPr="008B720F" w:rsidRDefault="00143769" w:rsidP="00143769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3FD33E1A" w14:textId="77777777" w:rsidR="00143769" w:rsidRPr="008B720F" w:rsidRDefault="00143769" w:rsidP="00143769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t>The REG Procedure</w:t>
      </w:r>
    </w:p>
    <w:p w14:paraId="260240A4" w14:textId="77777777" w:rsidR="00143769" w:rsidRPr="008B720F" w:rsidRDefault="00143769" w:rsidP="00143769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t>Model: MODEL1</w:t>
      </w:r>
    </w:p>
    <w:p w14:paraId="3F769B36" w14:textId="77777777" w:rsidR="00143769" w:rsidRPr="008B720F" w:rsidRDefault="00143769" w:rsidP="00143769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t>Dependent Variable: children children</w:t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Number of Observations"/>
      </w:tblPr>
      <w:tblGrid>
        <w:gridCol w:w="3159"/>
        <w:gridCol w:w="637"/>
      </w:tblGrid>
      <w:tr w:rsidR="00143769" w:rsidRPr="008B720F" w14:paraId="1CBB156C" w14:textId="77777777" w:rsidTr="0014376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2D32F8" w14:textId="77777777" w:rsidR="00143769" w:rsidRPr="008B720F" w:rsidRDefault="00143769" w:rsidP="0014376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Number of Observations Re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093175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61</w:t>
            </w:r>
          </w:p>
        </w:tc>
      </w:tr>
      <w:tr w:rsidR="00143769" w:rsidRPr="008B720F" w14:paraId="53358229" w14:textId="77777777" w:rsidTr="0014376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318163" w14:textId="77777777" w:rsidR="00143769" w:rsidRPr="008B720F" w:rsidRDefault="00143769" w:rsidP="0014376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lastRenderedPageBreak/>
              <w:t>Number of Observations Us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3D92CD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61</w:t>
            </w:r>
          </w:p>
        </w:tc>
      </w:tr>
    </w:tbl>
    <w:p w14:paraId="46CF47DE" w14:textId="77777777" w:rsidR="00143769" w:rsidRPr="008B720F" w:rsidRDefault="00143769" w:rsidP="00143769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1" w:name="IDX810"/>
      <w:bookmarkEnd w:id="1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Analysis of Variance"/>
      </w:tblPr>
      <w:tblGrid>
        <w:gridCol w:w="1694"/>
        <w:gridCol w:w="637"/>
        <w:gridCol w:w="1306"/>
        <w:gridCol w:w="1306"/>
        <w:gridCol w:w="884"/>
        <w:gridCol w:w="817"/>
      </w:tblGrid>
      <w:tr w:rsidR="00143769" w:rsidRPr="008B720F" w14:paraId="6F3E7265" w14:textId="77777777" w:rsidTr="00143769">
        <w:trPr>
          <w:tblHeader/>
          <w:jc w:val="center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14:paraId="1904FBD9" w14:textId="77777777" w:rsidR="00143769" w:rsidRPr="008B720F" w:rsidRDefault="00143769" w:rsidP="001437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Analysis of Variance</w:t>
            </w:r>
          </w:p>
        </w:tc>
      </w:tr>
      <w:tr w:rsidR="00143769" w:rsidRPr="008B720F" w14:paraId="004C8653" w14:textId="77777777" w:rsidTr="00143769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B7803B" w14:textId="77777777" w:rsidR="00143769" w:rsidRPr="008B720F" w:rsidRDefault="00143769" w:rsidP="0014376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our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BF34DF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5C15E6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um of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C0C596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ean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68EBB3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F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271490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r &gt; F</w:t>
            </w:r>
          </w:p>
        </w:tc>
      </w:tr>
      <w:tr w:rsidR="00143769" w:rsidRPr="008B720F" w14:paraId="2EAF10A6" w14:textId="77777777" w:rsidTr="0014376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C9BF80" w14:textId="77777777" w:rsidR="00143769" w:rsidRPr="008B720F" w:rsidRDefault="00143769" w:rsidP="0014376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od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C43E75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9CF61C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3373.658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9A79E6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3373.658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432B59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81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E2B10C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143769" w:rsidRPr="008B720F" w14:paraId="2AE75485" w14:textId="77777777" w:rsidTr="0014376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1E6A61" w14:textId="77777777" w:rsidR="00143769" w:rsidRPr="008B720F" w:rsidRDefault="00143769" w:rsidP="0014376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E3B5F2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C7F348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81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CD005A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.164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934573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DC34ED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143769" w:rsidRPr="008B720F" w14:paraId="5B712B06" w14:textId="77777777" w:rsidTr="0014376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A245CA" w14:textId="77777777" w:rsidR="00143769" w:rsidRPr="008B720F" w:rsidRDefault="00143769" w:rsidP="0014376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Corrected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5C1731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F2B793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15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795725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1110FD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C59EFC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</w:tbl>
    <w:p w14:paraId="1F8C5A3A" w14:textId="77777777" w:rsidR="00143769" w:rsidRPr="008B720F" w:rsidRDefault="00143769" w:rsidP="00143769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2" w:name="IDX811"/>
      <w:bookmarkEnd w:id="2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Fit Statistics"/>
      </w:tblPr>
      <w:tblGrid>
        <w:gridCol w:w="1895"/>
        <w:gridCol w:w="1063"/>
        <w:gridCol w:w="1055"/>
        <w:gridCol w:w="819"/>
      </w:tblGrid>
      <w:tr w:rsidR="00143769" w:rsidRPr="008B720F" w14:paraId="68ECDE9F" w14:textId="77777777" w:rsidTr="0014376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6E1CC3" w14:textId="77777777" w:rsidR="00143769" w:rsidRPr="008B720F" w:rsidRDefault="00143769" w:rsidP="0014376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Root M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525FCD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.040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31F1B8" w14:textId="77777777" w:rsidR="00143769" w:rsidRPr="008B720F" w:rsidRDefault="00143769" w:rsidP="0014376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R-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130D2B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1567</w:t>
            </w:r>
          </w:p>
        </w:tc>
      </w:tr>
      <w:tr w:rsidR="00143769" w:rsidRPr="008B720F" w14:paraId="3C89C27F" w14:textId="77777777" w:rsidTr="0014376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2555D9" w14:textId="77777777" w:rsidR="00143769" w:rsidRPr="008B720F" w:rsidRDefault="00143769" w:rsidP="0014376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Dependent 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5B48BD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.267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024B82" w14:textId="77777777" w:rsidR="00143769" w:rsidRPr="008B720F" w:rsidRDefault="00143769" w:rsidP="0014376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Adj R-Sq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1793B0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1565</w:t>
            </w:r>
          </w:p>
        </w:tc>
      </w:tr>
      <w:tr w:rsidR="00143769" w:rsidRPr="008B720F" w14:paraId="137C6481" w14:textId="77777777" w:rsidTr="0014376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F749D9" w14:textId="77777777" w:rsidR="00143769" w:rsidRPr="008B720F" w:rsidRDefault="00143769" w:rsidP="0014376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Coeff V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D8B6CA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89.986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E93CA0" w14:textId="77777777" w:rsidR="00143769" w:rsidRPr="008B720F" w:rsidRDefault="00143769" w:rsidP="0014376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C7866A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</w:tbl>
    <w:p w14:paraId="26287418" w14:textId="77777777" w:rsidR="00143769" w:rsidRPr="008B720F" w:rsidRDefault="00143769" w:rsidP="00143769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3" w:name="IDX812"/>
      <w:bookmarkEnd w:id="3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Parameter Estimates"/>
      </w:tblPr>
      <w:tblGrid>
        <w:gridCol w:w="1066"/>
        <w:gridCol w:w="1048"/>
        <w:gridCol w:w="412"/>
        <w:gridCol w:w="1206"/>
        <w:gridCol w:w="1056"/>
        <w:gridCol w:w="857"/>
        <w:gridCol w:w="903"/>
      </w:tblGrid>
      <w:tr w:rsidR="00143769" w:rsidRPr="008B720F" w14:paraId="3CCB6786" w14:textId="77777777" w:rsidTr="00143769">
        <w:trPr>
          <w:tblHeader/>
          <w:jc w:val="center"/>
        </w:trPr>
        <w:tc>
          <w:tcPr>
            <w:tcW w:w="0" w:type="auto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14:paraId="78FA7E47" w14:textId="77777777" w:rsidR="00143769" w:rsidRPr="008B720F" w:rsidRDefault="00143769" w:rsidP="001437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arameter Estimates</w:t>
            </w:r>
          </w:p>
        </w:tc>
      </w:tr>
      <w:tr w:rsidR="00143769" w:rsidRPr="008B720F" w14:paraId="667ABA34" w14:textId="77777777" w:rsidTr="00143769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4F51B9" w14:textId="77777777" w:rsidR="00143769" w:rsidRPr="008B720F" w:rsidRDefault="00143769" w:rsidP="0014376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Vari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FF2271" w14:textId="77777777" w:rsidR="00143769" w:rsidRPr="008B720F" w:rsidRDefault="00143769" w:rsidP="0014376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Lab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D902AC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484E1C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arameter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E968E8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tandard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6A52F0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FCA60B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r &gt; |t|</w:t>
            </w:r>
          </w:p>
        </w:tc>
      </w:tr>
      <w:tr w:rsidR="00143769" w:rsidRPr="008B720F" w14:paraId="09459922" w14:textId="77777777" w:rsidTr="0014376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463E4D" w14:textId="77777777" w:rsidR="00143769" w:rsidRPr="008B720F" w:rsidRDefault="00143769" w:rsidP="0014376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D0C88B" w14:textId="77777777" w:rsidR="00143769" w:rsidRPr="008B720F" w:rsidRDefault="00143769" w:rsidP="0014376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AA5BA8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8B09BC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3.251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0132A3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46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0059AC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70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7D201C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143769" w:rsidRPr="008B720F" w14:paraId="1724190B" w14:textId="77777777" w:rsidTr="0014376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10615A" w14:textId="77777777" w:rsidR="00143769" w:rsidRPr="008B720F" w:rsidRDefault="00143769" w:rsidP="0014376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7395C8" w14:textId="77777777" w:rsidR="00143769" w:rsidRPr="008B720F" w:rsidRDefault="00143769" w:rsidP="0014376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45FC90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F6F128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1.77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8E8B5D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62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8851DC4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28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D3BDC6" w14:textId="77777777" w:rsidR="00143769" w:rsidRPr="008B720F" w:rsidRDefault="00143769" w:rsidP="0014376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</w:tbl>
    <w:p w14:paraId="7F225959" w14:textId="77777777" w:rsidR="00BA4742" w:rsidRPr="008B720F" w:rsidRDefault="00BA4742" w:rsidP="00112E2F">
      <w:pPr>
        <w:rPr>
          <w:rFonts w:cstheme="minorHAnsi"/>
          <w:sz w:val="24"/>
          <w:szCs w:val="24"/>
        </w:rPr>
      </w:pPr>
    </w:p>
    <w:p w14:paraId="5990E8A6" w14:textId="76610F7B" w:rsidR="00E168B5" w:rsidRPr="008B720F" w:rsidRDefault="00143769" w:rsidP="00112E2F">
      <w:pPr>
        <w:rPr>
          <w:rFonts w:eastAsiaTheme="minorEastAsia" w:cstheme="minorHAnsi"/>
          <w:sz w:val="24"/>
          <w:szCs w:val="24"/>
        </w:rPr>
      </w:pPr>
      <w:r w:rsidRPr="008B720F">
        <w:rPr>
          <w:rFonts w:cstheme="minorHAnsi"/>
          <w:sz w:val="24"/>
          <w:szCs w:val="24"/>
        </w:rPr>
        <w:t xml:space="preserve">Since </w:t>
      </w:r>
      <m:oMath>
        <m:r>
          <m:rPr>
            <m:sty m:val="p"/>
          </m:rPr>
          <w:rPr>
            <w:rFonts w:ascii="Cambria Math" w:hAnsi="Cambria Math" w:cstheme="minorHAnsi"/>
            <w:sz w:val="24"/>
            <w:szCs w:val="24"/>
          </w:rPr>
          <m:t>α</m:t>
        </m:r>
        <m:r>
          <w:rPr>
            <w:rFonts w:ascii="Cambria Math" w:hAnsi="Cambria Math" w:cstheme="minorHAnsi"/>
            <w:sz w:val="24"/>
            <w:szCs w:val="24"/>
          </w:rPr>
          <m:t>=-1.77</m:t>
        </m:r>
      </m:oMath>
      <w:r w:rsidR="00E168B5" w:rsidRPr="008B720F">
        <w:rPr>
          <w:rFonts w:eastAsiaTheme="minorEastAsia" w:cstheme="minorHAnsi"/>
          <w:sz w:val="24"/>
          <w:szCs w:val="24"/>
        </w:rPr>
        <w:t xml:space="preserve">, and the p-value is &lt; 0.0001, we find evidence to reject the null hypothesis and conclude that women with and without </w:t>
      </w:r>
      <w:r w:rsidR="00BA4742" w:rsidRPr="008B720F">
        <w:rPr>
          <w:rFonts w:eastAsiaTheme="minorEastAsia" w:cstheme="minorHAnsi"/>
          <w:sz w:val="24"/>
          <w:szCs w:val="24"/>
        </w:rPr>
        <w:t>at least 7 years of education have more than zero children.</w:t>
      </w:r>
    </w:p>
    <w:p w14:paraId="7D95F8EC" w14:textId="0EA11BDC" w:rsidR="003D0C7F" w:rsidRPr="008B720F" w:rsidRDefault="00244F8E" w:rsidP="00112E2F">
      <w:pPr>
        <w:rPr>
          <w:rFonts w:cstheme="minorHAnsi"/>
          <w:sz w:val="24"/>
          <w:szCs w:val="24"/>
        </w:rPr>
      </w:pPr>
      <w:r w:rsidRPr="008B720F">
        <w:rPr>
          <w:rFonts w:cstheme="minorHAnsi"/>
          <w:sz w:val="24"/>
          <w:szCs w:val="24"/>
        </w:rPr>
        <w:t xml:space="preserve">2.3. Can we really give this difference in mean values a causality interpretation? In other words, is education independent of fertility? </w:t>
      </w:r>
      <w:r w:rsidR="009579F4" w:rsidRPr="008B720F">
        <w:rPr>
          <w:rFonts w:cstheme="minorHAnsi"/>
          <w:sz w:val="24"/>
          <w:szCs w:val="24"/>
        </w:rPr>
        <w:t xml:space="preserve">Why yes or no? </w:t>
      </w:r>
    </w:p>
    <w:p w14:paraId="38D545B1" w14:textId="45BA052B" w:rsidR="00244F8E" w:rsidRPr="008B720F" w:rsidRDefault="00C06A3B" w:rsidP="00112E2F">
      <w:pPr>
        <w:rPr>
          <w:rFonts w:cstheme="minorHAnsi"/>
          <w:sz w:val="24"/>
          <w:szCs w:val="24"/>
        </w:rPr>
      </w:pPr>
      <w:r w:rsidRPr="008B720F">
        <w:rPr>
          <w:rFonts w:cstheme="minorHAnsi"/>
          <w:sz w:val="24"/>
          <w:szCs w:val="24"/>
        </w:rPr>
        <w:t xml:space="preserve">No, we cannot give this difference in mean values a causality interpretation. </w:t>
      </w:r>
      <w:r w:rsidR="00FC6DB4" w:rsidRPr="008B720F">
        <w:rPr>
          <w:rFonts w:cstheme="minorHAnsi"/>
          <w:sz w:val="24"/>
          <w:szCs w:val="24"/>
        </w:rPr>
        <w:t>Although education may or may not cause</w:t>
      </w:r>
      <w:r w:rsidR="003479A8" w:rsidRPr="008B720F">
        <w:rPr>
          <w:rFonts w:cstheme="minorHAnsi"/>
          <w:sz w:val="24"/>
          <w:szCs w:val="24"/>
        </w:rPr>
        <w:t xml:space="preserve"> changes in</w:t>
      </w:r>
      <w:r w:rsidR="00FC6DB4" w:rsidRPr="008B720F">
        <w:rPr>
          <w:rFonts w:cstheme="minorHAnsi"/>
          <w:sz w:val="24"/>
          <w:szCs w:val="24"/>
        </w:rPr>
        <w:t xml:space="preserve"> fertility, we cannot conclude from this analysis since there are other variables interacting with education. Additionally, there are unobservables from our error term that may also affect fertility.</w:t>
      </w:r>
    </w:p>
    <w:p w14:paraId="6DF54725" w14:textId="6EC867CA" w:rsidR="00244F8E" w:rsidRPr="008B720F" w:rsidRDefault="00244F8E" w:rsidP="00244F8E">
      <w:pPr>
        <w:rPr>
          <w:rFonts w:cstheme="minorHAnsi"/>
          <w:b/>
          <w:sz w:val="24"/>
          <w:szCs w:val="24"/>
        </w:rPr>
      </w:pPr>
      <w:r w:rsidRPr="008B720F">
        <w:rPr>
          <w:rFonts w:cstheme="minorHAnsi"/>
          <w:b/>
          <w:sz w:val="24"/>
          <w:szCs w:val="24"/>
        </w:rPr>
        <w:t xml:space="preserve">Part 3. Estimate ATE and ATT under the assumption that the treatment is independent of fertility, conditional on a set of demographic factors (age, evermarr, urban, electric, tv). </w:t>
      </w:r>
    </w:p>
    <w:p w14:paraId="68DF57A9" w14:textId="77777777" w:rsidR="00244F8E" w:rsidRPr="008B720F" w:rsidRDefault="00244F8E" w:rsidP="00112E2F">
      <w:pPr>
        <w:rPr>
          <w:rFonts w:cstheme="minorHAnsi"/>
          <w:sz w:val="24"/>
          <w:szCs w:val="24"/>
        </w:rPr>
      </w:pPr>
    </w:p>
    <w:p w14:paraId="3CF18042" w14:textId="6629913B" w:rsidR="00244F8E" w:rsidRPr="008B720F" w:rsidRDefault="00244F8E" w:rsidP="00112E2F">
      <w:pPr>
        <w:rPr>
          <w:rFonts w:cstheme="minorHAnsi"/>
          <w:i/>
          <w:sz w:val="24"/>
          <w:szCs w:val="24"/>
        </w:rPr>
      </w:pPr>
      <w:r w:rsidRPr="008B720F">
        <w:rPr>
          <w:rFonts w:cstheme="minorHAnsi"/>
          <w:i/>
          <w:sz w:val="24"/>
          <w:szCs w:val="24"/>
        </w:rPr>
        <w:t xml:space="preserve">Part 3.A. Assuming homogenous treatment effects </w:t>
      </w:r>
    </w:p>
    <w:p w14:paraId="7D95F8EF" w14:textId="4B6DD138" w:rsidR="003D0C7F" w:rsidRPr="008B720F" w:rsidRDefault="003D0C7F" w:rsidP="00112E2F">
      <w:pPr>
        <w:rPr>
          <w:rFonts w:cstheme="minorHAnsi"/>
          <w:sz w:val="24"/>
          <w:szCs w:val="24"/>
        </w:rPr>
      </w:pPr>
    </w:p>
    <w:p w14:paraId="4F002710" w14:textId="5484D6BD" w:rsidR="00244F8E" w:rsidRPr="008B720F" w:rsidRDefault="00244F8E" w:rsidP="00112E2F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>3.1. Express mathematically the regression model to be estimated</w:t>
      </w:r>
    </w:p>
    <w:p w14:paraId="1E313BF6" w14:textId="625811AF" w:rsidR="0056460B" w:rsidRPr="008B720F" w:rsidRDefault="00692C86" w:rsidP="00112E2F">
      <w:pPr>
        <w:rPr>
          <w:rFonts w:eastAsiaTheme="minorEastAsia" w:cstheme="minorHAnsi"/>
          <w:sz w:val="24"/>
          <w:szCs w:val="24"/>
        </w:rPr>
      </w:pPr>
      <m:oMathPara>
        <m:oMath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y</m:t>
              </m:r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eastAsiaTheme="minorEastAsia" w:hAnsi="Cambria Math" w:cstheme="minorHAnsi"/>
              <w:sz w:val="24"/>
              <w:szCs w:val="24"/>
            </w:rPr>
            <m:t>γ</m:t>
          </m:r>
          <m:r>
            <w:rPr>
              <w:rFonts w:ascii="Cambria Math" w:eastAsiaTheme="minorEastAsia" w:hAnsi="Cambria Math" w:cstheme="minorHAnsi"/>
              <w:sz w:val="24"/>
              <w:szCs w:val="24"/>
            </w:rPr>
            <m:t>+</m:t>
          </m:r>
          <m:r>
            <m:rPr>
              <m:sty m:val="p"/>
            </m:rPr>
            <w:rPr>
              <w:rFonts w:ascii="Cambria Math" w:eastAsiaTheme="minorEastAsia" w:hAnsi="Cambria Math" w:cstheme="minorHAnsi"/>
              <w:sz w:val="24"/>
              <w:szCs w:val="24"/>
            </w:rPr>
            <m:t>α</m:t>
          </m:r>
          <m:r>
            <w:rPr>
              <w:rFonts w:ascii="Cambria Math" w:eastAsiaTheme="minorEastAsia" w:hAnsi="Cambria Math" w:cstheme="minorHAnsi"/>
              <w:sz w:val="24"/>
              <w:szCs w:val="24"/>
            </w:rPr>
            <m:t>w+</m:t>
          </m:r>
          <m:sSup>
            <m:sSup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'</m:t>
              </m:r>
            </m:sup>
          </m:sSup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β</m:t>
              </m: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r>
                <m:rPr>
                  <m:sty m:val="p"/>
                </m:rP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ϵ</m:t>
              </m:r>
            </m:e>
          </m:acc>
        </m:oMath>
      </m:oMathPara>
    </w:p>
    <w:p w14:paraId="2449A763" w14:textId="04932FC2" w:rsidR="00244F8E" w:rsidRPr="008B720F" w:rsidRDefault="00692C86" w:rsidP="00112E2F">
      <w:pPr>
        <w:rPr>
          <w:rFonts w:eastAsiaTheme="minorEastAsia" w:cstheme="minorHAnsi"/>
          <w:sz w:val="24"/>
          <w:szCs w:val="24"/>
        </w:rPr>
      </w:pPr>
      <m:oMathPara>
        <m:oMath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y</m:t>
              </m:r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age+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evermarr+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urban+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4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electric+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5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tv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r>
                <m:rPr>
                  <m:sty m:val="p"/>
                </m:rP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ϵ</m:t>
              </m:r>
            </m:e>
          </m:acc>
        </m:oMath>
      </m:oMathPara>
    </w:p>
    <w:p w14:paraId="38A73EEE" w14:textId="72DF8BE7" w:rsidR="00244F8E" w:rsidRPr="008B720F" w:rsidRDefault="00244F8E" w:rsidP="00112E2F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 xml:space="preserve">3.2. Estimate and report the regression model based on 3.1. </w:t>
      </w:r>
    </w:p>
    <w:tbl>
      <w:tblPr>
        <w:tblW w:w="5000" w:type="pct"/>
        <w:tblCellSpacing w:w="7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Layout"/>
      </w:tblPr>
      <w:tblGrid>
        <w:gridCol w:w="9354"/>
      </w:tblGrid>
      <w:tr w:rsidR="00B66178" w:rsidRPr="008B720F" w14:paraId="55924BC5" w14:textId="77777777">
        <w:trPr>
          <w:tblCellSpacing w:w="7" w:type="dxa"/>
        </w:trPr>
        <w:tc>
          <w:tcPr>
            <w:tcW w:w="0" w:type="auto"/>
            <w:shd w:val="clear" w:color="auto" w:fill="FAFBFE"/>
            <w:hideMark/>
          </w:tcPr>
          <w:p w14:paraId="7DFC5D40" w14:textId="77777777" w:rsidR="00B66178" w:rsidRPr="008B720F" w:rsidRDefault="00B66178" w:rsidP="00B66178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color w:val="000000"/>
                <w:sz w:val="24"/>
                <w:szCs w:val="24"/>
              </w:rPr>
              <w:t>The SAS System</w:t>
            </w:r>
          </w:p>
        </w:tc>
      </w:tr>
    </w:tbl>
    <w:p w14:paraId="6871B794" w14:textId="77777777" w:rsidR="00B66178" w:rsidRPr="008B720F" w:rsidRDefault="00B66178" w:rsidP="00B66178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6D9CA1FF" w14:textId="77777777" w:rsidR="00B66178" w:rsidRPr="008B720F" w:rsidRDefault="00B66178" w:rsidP="00B66178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t>The REG Procedure</w:t>
      </w:r>
    </w:p>
    <w:p w14:paraId="2CFFAFCB" w14:textId="77777777" w:rsidR="00B66178" w:rsidRPr="008B720F" w:rsidRDefault="00B66178" w:rsidP="00B66178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t>Model: MODEL1</w:t>
      </w:r>
    </w:p>
    <w:p w14:paraId="6807D7D5" w14:textId="77777777" w:rsidR="00B66178" w:rsidRPr="008B720F" w:rsidRDefault="00B66178" w:rsidP="00B66178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t>Dependent Variable: children children</w:t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Number of Observations"/>
      </w:tblPr>
      <w:tblGrid>
        <w:gridCol w:w="4641"/>
        <w:gridCol w:w="637"/>
      </w:tblGrid>
      <w:tr w:rsidR="00B66178" w:rsidRPr="008B720F" w14:paraId="6A308480" w14:textId="77777777" w:rsidTr="00B6617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F00576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Number of Observations Re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0E35BF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61</w:t>
            </w:r>
          </w:p>
        </w:tc>
      </w:tr>
      <w:tr w:rsidR="00B66178" w:rsidRPr="008B720F" w14:paraId="73AF8D59" w14:textId="77777777" w:rsidTr="00B6617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581178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Number of Observations Us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A302CE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58</w:t>
            </w:r>
          </w:p>
        </w:tc>
      </w:tr>
      <w:tr w:rsidR="00B66178" w:rsidRPr="008B720F" w14:paraId="60EDE8E7" w14:textId="77777777" w:rsidTr="00B6617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CE7A7B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Number of Observations with Missing Valu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3D90EE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3</w:t>
            </w:r>
          </w:p>
        </w:tc>
      </w:tr>
    </w:tbl>
    <w:p w14:paraId="220CDC3B" w14:textId="77777777" w:rsidR="00B66178" w:rsidRPr="008B720F" w:rsidRDefault="00B66178" w:rsidP="00B66178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4" w:name="IDX33"/>
      <w:bookmarkEnd w:id="4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Analysis of Variance"/>
      </w:tblPr>
      <w:tblGrid>
        <w:gridCol w:w="1694"/>
        <w:gridCol w:w="637"/>
        <w:gridCol w:w="1306"/>
        <w:gridCol w:w="1306"/>
        <w:gridCol w:w="941"/>
        <w:gridCol w:w="817"/>
      </w:tblGrid>
      <w:tr w:rsidR="00B66178" w:rsidRPr="008B720F" w14:paraId="07AC84A6" w14:textId="77777777" w:rsidTr="00B66178">
        <w:trPr>
          <w:tblHeader/>
          <w:jc w:val="center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14:paraId="62699601" w14:textId="77777777" w:rsidR="00B66178" w:rsidRPr="008B720F" w:rsidRDefault="00B66178" w:rsidP="00B6617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Analysis of Variance</w:t>
            </w:r>
          </w:p>
        </w:tc>
      </w:tr>
      <w:tr w:rsidR="00B66178" w:rsidRPr="008B720F" w14:paraId="5488D210" w14:textId="77777777" w:rsidTr="00B66178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699772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our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E39A4C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A3440E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um of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76AB45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ean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955C44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F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01939E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r &gt; F</w:t>
            </w:r>
          </w:p>
        </w:tc>
      </w:tr>
      <w:tr w:rsidR="00B66178" w:rsidRPr="008B720F" w14:paraId="2F2A9053" w14:textId="77777777" w:rsidTr="00B6617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EF9C76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od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521CE1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2ABE8D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25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DD06C2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085.047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590AA8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008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9FAA220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B66178" w:rsidRPr="008B720F" w14:paraId="190956DE" w14:textId="77777777" w:rsidTr="00B6617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EF8CCF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F98DB6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BE2E8B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8999.745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0C89DF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.068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12281F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9A0DA0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B66178" w:rsidRPr="008B720F" w14:paraId="32834430" w14:textId="77777777" w:rsidTr="00B6617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564EC7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Corrected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18F0C1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D8C207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15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985CEF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322738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178CD9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</w:tbl>
    <w:p w14:paraId="70DBB9BB" w14:textId="77777777" w:rsidR="00B66178" w:rsidRPr="008B720F" w:rsidRDefault="00B66178" w:rsidP="00B66178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5" w:name="IDX34"/>
      <w:bookmarkEnd w:id="5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Fit Statistics"/>
      </w:tblPr>
      <w:tblGrid>
        <w:gridCol w:w="1895"/>
        <w:gridCol w:w="1063"/>
        <w:gridCol w:w="1055"/>
        <w:gridCol w:w="819"/>
      </w:tblGrid>
      <w:tr w:rsidR="00B66178" w:rsidRPr="008B720F" w14:paraId="54F6D6A8" w14:textId="77777777" w:rsidTr="00B6617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712209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Root M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338AB5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.438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5D40FC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R-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92C75B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5816</w:t>
            </w:r>
          </w:p>
        </w:tc>
      </w:tr>
      <w:tr w:rsidR="00B66178" w:rsidRPr="008B720F" w14:paraId="3BA56981" w14:textId="77777777" w:rsidTr="00B6617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95DAC0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Dependent 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F5CAEC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.267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768B09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Adj R-Sq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C0C729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5810</w:t>
            </w:r>
          </w:p>
        </w:tc>
      </w:tr>
      <w:tr w:rsidR="00B66178" w:rsidRPr="008B720F" w14:paraId="3AAE1862" w14:textId="77777777" w:rsidTr="00B6617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CD4C22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Coeff V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EE9F21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63.425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5B623F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D4D9A4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</w:tbl>
    <w:p w14:paraId="43EA3D19" w14:textId="77777777" w:rsidR="00B66178" w:rsidRPr="008B720F" w:rsidRDefault="00B66178" w:rsidP="00B66178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6" w:name="IDX35"/>
      <w:bookmarkEnd w:id="6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Parameter Estimates"/>
      </w:tblPr>
      <w:tblGrid>
        <w:gridCol w:w="1075"/>
        <w:gridCol w:w="1055"/>
        <w:gridCol w:w="412"/>
        <w:gridCol w:w="1206"/>
        <w:gridCol w:w="1056"/>
        <w:gridCol w:w="857"/>
        <w:gridCol w:w="903"/>
      </w:tblGrid>
      <w:tr w:rsidR="00B66178" w:rsidRPr="008B720F" w14:paraId="2ADFD63D" w14:textId="77777777" w:rsidTr="00B66178">
        <w:trPr>
          <w:tblHeader/>
          <w:jc w:val="center"/>
        </w:trPr>
        <w:tc>
          <w:tcPr>
            <w:tcW w:w="0" w:type="auto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14:paraId="0C36BC3B" w14:textId="77777777" w:rsidR="00B66178" w:rsidRPr="008B720F" w:rsidRDefault="00B66178" w:rsidP="00B6617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arameter Estimates</w:t>
            </w:r>
          </w:p>
        </w:tc>
      </w:tr>
      <w:tr w:rsidR="00B66178" w:rsidRPr="008B720F" w14:paraId="5B7B112F" w14:textId="77777777" w:rsidTr="00B66178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2A9B7A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Vari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9B95CD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Lab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CEA453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82EF9A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arameter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2EACB5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tandard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A4535A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1E74FD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r &gt; |t|</w:t>
            </w:r>
          </w:p>
        </w:tc>
      </w:tr>
      <w:tr w:rsidR="00B66178" w:rsidRPr="008B720F" w14:paraId="0A963423" w14:textId="77777777" w:rsidTr="00B6617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4F1AE8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C80029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BB027B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C5AFD80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1.968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BC0903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94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B2BF7C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20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68DA95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B66178" w:rsidRPr="008B720F" w14:paraId="30853FAA" w14:textId="77777777" w:rsidTr="00B6617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5AEA6C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E0048F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1B94D4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B29494E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386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EE0954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bookmarkStart w:id="7" w:name="_Hlk65495425"/>
            <w:r w:rsidRPr="008B720F">
              <w:rPr>
                <w:rFonts w:eastAsia="Times New Roman" w:cstheme="minorHAnsi"/>
                <w:sz w:val="24"/>
                <w:szCs w:val="24"/>
              </w:rPr>
              <w:t>0.04981</w:t>
            </w:r>
            <w:bookmarkEnd w:id="7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BE8CD1C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7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116CBC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B66178" w:rsidRPr="008B720F" w14:paraId="6BBA8B63" w14:textId="77777777" w:rsidTr="00B6617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E82EA9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52AAF7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758799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DFB61A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156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59BBCB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03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862500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50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464B10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B66178" w:rsidRPr="008B720F" w14:paraId="40572FFD" w14:textId="77777777" w:rsidTr="00B6617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82485A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everma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1E9A69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everma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166F69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BCCAA3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778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B6B199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51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C80103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5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DBC667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B66178" w:rsidRPr="008B720F" w14:paraId="5770CDB1" w14:textId="77777777" w:rsidTr="00B6617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D8DD31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lastRenderedPageBreak/>
              <w:t>urb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AA8A4C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urb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887C39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5125EDC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229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CE1B0D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46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9F0A8BF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4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869E39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B66178" w:rsidRPr="008B720F" w14:paraId="74C9F9FA" w14:textId="77777777" w:rsidTr="00B6617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8FE91A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electr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EE5034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electr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87B8DA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2CB547E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331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7542AF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75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68C1667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4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445DA9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B66178" w:rsidRPr="008B720F" w14:paraId="69D22233" w14:textId="77777777" w:rsidTr="00B66178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387E702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t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B5DC85" w14:textId="77777777" w:rsidR="00B66178" w:rsidRPr="008B720F" w:rsidRDefault="00B66178" w:rsidP="00B66178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t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D994E9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328A23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339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EA0BE1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9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2D65BD3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3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8DAA7C" w14:textId="77777777" w:rsidR="00B66178" w:rsidRPr="008B720F" w:rsidRDefault="00B66178" w:rsidP="00B66178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002</w:t>
            </w:r>
          </w:p>
        </w:tc>
      </w:tr>
    </w:tbl>
    <w:p w14:paraId="536B0978" w14:textId="77777777" w:rsidR="00244F8E" w:rsidRPr="008B720F" w:rsidRDefault="00244F8E" w:rsidP="00112E2F">
      <w:pPr>
        <w:rPr>
          <w:rFonts w:eastAsiaTheme="minorEastAsia" w:cstheme="minorHAnsi"/>
          <w:sz w:val="24"/>
          <w:szCs w:val="24"/>
        </w:rPr>
      </w:pPr>
    </w:p>
    <w:p w14:paraId="7D95F8F5" w14:textId="0A9731D3" w:rsidR="00EE231C" w:rsidRPr="008B720F" w:rsidRDefault="00244F8E" w:rsidP="00112E2F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 xml:space="preserve">3.3. Interpret the coefficient corresponding to education and estimated in 3.2. </w:t>
      </w:r>
    </w:p>
    <w:p w14:paraId="1FAD2BE4" w14:textId="25553032" w:rsidR="007D535C" w:rsidRPr="008B720F" w:rsidRDefault="00EE3DB0" w:rsidP="00244F8E">
      <w:pPr>
        <w:rPr>
          <w:rFonts w:eastAsiaTheme="minorEastAsia" w:cstheme="minorHAnsi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>On average, i</w:t>
      </w:r>
      <w:r w:rsidR="00D24A5A" w:rsidRPr="008B720F">
        <w:rPr>
          <w:rFonts w:eastAsiaTheme="minorEastAsia" w:cstheme="minorHAnsi"/>
          <w:sz w:val="24"/>
          <w:szCs w:val="24"/>
        </w:rPr>
        <w:t xml:space="preserve">f a woman </w:t>
      </w:r>
      <w:r w:rsidR="00FF60FD" w:rsidRPr="008B720F">
        <w:rPr>
          <w:rFonts w:eastAsiaTheme="minorEastAsia" w:cstheme="minorHAnsi"/>
          <w:sz w:val="24"/>
          <w:szCs w:val="24"/>
        </w:rPr>
        <w:t>has at least 7 years of education, she would have 0.</w:t>
      </w:r>
      <w:r w:rsidR="00F56BD4" w:rsidRPr="008B720F">
        <w:rPr>
          <w:rFonts w:eastAsiaTheme="minorEastAsia" w:cstheme="minorHAnsi"/>
          <w:sz w:val="24"/>
          <w:szCs w:val="24"/>
        </w:rPr>
        <w:t>38665 fewer children, ceteris paribus.</w:t>
      </w:r>
    </w:p>
    <w:p w14:paraId="1304DB2E" w14:textId="1D92B16C" w:rsidR="00244F8E" w:rsidRPr="008B720F" w:rsidRDefault="00244F8E" w:rsidP="00244F8E">
      <w:pPr>
        <w:rPr>
          <w:rFonts w:eastAsiaTheme="minorEastAsia" w:cstheme="minorHAnsi"/>
          <w:sz w:val="24"/>
          <w:szCs w:val="24"/>
        </w:rPr>
      </w:pPr>
      <w:r w:rsidRPr="008B720F">
        <w:rPr>
          <w:rFonts w:cstheme="minorHAnsi"/>
          <w:i/>
          <w:sz w:val="24"/>
          <w:szCs w:val="24"/>
        </w:rPr>
        <w:t xml:space="preserve">Part 3.B. Assuming heterogeneous treatment effects </w:t>
      </w:r>
    </w:p>
    <w:p w14:paraId="3C592ADC" w14:textId="77777777" w:rsidR="00244F8E" w:rsidRPr="008B720F" w:rsidRDefault="00244F8E" w:rsidP="00244F8E">
      <w:pPr>
        <w:rPr>
          <w:rFonts w:cstheme="minorHAnsi"/>
          <w:sz w:val="24"/>
          <w:szCs w:val="24"/>
        </w:rPr>
      </w:pPr>
    </w:p>
    <w:p w14:paraId="43CE07C6" w14:textId="28182F13" w:rsidR="00244F8E" w:rsidRPr="008B720F" w:rsidRDefault="00244F8E" w:rsidP="00244F8E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>3.4. Express mathematically the regression model to be estimated</w:t>
      </w:r>
    </w:p>
    <w:p w14:paraId="42D2AA05" w14:textId="4C4D7FED" w:rsidR="000E66A1" w:rsidRPr="008B720F" w:rsidRDefault="00692C86" w:rsidP="00244F8E">
      <w:pPr>
        <w:rPr>
          <w:rFonts w:eastAsiaTheme="minorEastAsia" w:cstheme="minorHAnsi"/>
          <w:sz w:val="24"/>
          <w:szCs w:val="24"/>
        </w:rPr>
      </w:pPr>
      <m:oMathPara>
        <m:oMath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y</m:t>
              </m:r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=γ+αw+</m:t>
          </m:r>
          <m:sSup>
            <m:sSup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'</m:t>
              </m:r>
            </m:sup>
          </m:sSup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β</m:t>
                  </m:r>
                </m:e>
              </m:acc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+w</m:t>
          </m:r>
          <m:sSup>
            <m:sSup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x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x</m:t>
                      </m:r>
                    </m:e>
                  </m:acc>
                </m:e>
              </m:d>
            </m:e>
            <m: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Theme="minorEastAsia" w:hAnsi="Cambria Math" w:cstheme="minorHAnsi"/>
              <w:sz w:val="24"/>
              <w:szCs w:val="24"/>
            </w:rPr>
            <m:t>δ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ϵ</m:t>
              </m:r>
            </m:e>
          </m:acc>
        </m:oMath>
      </m:oMathPara>
    </w:p>
    <w:p w14:paraId="6171482A" w14:textId="66BFB587" w:rsidR="00116480" w:rsidRPr="008B720F" w:rsidRDefault="00692C86" w:rsidP="00244F8E">
      <w:pPr>
        <w:rPr>
          <w:rFonts w:eastAsiaTheme="minorEastAsia" w:cstheme="minorHAnsi"/>
          <w:sz w:val="24"/>
          <w:szCs w:val="24"/>
        </w:rPr>
      </w:pPr>
      <m:oMathPara>
        <m:oMath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y</m:t>
              </m:r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=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0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1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age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2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evermarr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3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urban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4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agedm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5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evermarrdm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6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urbandm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7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electric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8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tv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r>
                <m:rPr>
                  <m:sty m:val="p"/>
                </m:rP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ϵ</m:t>
              </m:r>
            </m:e>
          </m:acc>
        </m:oMath>
      </m:oMathPara>
    </w:p>
    <w:p w14:paraId="76584D93" w14:textId="3EC8298E" w:rsidR="00244F8E" w:rsidRPr="008B720F" w:rsidRDefault="00244F8E" w:rsidP="00244F8E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 xml:space="preserve">3.5. Estimate and report the regression model based on 3.4. Use interactions of education and age, education and evermarr, and education and urban.  </w:t>
      </w:r>
    </w:p>
    <w:tbl>
      <w:tblPr>
        <w:tblW w:w="5000" w:type="pct"/>
        <w:tblCellSpacing w:w="7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Layout"/>
      </w:tblPr>
      <w:tblGrid>
        <w:gridCol w:w="9354"/>
      </w:tblGrid>
      <w:tr w:rsidR="00423CEA" w:rsidRPr="008B720F" w14:paraId="70C85F6A" w14:textId="77777777" w:rsidTr="00423CEA">
        <w:trPr>
          <w:tblCellSpacing w:w="7" w:type="dxa"/>
        </w:trPr>
        <w:tc>
          <w:tcPr>
            <w:tcW w:w="0" w:type="auto"/>
            <w:shd w:val="clear" w:color="auto" w:fill="FAFBFE"/>
            <w:hideMark/>
          </w:tcPr>
          <w:p w14:paraId="44078D66" w14:textId="77777777" w:rsidR="00423CEA" w:rsidRPr="008B720F" w:rsidRDefault="00423CEA" w:rsidP="00423C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color w:val="000000"/>
                <w:sz w:val="24"/>
                <w:szCs w:val="24"/>
              </w:rPr>
              <w:t>The SAS System</w:t>
            </w:r>
          </w:p>
        </w:tc>
      </w:tr>
    </w:tbl>
    <w:p w14:paraId="52014BC9" w14:textId="77777777" w:rsidR="00423CEA" w:rsidRPr="008B720F" w:rsidRDefault="00423CEA" w:rsidP="00423CEA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16C5359D" w14:textId="77777777" w:rsidR="00423CEA" w:rsidRPr="008B720F" w:rsidRDefault="00423CEA" w:rsidP="00423CEA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t>The REG Procedure</w:t>
      </w:r>
    </w:p>
    <w:p w14:paraId="26A6887A" w14:textId="77777777" w:rsidR="00423CEA" w:rsidRPr="008B720F" w:rsidRDefault="00423CEA" w:rsidP="00423CEA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t>Model: MODEL1</w:t>
      </w:r>
    </w:p>
    <w:p w14:paraId="5DCE6BE3" w14:textId="77777777" w:rsidR="00423CEA" w:rsidRPr="008B720F" w:rsidRDefault="00423CEA" w:rsidP="00423CEA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t>Dependent Variable: children children</w:t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Number of Observations"/>
      </w:tblPr>
      <w:tblGrid>
        <w:gridCol w:w="4641"/>
        <w:gridCol w:w="637"/>
      </w:tblGrid>
      <w:tr w:rsidR="00423CEA" w:rsidRPr="008B720F" w14:paraId="1E82647C" w14:textId="77777777" w:rsidTr="00423CE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0DCCD0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Number of Observations Re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77303D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61</w:t>
            </w:r>
          </w:p>
        </w:tc>
      </w:tr>
      <w:tr w:rsidR="00423CEA" w:rsidRPr="008B720F" w14:paraId="5BCD97D9" w14:textId="77777777" w:rsidTr="00423CE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55B81A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Number of Observations Us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8462C2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58</w:t>
            </w:r>
          </w:p>
        </w:tc>
      </w:tr>
      <w:tr w:rsidR="00423CEA" w:rsidRPr="008B720F" w14:paraId="24EADC86" w14:textId="77777777" w:rsidTr="00423CE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4744E8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Number of Observations with Missing Valu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2B79C2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3</w:t>
            </w:r>
          </w:p>
        </w:tc>
      </w:tr>
    </w:tbl>
    <w:p w14:paraId="611ABA5F" w14:textId="77777777" w:rsidR="00423CEA" w:rsidRPr="008B720F" w:rsidRDefault="00423CEA" w:rsidP="00423CEA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8" w:name="IDX718"/>
      <w:bookmarkEnd w:id="8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Analysis of Variance"/>
      </w:tblPr>
      <w:tblGrid>
        <w:gridCol w:w="1694"/>
        <w:gridCol w:w="637"/>
        <w:gridCol w:w="1306"/>
        <w:gridCol w:w="1306"/>
        <w:gridCol w:w="884"/>
        <w:gridCol w:w="817"/>
      </w:tblGrid>
      <w:tr w:rsidR="00423CEA" w:rsidRPr="008B720F" w14:paraId="3D79DD35" w14:textId="77777777" w:rsidTr="00423CEA">
        <w:trPr>
          <w:tblHeader/>
          <w:jc w:val="center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14:paraId="596CC978" w14:textId="77777777" w:rsidR="00423CEA" w:rsidRPr="008B720F" w:rsidRDefault="00423CEA" w:rsidP="00423CE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Analysis of Variance</w:t>
            </w:r>
          </w:p>
        </w:tc>
      </w:tr>
      <w:tr w:rsidR="00423CEA" w:rsidRPr="008B720F" w14:paraId="571B57AA" w14:textId="77777777" w:rsidTr="00423CEA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280137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our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C34EFC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B9CF45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um of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516CF9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ean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CE5D4E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F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DE52CC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r &gt; F</w:t>
            </w:r>
          </w:p>
        </w:tc>
      </w:tr>
      <w:tr w:rsidR="00423CEA" w:rsidRPr="008B720F" w14:paraId="2925F8A1" w14:textId="77777777" w:rsidTr="00423CE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EFF02C1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od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197278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491C97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25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DAB322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396.073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16F6F2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678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0C625A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423CEA" w:rsidRPr="008B720F" w14:paraId="4F69E314" w14:textId="77777777" w:rsidTr="00423CE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BFFB7A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lastRenderedPageBreak/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1F39A2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F2CC2C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8945.372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8FA965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.057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6279BC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E4E675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423CEA" w:rsidRPr="008B720F" w14:paraId="6CF85D1B" w14:textId="77777777" w:rsidTr="00423CE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396888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Corrected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6C0352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C8396F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15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50063A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0BD408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4D22593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</w:tbl>
    <w:p w14:paraId="0F18B372" w14:textId="77777777" w:rsidR="00423CEA" w:rsidRPr="008B720F" w:rsidRDefault="00423CEA" w:rsidP="00423CEA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9" w:name="IDX719"/>
      <w:bookmarkEnd w:id="9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Fit Statistics"/>
      </w:tblPr>
      <w:tblGrid>
        <w:gridCol w:w="1895"/>
        <w:gridCol w:w="1063"/>
        <w:gridCol w:w="1055"/>
        <w:gridCol w:w="819"/>
      </w:tblGrid>
      <w:tr w:rsidR="00423CEA" w:rsidRPr="008B720F" w14:paraId="727D1E10" w14:textId="77777777" w:rsidTr="00423CE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A8DFC6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Root M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9D9416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.434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46CBB5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R-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01D60A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5841</w:t>
            </w:r>
          </w:p>
        </w:tc>
      </w:tr>
      <w:tr w:rsidR="00423CEA" w:rsidRPr="008B720F" w14:paraId="4F652C45" w14:textId="77777777" w:rsidTr="00423CE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4F74340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Dependent 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DBB668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.267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F18A8C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Adj R-Sq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5D03BD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5833</w:t>
            </w:r>
          </w:p>
        </w:tc>
      </w:tr>
      <w:tr w:rsidR="00423CEA" w:rsidRPr="008B720F" w14:paraId="5F1ED766" w14:textId="77777777" w:rsidTr="00423CE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603F43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Coeff V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67D245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63.255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FA6E52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66FDAE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</w:tbl>
    <w:p w14:paraId="3D3A4011" w14:textId="77777777" w:rsidR="00423CEA" w:rsidRPr="008B720F" w:rsidRDefault="00423CEA" w:rsidP="00423CEA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10" w:name="IDX720"/>
      <w:bookmarkEnd w:id="10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Parameter Estimates"/>
      </w:tblPr>
      <w:tblGrid>
        <w:gridCol w:w="1698"/>
        <w:gridCol w:w="1055"/>
        <w:gridCol w:w="412"/>
        <w:gridCol w:w="1206"/>
        <w:gridCol w:w="1056"/>
        <w:gridCol w:w="857"/>
        <w:gridCol w:w="903"/>
      </w:tblGrid>
      <w:tr w:rsidR="00423CEA" w:rsidRPr="008B720F" w14:paraId="0D163582" w14:textId="77777777" w:rsidTr="00423CEA">
        <w:trPr>
          <w:tblHeader/>
          <w:jc w:val="center"/>
        </w:trPr>
        <w:tc>
          <w:tcPr>
            <w:tcW w:w="0" w:type="auto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14:paraId="7EB8A81C" w14:textId="77777777" w:rsidR="00423CEA" w:rsidRPr="008B720F" w:rsidRDefault="00423CEA" w:rsidP="00423CE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arameter Estimates</w:t>
            </w:r>
          </w:p>
        </w:tc>
      </w:tr>
      <w:tr w:rsidR="00423CEA" w:rsidRPr="008B720F" w14:paraId="42D05328" w14:textId="77777777" w:rsidTr="00423CEA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0F6F1B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Vari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261F18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Lab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83D614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B88892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arameter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5C1193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tandard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1AE14A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417FCA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r &gt; |t|</w:t>
            </w:r>
          </w:p>
        </w:tc>
      </w:tr>
      <w:tr w:rsidR="00423CEA" w:rsidRPr="008B720F" w14:paraId="57A29A76" w14:textId="77777777" w:rsidTr="00423CE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12F927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ED1BEA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54DC8B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C9D6FC8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2.063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D5F060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122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0735D7F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16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D6986F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423CEA" w:rsidRPr="008B720F" w14:paraId="67839E2E" w14:textId="77777777" w:rsidTr="00423CE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0C8D4B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95235A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7A1ADF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B65BB6C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bookmarkStart w:id="11" w:name="_Hlk65495955"/>
            <w:r w:rsidRPr="008B720F">
              <w:rPr>
                <w:rFonts w:eastAsia="Times New Roman" w:cstheme="minorHAnsi"/>
                <w:sz w:val="24"/>
                <w:szCs w:val="24"/>
              </w:rPr>
              <w:t>-0.37918</w:t>
            </w:r>
            <w:bookmarkEnd w:id="11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8D3F2FB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49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1D4B5F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7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E13A39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423CEA" w:rsidRPr="008B720F" w14:paraId="64AA9748" w14:textId="77777777" w:rsidTr="00423CE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58461E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86CCF5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71A79A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377531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156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97C61E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03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986DB4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39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B54F29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423CEA" w:rsidRPr="008B720F" w14:paraId="399E4D07" w14:textId="77777777" w:rsidTr="00423CE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7A989E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everma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3DE215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everma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16FCB1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E913EE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986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AE4E15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73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F62D15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3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2C53F9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423CEA" w:rsidRPr="008B720F" w14:paraId="50897B26" w14:textId="77777777" w:rsidTr="00423CE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FDC9A8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urb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2DE9C8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urb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6E5686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2FA4DB6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369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8422D8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67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339AF9B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5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129FCD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423CEA" w:rsidRPr="008B720F" w14:paraId="5C763BB7" w14:textId="77777777" w:rsidTr="00423CE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464E6D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w_aged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53B7B79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FC9C8F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70EFE5B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002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540ABD1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06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0C6B0E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73FB22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6987</w:t>
            </w:r>
          </w:p>
        </w:tc>
      </w:tr>
      <w:tr w:rsidR="00423CEA" w:rsidRPr="008B720F" w14:paraId="69D5C0AB" w14:textId="77777777" w:rsidTr="00423CE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DDB8B1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w_evermarrd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0336A4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541157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529EF54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384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4CF303F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10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B7ACCB6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3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10C2435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002</w:t>
            </w:r>
          </w:p>
        </w:tc>
      </w:tr>
      <w:tr w:rsidR="00423CEA" w:rsidRPr="008B720F" w14:paraId="45CBE099" w14:textId="77777777" w:rsidTr="00423CE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4D61E6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w_urband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B17F1B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36624BF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9C897B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259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530235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89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8892E2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77A398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039</w:t>
            </w:r>
          </w:p>
        </w:tc>
      </w:tr>
      <w:tr w:rsidR="00423CEA" w:rsidRPr="008B720F" w14:paraId="191FA2D0" w14:textId="77777777" w:rsidTr="00423CE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743A61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electr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F06B30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electr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4CE302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4ADA403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310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79CA3B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75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4FE352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4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D088DE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423CEA" w:rsidRPr="008B720F" w14:paraId="00FF3AE5" w14:textId="77777777" w:rsidTr="00423CE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B5CA32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t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1AC8B0" w14:textId="77777777" w:rsidR="00423CEA" w:rsidRPr="008B720F" w:rsidRDefault="00423CEA" w:rsidP="00423CE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t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91F0C4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1CE472C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324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8D5720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90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6542EEE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3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99452A" w14:textId="77777777" w:rsidR="00423CEA" w:rsidRPr="008B720F" w:rsidRDefault="00423CEA" w:rsidP="00423CE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004</w:t>
            </w:r>
          </w:p>
        </w:tc>
      </w:tr>
    </w:tbl>
    <w:p w14:paraId="03818518" w14:textId="77777777" w:rsidR="00244F8E" w:rsidRPr="008B720F" w:rsidRDefault="00244F8E" w:rsidP="00244F8E">
      <w:pPr>
        <w:rPr>
          <w:rFonts w:eastAsiaTheme="minorEastAsia" w:cstheme="minorHAnsi"/>
          <w:sz w:val="24"/>
          <w:szCs w:val="24"/>
        </w:rPr>
      </w:pPr>
    </w:p>
    <w:p w14:paraId="1ADB8FEF" w14:textId="1A1A487F" w:rsidR="00244F8E" w:rsidRPr="008B720F" w:rsidRDefault="00244F8E" w:rsidP="00244F8E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>3.</w:t>
      </w:r>
      <w:r w:rsidR="00D748B5" w:rsidRPr="008B720F">
        <w:rPr>
          <w:rFonts w:eastAsiaTheme="minorEastAsia" w:cstheme="minorHAnsi"/>
          <w:sz w:val="24"/>
          <w:szCs w:val="24"/>
        </w:rPr>
        <w:t>6</w:t>
      </w:r>
      <w:r w:rsidRPr="008B720F">
        <w:rPr>
          <w:rFonts w:eastAsiaTheme="minorEastAsia" w:cstheme="minorHAnsi"/>
          <w:sz w:val="24"/>
          <w:szCs w:val="24"/>
        </w:rPr>
        <w:t xml:space="preserve">. Interpret the coefficient corresponding </w:t>
      </w:r>
      <w:r w:rsidR="00481C09" w:rsidRPr="008B720F">
        <w:rPr>
          <w:rFonts w:eastAsiaTheme="minorEastAsia" w:cstheme="minorHAnsi"/>
          <w:sz w:val="24"/>
          <w:szCs w:val="24"/>
        </w:rPr>
        <w:t xml:space="preserve">to </w:t>
      </w:r>
      <w:r w:rsidRPr="008B720F">
        <w:rPr>
          <w:rFonts w:eastAsiaTheme="minorEastAsia" w:cstheme="minorHAnsi"/>
          <w:sz w:val="24"/>
          <w:szCs w:val="24"/>
        </w:rPr>
        <w:t xml:space="preserve">education and estimated in 3.5. Interpret also the coefficients corresponding to interactions of </w:t>
      </w:r>
      <w:r w:rsidR="00D748B5" w:rsidRPr="008B720F">
        <w:rPr>
          <w:rFonts w:eastAsiaTheme="minorEastAsia" w:cstheme="minorHAnsi"/>
          <w:sz w:val="24"/>
          <w:szCs w:val="24"/>
        </w:rPr>
        <w:t xml:space="preserve">education and the sociodemographic characteristics. </w:t>
      </w:r>
    </w:p>
    <w:p w14:paraId="61DD5892" w14:textId="77777777" w:rsidR="007B5D02" w:rsidRPr="008B720F" w:rsidRDefault="00BC0FD9" w:rsidP="007B5D02">
      <w:pPr>
        <w:pStyle w:val="ListParagraph"/>
        <w:numPr>
          <w:ilvl w:val="0"/>
          <w:numId w:val="5"/>
        </w:num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 xml:space="preserve">If a woman has at least 7 years of education, she would have </w:t>
      </w:r>
      <w:r w:rsidR="003164E0" w:rsidRPr="008B720F">
        <w:rPr>
          <w:rFonts w:eastAsiaTheme="minorEastAsia" w:cstheme="minorHAnsi"/>
          <w:sz w:val="24"/>
          <w:szCs w:val="24"/>
        </w:rPr>
        <w:t xml:space="preserve">0.37918 fewer children, ceteris paribus. </w:t>
      </w:r>
      <w:r w:rsidR="00385BE1" w:rsidRPr="008B720F">
        <w:rPr>
          <w:rFonts w:eastAsiaTheme="minorEastAsia" w:cstheme="minorHAnsi"/>
          <w:sz w:val="24"/>
          <w:szCs w:val="24"/>
        </w:rPr>
        <w:t>In other words, our average treatment effect for a woman having at least 7 years of education would be 0.37918 fewer children</w:t>
      </w:r>
      <w:r w:rsidR="00BD5082" w:rsidRPr="008B720F">
        <w:rPr>
          <w:rFonts w:eastAsiaTheme="minorEastAsia" w:cstheme="minorHAnsi"/>
          <w:sz w:val="24"/>
          <w:szCs w:val="24"/>
        </w:rPr>
        <w:t>, ceteris paribus</w:t>
      </w:r>
      <w:r w:rsidR="00385BE1" w:rsidRPr="008B720F">
        <w:rPr>
          <w:rFonts w:eastAsiaTheme="minorEastAsia" w:cstheme="minorHAnsi"/>
          <w:sz w:val="24"/>
          <w:szCs w:val="24"/>
        </w:rPr>
        <w:t xml:space="preserve">. </w:t>
      </w:r>
      <w:r w:rsidR="005262D0" w:rsidRPr="008B720F">
        <w:rPr>
          <w:rFonts w:eastAsiaTheme="minorEastAsia" w:cstheme="minorHAnsi"/>
          <w:sz w:val="24"/>
          <w:szCs w:val="24"/>
        </w:rPr>
        <w:t xml:space="preserve">Additionally, there are interaction effects between </w:t>
      </w:r>
      <w:r w:rsidR="00BC2FFF" w:rsidRPr="008B720F">
        <w:rPr>
          <w:rFonts w:eastAsiaTheme="minorEastAsia" w:cstheme="minorHAnsi"/>
          <w:sz w:val="24"/>
          <w:szCs w:val="24"/>
        </w:rPr>
        <w:t xml:space="preserve">having at least 7 years of education with age, marriage, and living in an urban environment. </w:t>
      </w:r>
    </w:p>
    <w:p w14:paraId="09AB3693" w14:textId="4420A21A" w:rsidR="007B5D02" w:rsidRPr="008B720F" w:rsidRDefault="007E4701" w:rsidP="007B5D02">
      <w:pPr>
        <w:pStyle w:val="ListParagraph"/>
        <w:numPr>
          <w:ilvl w:val="0"/>
          <w:numId w:val="5"/>
        </w:num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lastRenderedPageBreak/>
        <w:t xml:space="preserve">For each additional year of age, </w:t>
      </w:r>
      <w:r w:rsidR="00F76E13" w:rsidRPr="008B720F">
        <w:rPr>
          <w:rFonts w:eastAsiaTheme="minorEastAsia" w:cstheme="minorHAnsi"/>
          <w:sz w:val="24"/>
          <w:szCs w:val="24"/>
        </w:rPr>
        <w:t xml:space="preserve">a woman with at least 7 years of education would have </w:t>
      </w:r>
      <w:r w:rsidR="00403DE0" w:rsidRPr="008B720F">
        <w:rPr>
          <w:rFonts w:eastAsiaTheme="minorEastAsia" w:cstheme="minorHAnsi"/>
          <w:sz w:val="24"/>
          <w:szCs w:val="24"/>
        </w:rPr>
        <w:t xml:space="preserve">an additional </w:t>
      </w:r>
      <w:r w:rsidR="009F79D3" w:rsidRPr="008B720F">
        <w:rPr>
          <w:rFonts w:eastAsiaTheme="minorEastAsia" w:cstheme="minorHAnsi"/>
          <w:sz w:val="24"/>
          <w:szCs w:val="24"/>
        </w:rPr>
        <w:t>-0.00245 affect on the average treatment effect</w:t>
      </w:r>
      <w:r w:rsidR="00543254" w:rsidRPr="008B720F">
        <w:rPr>
          <w:rFonts w:eastAsiaTheme="minorEastAsia" w:cstheme="minorHAnsi"/>
          <w:sz w:val="24"/>
          <w:szCs w:val="24"/>
        </w:rPr>
        <w:t>, ceteris paribus</w:t>
      </w:r>
      <w:r w:rsidR="00F76E13" w:rsidRPr="008B720F">
        <w:rPr>
          <w:rFonts w:eastAsiaTheme="minorEastAsia" w:cstheme="minorHAnsi"/>
          <w:sz w:val="24"/>
          <w:szCs w:val="24"/>
        </w:rPr>
        <w:t>.</w:t>
      </w:r>
      <w:r w:rsidR="00975EC2" w:rsidRPr="008B720F">
        <w:rPr>
          <w:rFonts w:eastAsiaTheme="minorEastAsia" w:cstheme="minorHAnsi"/>
          <w:sz w:val="24"/>
          <w:szCs w:val="24"/>
        </w:rPr>
        <w:t xml:space="preserve"> </w:t>
      </w:r>
    </w:p>
    <w:p w14:paraId="66E45F36" w14:textId="77777777" w:rsidR="007B5D02" w:rsidRPr="008B720F" w:rsidRDefault="00975EC2" w:rsidP="007B5D02">
      <w:pPr>
        <w:pStyle w:val="ListParagraph"/>
        <w:numPr>
          <w:ilvl w:val="0"/>
          <w:numId w:val="5"/>
        </w:num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 xml:space="preserve">If a woman has been married and </w:t>
      </w:r>
      <w:r w:rsidR="00A97043" w:rsidRPr="008B720F">
        <w:rPr>
          <w:rFonts w:eastAsiaTheme="minorEastAsia" w:cstheme="minorHAnsi"/>
          <w:sz w:val="24"/>
          <w:szCs w:val="24"/>
        </w:rPr>
        <w:t xml:space="preserve">has at least 7 years of education, she would have </w:t>
      </w:r>
      <w:r w:rsidR="005512DC" w:rsidRPr="008B720F">
        <w:rPr>
          <w:rFonts w:eastAsiaTheme="minorEastAsia" w:cstheme="minorHAnsi"/>
          <w:sz w:val="24"/>
          <w:szCs w:val="24"/>
        </w:rPr>
        <w:t>0.76326 fewer children, ceteris paribus.</w:t>
      </w:r>
      <w:r w:rsidR="00CB128C" w:rsidRPr="008B720F">
        <w:rPr>
          <w:rFonts w:eastAsiaTheme="minorEastAsia" w:cstheme="minorHAnsi"/>
          <w:sz w:val="24"/>
          <w:szCs w:val="24"/>
        </w:rPr>
        <w:t xml:space="preserve"> </w:t>
      </w:r>
    </w:p>
    <w:p w14:paraId="013CA539" w14:textId="4AD3B626" w:rsidR="00D748B5" w:rsidRPr="008B720F" w:rsidRDefault="00CB128C" w:rsidP="007B5D02">
      <w:pPr>
        <w:pStyle w:val="ListParagraph"/>
        <w:numPr>
          <w:ilvl w:val="0"/>
          <w:numId w:val="5"/>
        </w:num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>If a woman is living in an urban environment and has at least 7 years of education, she would have 0.11956 fewer children, ceteris paribus.</w:t>
      </w:r>
    </w:p>
    <w:p w14:paraId="36FFBCC0" w14:textId="76A2BF07" w:rsidR="00FC6DB4" w:rsidRPr="008B720F" w:rsidRDefault="00FC6DB4" w:rsidP="007B5D02">
      <w:pPr>
        <w:pStyle w:val="ListParagraph"/>
        <w:numPr>
          <w:ilvl w:val="0"/>
          <w:numId w:val="5"/>
        </w:num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 xml:space="preserve">This is also not to say the age, marriage, or the urban environment </w:t>
      </w:r>
      <w:r w:rsidRPr="008B720F">
        <w:rPr>
          <w:rFonts w:eastAsiaTheme="minorEastAsia" w:cstheme="minorHAnsi"/>
          <w:i/>
          <w:iCs/>
          <w:sz w:val="24"/>
          <w:szCs w:val="24"/>
        </w:rPr>
        <w:t>causes</w:t>
      </w:r>
      <w:r w:rsidRPr="008B720F">
        <w:rPr>
          <w:rFonts w:eastAsiaTheme="minorEastAsia" w:cstheme="minorHAnsi"/>
          <w:sz w:val="24"/>
          <w:szCs w:val="24"/>
        </w:rPr>
        <w:t xml:space="preserve"> fertility rates or causes changes in education.</w:t>
      </w:r>
      <w:r w:rsidR="003479A8" w:rsidRPr="008B720F">
        <w:rPr>
          <w:rFonts w:eastAsiaTheme="minorEastAsia" w:cstheme="minorHAnsi"/>
          <w:sz w:val="24"/>
          <w:szCs w:val="24"/>
        </w:rPr>
        <w:t xml:space="preserve"> There is simply an interaction effect between those variables, not a causal one.</w:t>
      </w:r>
    </w:p>
    <w:p w14:paraId="0E9B2C6A" w14:textId="11378368" w:rsidR="00D748B5" w:rsidRPr="008B720F" w:rsidRDefault="00D748B5" w:rsidP="00244F8E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 xml:space="preserve">3.7. Interpret the coefficient corresponding to tv and estimated in 3.5. </w:t>
      </w:r>
    </w:p>
    <w:p w14:paraId="5209CEBD" w14:textId="267B51B1" w:rsidR="009C5938" w:rsidRPr="008B720F" w:rsidRDefault="00562066" w:rsidP="00244F8E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>If a woman owns a TV</w:t>
      </w:r>
      <w:r w:rsidR="00403DE0" w:rsidRPr="008B720F">
        <w:rPr>
          <w:rFonts w:eastAsiaTheme="minorEastAsia" w:cstheme="minorHAnsi"/>
          <w:sz w:val="24"/>
          <w:szCs w:val="24"/>
        </w:rPr>
        <w:t>, with or without at 7 years of education (the general population), she would have -0.32484 fewer children, on average, ceteris paribus.</w:t>
      </w:r>
    </w:p>
    <w:p w14:paraId="5D4CFC21" w14:textId="27381B95" w:rsidR="009C5938" w:rsidRPr="008B720F" w:rsidRDefault="009C5938" w:rsidP="00244F8E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 xml:space="preserve">3.8. Compare the ATE (and standard errors) estimated in 3.2 and 3.5. </w:t>
      </w:r>
    </w:p>
    <w:p w14:paraId="2E86F27B" w14:textId="38BA635B" w:rsidR="007079E5" w:rsidRPr="008B720F" w:rsidRDefault="001E275A" w:rsidP="00244F8E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 xml:space="preserve">The estimated ATE coefficient assuming homogeneous </w:t>
      </w:r>
      <w:r w:rsidR="002C1896" w:rsidRPr="008B720F">
        <w:rPr>
          <w:rFonts w:eastAsiaTheme="minorEastAsia" w:cstheme="minorHAnsi"/>
          <w:sz w:val="24"/>
          <w:szCs w:val="24"/>
        </w:rPr>
        <w:t xml:space="preserve">treatment </w:t>
      </w:r>
      <w:r w:rsidRPr="008B720F">
        <w:rPr>
          <w:rFonts w:eastAsiaTheme="minorEastAsia" w:cstheme="minorHAnsi"/>
          <w:sz w:val="24"/>
          <w:szCs w:val="24"/>
        </w:rPr>
        <w:t>effect was -0.38665</w:t>
      </w:r>
      <w:r w:rsidR="002B7836" w:rsidRPr="008B720F">
        <w:rPr>
          <w:rFonts w:eastAsiaTheme="minorEastAsia" w:cstheme="minorHAnsi"/>
          <w:sz w:val="24"/>
          <w:szCs w:val="24"/>
        </w:rPr>
        <w:t xml:space="preserve"> and the standard error </w:t>
      </w:r>
      <w:r w:rsidR="00D66C1B" w:rsidRPr="008B720F">
        <w:rPr>
          <w:rFonts w:eastAsiaTheme="minorEastAsia" w:cstheme="minorHAnsi"/>
          <w:sz w:val="24"/>
          <w:szCs w:val="24"/>
        </w:rPr>
        <w:t xml:space="preserve">was </w:t>
      </w:r>
      <w:r w:rsidR="002B7836" w:rsidRPr="008B720F">
        <w:rPr>
          <w:rFonts w:eastAsiaTheme="minorEastAsia" w:cstheme="minorHAnsi"/>
          <w:sz w:val="24"/>
          <w:szCs w:val="24"/>
        </w:rPr>
        <w:t xml:space="preserve">0.04981. </w:t>
      </w:r>
      <w:r w:rsidR="00D66C1B" w:rsidRPr="008B720F">
        <w:rPr>
          <w:rFonts w:eastAsiaTheme="minorEastAsia" w:cstheme="minorHAnsi"/>
          <w:sz w:val="24"/>
          <w:szCs w:val="24"/>
        </w:rPr>
        <w:t xml:space="preserve">The estimated ATE coefficient assuming heterogeneous </w:t>
      </w:r>
      <w:r w:rsidR="002C1896" w:rsidRPr="008B720F">
        <w:rPr>
          <w:rFonts w:eastAsiaTheme="minorEastAsia" w:cstheme="minorHAnsi"/>
          <w:sz w:val="24"/>
          <w:szCs w:val="24"/>
        </w:rPr>
        <w:t xml:space="preserve">treatment </w:t>
      </w:r>
      <w:r w:rsidR="00D66C1B" w:rsidRPr="008B720F">
        <w:rPr>
          <w:rFonts w:eastAsiaTheme="minorEastAsia" w:cstheme="minorHAnsi"/>
          <w:sz w:val="24"/>
          <w:szCs w:val="24"/>
        </w:rPr>
        <w:t>effect was -0.37918 and the standard error was 0.04980.</w:t>
      </w:r>
      <w:r w:rsidR="0067470C">
        <w:rPr>
          <w:rFonts w:eastAsiaTheme="minorEastAsia" w:cstheme="minorHAnsi"/>
          <w:sz w:val="24"/>
          <w:szCs w:val="24"/>
        </w:rPr>
        <w:t xml:space="preserve"> For the most part, the coefficient of our estimates and the corresponding standard errors are very similar.</w:t>
      </w:r>
    </w:p>
    <w:p w14:paraId="19B8E6EE" w14:textId="2903A301" w:rsidR="00D748B5" w:rsidRPr="008B720F" w:rsidRDefault="00D748B5" w:rsidP="00D748B5">
      <w:pPr>
        <w:rPr>
          <w:rFonts w:cstheme="minorHAnsi"/>
          <w:b/>
          <w:sz w:val="24"/>
          <w:szCs w:val="24"/>
        </w:rPr>
      </w:pPr>
      <w:r w:rsidRPr="008B720F">
        <w:rPr>
          <w:rFonts w:cstheme="minorHAnsi"/>
          <w:b/>
          <w:sz w:val="24"/>
          <w:szCs w:val="24"/>
        </w:rPr>
        <w:t xml:space="preserve">Part 4. Estimate ATE and ATT under the assumption that the treatment is NOT independent of fertility, conditional on a set of demographic factors (age, evermarr, urban, electric, tv). </w:t>
      </w:r>
    </w:p>
    <w:p w14:paraId="657FEA23" w14:textId="77777777" w:rsidR="00D748B5" w:rsidRPr="008B720F" w:rsidRDefault="00D748B5" w:rsidP="00D748B5">
      <w:pPr>
        <w:rPr>
          <w:rFonts w:cstheme="minorHAnsi"/>
          <w:sz w:val="24"/>
          <w:szCs w:val="24"/>
        </w:rPr>
      </w:pPr>
    </w:p>
    <w:p w14:paraId="77462AF6" w14:textId="18D27772" w:rsidR="00D748B5" w:rsidRPr="008B720F" w:rsidRDefault="00D748B5" w:rsidP="00D748B5">
      <w:pPr>
        <w:rPr>
          <w:rFonts w:cstheme="minorHAnsi"/>
          <w:i/>
          <w:sz w:val="24"/>
          <w:szCs w:val="24"/>
        </w:rPr>
      </w:pPr>
      <w:r w:rsidRPr="008B720F">
        <w:rPr>
          <w:rFonts w:cstheme="minorHAnsi"/>
          <w:i/>
          <w:sz w:val="24"/>
          <w:szCs w:val="24"/>
        </w:rPr>
        <w:t xml:space="preserve">Part </w:t>
      </w:r>
      <w:r w:rsidR="009C5938" w:rsidRPr="008B720F">
        <w:rPr>
          <w:rFonts w:cstheme="minorHAnsi"/>
          <w:i/>
          <w:sz w:val="24"/>
          <w:szCs w:val="24"/>
        </w:rPr>
        <w:t>4</w:t>
      </w:r>
      <w:r w:rsidRPr="008B720F">
        <w:rPr>
          <w:rFonts w:cstheme="minorHAnsi"/>
          <w:i/>
          <w:sz w:val="24"/>
          <w:szCs w:val="24"/>
        </w:rPr>
        <w:t xml:space="preserve">.A. Assuming homogenous treatment effects </w:t>
      </w:r>
    </w:p>
    <w:p w14:paraId="59EB0EEF" w14:textId="77777777" w:rsidR="00D748B5" w:rsidRPr="008B720F" w:rsidRDefault="00D748B5" w:rsidP="00D748B5">
      <w:pPr>
        <w:rPr>
          <w:rFonts w:cstheme="minorHAnsi"/>
          <w:sz w:val="24"/>
          <w:szCs w:val="24"/>
        </w:rPr>
      </w:pPr>
    </w:p>
    <w:p w14:paraId="29A8D27F" w14:textId="34E25C46" w:rsidR="00D748B5" w:rsidRPr="008B720F" w:rsidRDefault="00D748B5" w:rsidP="00D748B5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>4.1. Express mathematically the regression model to be estimated</w:t>
      </w:r>
    </w:p>
    <w:p w14:paraId="0F6710EC" w14:textId="77777777" w:rsidR="00D00798" w:rsidRPr="008B720F" w:rsidRDefault="00692C86" w:rsidP="00D00798">
      <w:pPr>
        <w:rPr>
          <w:rFonts w:eastAsiaTheme="minorEastAsia" w:cstheme="minorHAnsi"/>
          <w:sz w:val="24"/>
          <w:szCs w:val="24"/>
        </w:rPr>
      </w:pPr>
      <m:oMathPara>
        <m:oMath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y</m:t>
              </m:r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=γ+αw+</m:t>
          </m:r>
          <m:sSup>
            <m:sSup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'</m:t>
              </m:r>
            </m:sup>
          </m:sSup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β</m:t>
              </m: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ϵ</m:t>
              </m:r>
            </m:e>
          </m:acc>
        </m:oMath>
      </m:oMathPara>
    </w:p>
    <w:p w14:paraId="71E43C81" w14:textId="7B4A3F2E" w:rsidR="00C55CEE" w:rsidRPr="008B720F" w:rsidRDefault="00692C86" w:rsidP="00D00798">
      <w:pPr>
        <w:rPr>
          <w:rFonts w:eastAsiaTheme="minorEastAsia" w:cstheme="minorHAnsi"/>
          <w:sz w:val="24"/>
          <w:szCs w:val="24"/>
        </w:rPr>
      </w:pPr>
      <m:oMathPara>
        <m:oMath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y</m:t>
              </m:r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1</m:t>
                  </m:r>
                </m:sub>
              </m:sSub>
            </m:e>
          </m:acc>
          <m:r>
            <m:rPr>
              <m:sty m:val="p"/>
            </m:rPr>
            <w:rPr>
              <w:rFonts w:ascii="Cambria Math" w:eastAsiaTheme="minorEastAsia" w:hAnsi="Cambria Math" w:cstheme="minorHAnsi"/>
              <w:sz w:val="24"/>
              <w:szCs w:val="24"/>
            </w:rPr>
            <m:t>frsthalf</m:t>
          </m:r>
          <m:r>
            <w:rPr>
              <w:rFonts w:ascii="Cambria Math" w:eastAsiaTheme="minorEastAsia" w:hAnsi="Cambria Math" w:cstheme="minorHAnsi"/>
              <w:sz w:val="24"/>
              <w:szCs w:val="24"/>
            </w:rPr>
            <m:t>+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age+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evermarr+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4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urban+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5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electric+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6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tv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r>
                <m:rPr>
                  <m:sty m:val="p"/>
                </m:rP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ϵ</m:t>
              </m:r>
            </m:e>
          </m:acc>
        </m:oMath>
      </m:oMathPara>
    </w:p>
    <w:p w14:paraId="459EFD59" w14:textId="0A3B3A61" w:rsidR="00D748B5" w:rsidRPr="008B720F" w:rsidRDefault="00D748B5" w:rsidP="00D748B5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>4.2. Wh</w:t>
      </w:r>
      <w:r w:rsidR="00385F18" w:rsidRPr="008B720F">
        <w:rPr>
          <w:rFonts w:eastAsiaTheme="minorEastAsia" w:cstheme="minorHAnsi"/>
          <w:sz w:val="24"/>
          <w:szCs w:val="24"/>
        </w:rPr>
        <w:t>y do you thin</w:t>
      </w:r>
      <w:r w:rsidR="001328D5" w:rsidRPr="008B720F">
        <w:rPr>
          <w:rFonts w:eastAsiaTheme="minorEastAsia" w:cstheme="minorHAnsi"/>
          <w:sz w:val="24"/>
          <w:szCs w:val="24"/>
        </w:rPr>
        <w:t>k</w:t>
      </w:r>
      <w:r w:rsidR="00385F18" w:rsidRPr="008B720F">
        <w:rPr>
          <w:rFonts w:eastAsiaTheme="minorEastAsia" w:cstheme="minorHAnsi"/>
          <w:sz w:val="24"/>
          <w:szCs w:val="24"/>
        </w:rPr>
        <w:t xml:space="preserve"> education is endogenous? Is this due to simultaneity?</w:t>
      </w:r>
      <w:r w:rsidR="00FC1AB9" w:rsidRPr="008B720F">
        <w:rPr>
          <w:rFonts w:eastAsiaTheme="minorEastAsia" w:cstheme="minorHAnsi"/>
          <w:sz w:val="24"/>
          <w:szCs w:val="24"/>
        </w:rPr>
        <w:t xml:space="preserve"> I</w:t>
      </w:r>
      <w:r w:rsidR="00385F18" w:rsidRPr="008B720F">
        <w:rPr>
          <w:rFonts w:eastAsiaTheme="minorEastAsia" w:cstheme="minorHAnsi"/>
          <w:sz w:val="24"/>
          <w:szCs w:val="24"/>
        </w:rPr>
        <w:t xml:space="preserve">s it due to unobserved or omitted variables? </w:t>
      </w:r>
    </w:p>
    <w:p w14:paraId="297ADED2" w14:textId="2A40B56D" w:rsidR="00D748B5" w:rsidRPr="008B720F" w:rsidRDefault="00531D0C" w:rsidP="00D748B5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 xml:space="preserve">Education may be endogenous because </w:t>
      </w:r>
      <w:r w:rsidR="00513745" w:rsidRPr="008B720F">
        <w:rPr>
          <w:rFonts w:eastAsiaTheme="minorEastAsia" w:cstheme="minorHAnsi"/>
          <w:sz w:val="24"/>
          <w:szCs w:val="24"/>
        </w:rPr>
        <w:t xml:space="preserve">it affects the number of children a woman may have and the number of children a woman has may affect the education she </w:t>
      </w:r>
      <w:r w:rsidR="00410C2E" w:rsidRPr="008B720F">
        <w:rPr>
          <w:rFonts w:eastAsiaTheme="minorEastAsia" w:cstheme="minorHAnsi"/>
          <w:sz w:val="24"/>
          <w:szCs w:val="24"/>
        </w:rPr>
        <w:t xml:space="preserve">has. This is because a woman with less education </w:t>
      </w:r>
      <w:r w:rsidR="009861A9" w:rsidRPr="008B720F">
        <w:rPr>
          <w:rFonts w:eastAsiaTheme="minorEastAsia" w:cstheme="minorHAnsi"/>
          <w:sz w:val="24"/>
          <w:szCs w:val="24"/>
        </w:rPr>
        <w:t xml:space="preserve">may have fewer work </w:t>
      </w:r>
      <w:r w:rsidR="001B4AA7" w:rsidRPr="008B720F">
        <w:rPr>
          <w:rFonts w:eastAsiaTheme="minorEastAsia" w:cstheme="minorHAnsi"/>
          <w:sz w:val="24"/>
          <w:szCs w:val="24"/>
        </w:rPr>
        <w:t>opportunities.</w:t>
      </w:r>
      <w:r w:rsidR="009861A9" w:rsidRPr="008B720F">
        <w:rPr>
          <w:rFonts w:eastAsiaTheme="minorEastAsia" w:cstheme="minorHAnsi"/>
          <w:sz w:val="24"/>
          <w:szCs w:val="24"/>
        </w:rPr>
        <w:t xml:space="preserve"> </w:t>
      </w:r>
      <w:r w:rsidR="00692C86" w:rsidRPr="008B720F">
        <w:rPr>
          <w:rFonts w:eastAsiaTheme="minorEastAsia" w:cstheme="minorHAnsi"/>
          <w:sz w:val="24"/>
          <w:szCs w:val="24"/>
        </w:rPr>
        <w:t xml:space="preserve">It may also be due to omitted and unobserved variables. If we were to ask every women </w:t>
      </w:r>
      <w:r w:rsidR="0067470C">
        <w:rPr>
          <w:rFonts w:eastAsiaTheme="minorEastAsia" w:cstheme="minorHAnsi"/>
          <w:sz w:val="24"/>
          <w:szCs w:val="24"/>
        </w:rPr>
        <w:t xml:space="preserve">from the study </w:t>
      </w:r>
      <w:r w:rsidR="00692C86" w:rsidRPr="008B720F">
        <w:rPr>
          <w:rFonts w:eastAsiaTheme="minorEastAsia" w:cstheme="minorHAnsi"/>
          <w:sz w:val="24"/>
          <w:szCs w:val="24"/>
        </w:rPr>
        <w:t>the factors that led to their decision</w:t>
      </w:r>
      <w:r w:rsidR="0067470C">
        <w:rPr>
          <w:rFonts w:eastAsiaTheme="minorEastAsia" w:cstheme="minorHAnsi"/>
          <w:sz w:val="24"/>
          <w:szCs w:val="24"/>
        </w:rPr>
        <w:t>(s)</w:t>
      </w:r>
      <w:r w:rsidR="00692C86" w:rsidRPr="008B720F">
        <w:rPr>
          <w:rFonts w:eastAsiaTheme="minorEastAsia" w:cstheme="minorHAnsi"/>
          <w:sz w:val="24"/>
          <w:szCs w:val="24"/>
        </w:rPr>
        <w:t xml:space="preserve"> of having more or fewer children, they would certainly give different and more varied reasons and variables.</w:t>
      </w:r>
    </w:p>
    <w:p w14:paraId="61E93EBD" w14:textId="6A061343" w:rsidR="00D748B5" w:rsidRPr="008B720F" w:rsidRDefault="00D748B5" w:rsidP="00D748B5">
      <w:pPr>
        <w:rPr>
          <w:rFonts w:cstheme="minorHAnsi"/>
          <w:sz w:val="24"/>
          <w:szCs w:val="24"/>
          <w:shd w:val="clear" w:color="auto" w:fill="FFFFFF"/>
        </w:rPr>
      </w:pPr>
      <w:r w:rsidRPr="008B720F">
        <w:rPr>
          <w:rFonts w:eastAsiaTheme="minorEastAsia" w:cstheme="minorHAnsi"/>
          <w:sz w:val="24"/>
          <w:szCs w:val="24"/>
        </w:rPr>
        <w:lastRenderedPageBreak/>
        <w:t xml:space="preserve">4.3. </w:t>
      </w:r>
      <w:r w:rsidRPr="008B720F">
        <w:rPr>
          <w:rFonts w:cstheme="minorHAnsi"/>
          <w:sz w:val="24"/>
          <w:szCs w:val="24"/>
          <w:shd w:val="clear" w:color="auto" w:fill="FFFFFF"/>
        </w:rPr>
        <w:t>Provide an “argument “for the validity (</w:t>
      </w:r>
      <w:r w:rsidR="00481C09" w:rsidRPr="008B720F">
        <w:rPr>
          <w:rFonts w:cstheme="minorHAnsi"/>
          <w:sz w:val="24"/>
          <w:szCs w:val="24"/>
          <w:shd w:val="clear" w:color="auto" w:fill="FFFFFF"/>
        </w:rPr>
        <w:t xml:space="preserve">i.e., </w:t>
      </w:r>
      <w:r w:rsidRPr="008B720F">
        <w:rPr>
          <w:rFonts w:cstheme="minorHAnsi"/>
          <w:sz w:val="24"/>
          <w:szCs w:val="24"/>
          <w:shd w:val="clear" w:color="auto" w:fill="FFFFFF"/>
        </w:rPr>
        <w:t xml:space="preserve">exogeneity and relevance of instrument) </w:t>
      </w:r>
      <w:r w:rsidR="00481C09" w:rsidRPr="008B720F">
        <w:rPr>
          <w:rFonts w:cstheme="minorHAnsi"/>
          <w:sz w:val="24"/>
          <w:szCs w:val="24"/>
          <w:shd w:val="clear" w:color="auto" w:fill="FFFFFF"/>
        </w:rPr>
        <w:t>“</w:t>
      </w:r>
      <w:r w:rsidRPr="008B720F">
        <w:rPr>
          <w:rFonts w:cstheme="minorHAnsi"/>
          <w:sz w:val="24"/>
          <w:szCs w:val="24"/>
          <w:shd w:val="clear" w:color="auto" w:fill="FFFFFF"/>
        </w:rPr>
        <w:t xml:space="preserve">frsthalf” as an instrument for </w:t>
      </w:r>
      <w:r w:rsidR="00D73BCE" w:rsidRPr="008B720F">
        <w:rPr>
          <w:rFonts w:cstheme="minorHAnsi"/>
          <w:sz w:val="24"/>
          <w:szCs w:val="24"/>
          <w:shd w:val="clear" w:color="auto" w:fill="FFFFFF"/>
        </w:rPr>
        <w:t>education</w:t>
      </w:r>
      <w:r w:rsidR="00385F18" w:rsidRPr="008B720F">
        <w:rPr>
          <w:rFonts w:cstheme="minorHAnsi"/>
          <w:sz w:val="24"/>
          <w:szCs w:val="24"/>
          <w:shd w:val="clear" w:color="auto" w:fill="FFFFFF"/>
        </w:rPr>
        <w:t xml:space="preserve"> (see class notes)</w:t>
      </w:r>
      <w:r w:rsidR="00D73BCE" w:rsidRPr="008B720F">
        <w:rPr>
          <w:rFonts w:cstheme="minorHAnsi"/>
          <w:sz w:val="24"/>
          <w:szCs w:val="24"/>
          <w:shd w:val="clear" w:color="auto" w:fill="FFFFFF"/>
        </w:rPr>
        <w:t xml:space="preserve">. </w:t>
      </w:r>
      <w:r w:rsidRPr="008B720F">
        <w:rPr>
          <w:rFonts w:cstheme="minorHAnsi"/>
          <w:sz w:val="24"/>
          <w:szCs w:val="24"/>
          <w:shd w:val="clear" w:color="auto" w:fill="FFFFFF"/>
        </w:rPr>
        <w:t xml:space="preserve"> </w:t>
      </w:r>
    </w:p>
    <w:p w14:paraId="1DCBF91E" w14:textId="77777777" w:rsidR="00D748B5" w:rsidRPr="008B720F" w:rsidRDefault="00D748B5" w:rsidP="00D748B5">
      <w:pPr>
        <w:rPr>
          <w:rFonts w:eastAsiaTheme="minorEastAsia" w:cstheme="minorHAnsi"/>
          <w:sz w:val="24"/>
          <w:szCs w:val="24"/>
        </w:rPr>
      </w:pPr>
    </w:p>
    <w:p w14:paraId="57749D9B" w14:textId="09B9A8C5" w:rsidR="00D748B5" w:rsidRPr="008B720F" w:rsidRDefault="009C5938" w:rsidP="00D748B5">
      <w:pPr>
        <w:rPr>
          <w:rFonts w:cstheme="minorHAnsi"/>
          <w:sz w:val="24"/>
          <w:szCs w:val="24"/>
          <w:shd w:val="clear" w:color="auto" w:fill="FFFFFF"/>
        </w:rPr>
      </w:pPr>
      <w:r w:rsidRPr="008B720F">
        <w:rPr>
          <w:rFonts w:eastAsiaTheme="minorEastAsia" w:cstheme="minorHAnsi"/>
          <w:sz w:val="24"/>
          <w:szCs w:val="24"/>
        </w:rPr>
        <w:t>4.4</w:t>
      </w:r>
      <w:r w:rsidR="00D748B5" w:rsidRPr="008B720F">
        <w:rPr>
          <w:rFonts w:eastAsiaTheme="minorEastAsia" w:cstheme="minorHAnsi"/>
          <w:sz w:val="24"/>
          <w:szCs w:val="24"/>
        </w:rPr>
        <w:t xml:space="preserve">. Estimate and report the regression model based on </w:t>
      </w:r>
      <w:r w:rsidR="00D73BCE" w:rsidRPr="008B720F">
        <w:rPr>
          <w:rFonts w:eastAsiaTheme="minorEastAsia" w:cstheme="minorHAnsi"/>
          <w:sz w:val="24"/>
          <w:szCs w:val="24"/>
        </w:rPr>
        <w:t>4</w:t>
      </w:r>
      <w:r w:rsidR="00D748B5" w:rsidRPr="008B720F">
        <w:rPr>
          <w:rFonts w:eastAsiaTheme="minorEastAsia" w:cstheme="minorHAnsi"/>
          <w:sz w:val="24"/>
          <w:szCs w:val="24"/>
        </w:rPr>
        <w:t>.1. Use 2SL procedures with “</w:t>
      </w:r>
      <w:r w:rsidR="00D748B5" w:rsidRPr="008B720F">
        <w:rPr>
          <w:rFonts w:cstheme="minorHAnsi"/>
          <w:sz w:val="24"/>
          <w:szCs w:val="24"/>
          <w:shd w:val="clear" w:color="auto" w:fill="FFFFFF"/>
        </w:rPr>
        <w:t xml:space="preserve">frsthalf” as an instrument for treatment effect. </w:t>
      </w:r>
    </w:p>
    <w:p w14:paraId="26B216A3" w14:textId="77777777" w:rsidR="00233CAE" w:rsidRPr="008B720F" w:rsidRDefault="009579F4" w:rsidP="00045D9B">
      <w:pPr>
        <w:ind w:firstLine="720"/>
        <w:rPr>
          <w:rFonts w:cstheme="minorHAnsi"/>
          <w:sz w:val="24"/>
          <w:szCs w:val="24"/>
          <w:shd w:val="clear" w:color="auto" w:fill="FFFFFF"/>
        </w:rPr>
      </w:pPr>
      <w:r w:rsidRPr="008B720F">
        <w:rPr>
          <w:rFonts w:cstheme="minorHAnsi"/>
          <w:sz w:val="24"/>
          <w:szCs w:val="24"/>
          <w:shd w:val="clear" w:color="auto" w:fill="FFFFFF"/>
        </w:rPr>
        <w:t>-</w:t>
      </w:r>
      <w:r w:rsidR="00D748B5" w:rsidRPr="008B720F">
        <w:rPr>
          <w:rFonts w:cstheme="minorHAnsi"/>
          <w:sz w:val="24"/>
          <w:szCs w:val="24"/>
          <w:shd w:val="clear" w:color="auto" w:fill="FFFFFF"/>
        </w:rPr>
        <w:t>Evaluate the potential weakness of frsthalf as an instrument for treatment effect.</w:t>
      </w:r>
    </w:p>
    <w:p w14:paraId="4A613ADA" w14:textId="5F7CFF38" w:rsidR="00D748B5" w:rsidRPr="008B720F" w:rsidRDefault="001A160E" w:rsidP="00FC6DB4">
      <w:pPr>
        <w:ind w:left="720"/>
        <w:rPr>
          <w:rFonts w:cstheme="minorHAnsi"/>
          <w:sz w:val="24"/>
          <w:szCs w:val="24"/>
          <w:shd w:val="clear" w:color="auto" w:fill="FFFFFF"/>
        </w:rPr>
      </w:pPr>
      <w:r w:rsidRPr="008B720F">
        <w:rPr>
          <w:rFonts w:cstheme="minorHAnsi"/>
          <w:sz w:val="24"/>
          <w:szCs w:val="24"/>
          <w:shd w:val="clear" w:color="auto" w:fill="FFFFFF"/>
        </w:rPr>
        <w:t>Since we are only using one instrument, then the F-value is t</w:t>
      </w:r>
      <w:r w:rsidRPr="008B720F">
        <w:rPr>
          <w:rFonts w:cstheme="minorHAnsi"/>
          <w:sz w:val="24"/>
          <w:szCs w:val="24"/>
          <w:shd w:val="clear" w:color="auto" w:fill="FFFFFF"/>
          <w:vertAlign w:val="superscript"/>
        </w:rPr>
        <w:t>2</w:t>
      </w:r>
      <w:r w:rsidRPr="008B720F">
        <w:rPr>
          <w:rFonts w:cstheme="minorHAnsi"/>
          <w:sz w:val="24"/>
          <w:szCs w:val="24"/>
          <w:shd w:val="clear" w:color="auto" w:fill="FFFFFF"/>
        </w:rPr>
        <w:t>=-1.78</w:t>
      </w:r>
      <w:r w:rsidRPr="008B720F">
        <w:rPr>
          <w:rFonts w:cstheme="minorHAnsi"/>
          <w:sz w:val="24"/>
          <w:szCs w:val="24"/>
          <w:shd w:val="clear" w:color="auto" w:fill="FFFFFF"/>
          <w:vertAlign w:val="superscript"/>
        </w:rPr>
        <w:t>2</w:t>
      </w:r>
      <w:r w:rsidR="0046048E" w:rsidRPr="008B720F">
        <w:rPr>
          <w:rFonts w:cstheme="minorHAnsi"/>
          <w:sz w:val="24"/>
          <w:szCs w:val="24"/>
          <w:shd w:val="clear" w:color="auto" w:fill="FFFFFF"/>
        </w:rPr>
        <w:t>=3.1684&lt;10, so frsthalf is a weak instrument.</w:t>
      </w:r>
    </w:p>
    <w:p w14:paraId="0F1BAB6B" w14:textId="72C20EDB" w:rsidR="00D748B5" w:rsidRPr="008B720F" w:rsidRDefault="009579F4" w:rsidP="00D748B5">
      <w:pPr>
        <w:ind w:firstLine="720"/>
        <w:rPr>
          <w:rFonts w:cstheme="minorHAnsi"/>
          <w:sz w:val="24"/>
          <w:szCs w:val="24"/>
          <w:shd w:val="clear" w:color="auto" w:fill="FFFFFF"/>
        </w:rPr>
      </w:pPr>
      <w:r w:rsidRPr="008B720F">
        <w:rPr>
          <w:rFonts w:cstheme="minorHAnsi"/>
          <w:sz w:val="24"/>
          <w:szCs w:val="24"/>
          <w:shd w:val="clear" w:color="auto" w:fill="FFFFFF"/>
        </w:rPr>
        <w:t>-</w:t>
      </w:r>
      <w:r w:rsidR="00D748B5" w:rsidRPr="008B720F">
        <w:rPr>
          <w:rFonts w:cstheme="minorHAnsi"/>
          <w:sz w:val="24"/>
          <w:szCs w:val="24"/>
          <w:shd w:val="clear" w:color="auto" w:fill="FFFFFF"/>
        </w:rPr>
        <w:t xml:space="preserve">Report the 2SLS regression results </w:t>
      </w:r>
    </w:p>
    <w:tbl>
      <w:tblPr>
        <w:tblW w:w="5000" w:type="pct"/>
        <w:tblCellSpacing w:w="7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Layout"/>
      </w:tblPr>
      <w:tblGrid>
        <w:gridCol w:w="9354"/>
      </w:tblGrid>
      <w:tr w:rsidR="006B7F94" w:rsidRPr="008B720F" w14:paraId="22AB594A" w14:textId="77777777" w:rsidTr="006B7F94">
        <w:trPr>
          <w:tblCellSpacing w:w="7" w:type="dxa"/>
        </w:trPr>
        <w:tc>
          <w:tcPr>
            <w:tcW w:w="0" w:type="auto"/>
            <w:shd w:val="clear" w:color="auto" w:fill="FAFBFE"/>
            <w:hideMark/>
          </w:tcPr>
          <w:p w14:paraId="0987328F" w14:textId="77777777" w:rsidR="006B7F94" w:rsidRPr="008B720F" w:rsidRDefault="006B7F94" w:rsidP="006B7F9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color w:val="000000"/>
                <w:sz w:val="24"/>
                <w:szCs w:val="24"/>
              </w:rPr>
              <w:t>The SAS System</w:t>
            </w:r>
          </w:p>
        </w:tc>
      </w:tr>
    </w:tbl>
    <w:p w14:paraId="228D2E59" w14:textId="77777777" w:rsidR="006B7F94" w:rsidRPr="008B720F" w:rsidRDefault="006B7F94" w:rsidP="006B7F94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1D37C43B" w14:textId="77777777" w:rsidR="006B7F94" w:rsidRPr="008B720F" w:rsidRDefault="006B7F94" w:rsidP="006B7F94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t>The REG Procedure</w:t>
      </w:r>
    </w:p>
    <w:p w14:paraId="7F6FD23D" w14:textId="77777777" w:rsidR="006B7F94" w:rsidRPr="008B720F" w:rsidRDefault="006B7F94" w:rsidP="006B7F94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t>Model: MODEL1</w:t>
      </w:r>
    </w:p>
    <w:p w14:paraId="7FE160F2" w14:textId="77777777" w:rsidR="006B7F94" w:rsidRPr="008B720F" w:rsidRDefault="006B7F94" w:rsidP="006B7F94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t>Dependent Variable: children children</w:t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Number of Observations"/>
      </w:tblPr>
      <w:tblGrid>
        <w:gridCol w:w="4641"/>
        <w:gridCol w:w="637"/>
      </w:tblGrid>
      <w:tr w:rsidR="006B7F94" w:rsidRPr="008B720F" w14:paraId="781AD6FD" w14:textId="77777777" w:rsidTr="006B7F9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512E9C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Number of Observations Re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975D28A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61</w:t>
            </w:r>
          </w:p>
        </w:tc>
      </w:tr>
      <w:tr w:rsidR="006B7F94" w:rsidRPr="008B720F" w14:paraId="3BF4BAEC" w14:textId="77777777" w:rsidTr="006B7F9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B6A677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Number of Observations Us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1CF520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58</w:t>
            </w:r>
          </w:p>
        </w:tc>
      </w:tr>
      <w:tr w:rsidR="006B7F94" w:rsidRPr="008B720F" w14:paraId="7077FB47" w14:textId="77777777" w:rsidTr="006B7F9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B3B199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Number of Observations with Missing Valu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B10776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3</w:t>
            </w:r>
          </w:p>
        </w:tc>
      </w:tr>
    </w:tbl>
    <w:p w14:paraId="45EFC296" w14:textId="77777777" w:rsidR="006B7F94" w:rsidRPr="008B720F" w:rsidRDefault="006B7F94" w:rsidP="006B7F94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12" w:name="IDX139"/>
      <w:bookmarkEnd w:id="12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Analysis of Variance"/>
      </w:tblPr>
      <w:tblGrid>
        <w:gridCol w:w="1694"/>
        <w:gridCol w:w="637"/>
        <w:gridCol w:w="1306"/>
        <w:gridCol w:w="1306"/>
        <w:gridCol w:w="884"/>
        <w:gridCol w:w="817"/>
      </w:tblGrid>
      <w:tr w:rsidR="006B7F94" w:rsidRPr="008B720F" w14:paraId="5EEBE408" w14:textId="77777777" w:rsidTr="006B7F94">
        <w:trPr>
          <w:tblHeader/>
          <w:jc w:val="center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14:paraId="1A08CEA2" w14:textId="77777777" w:rsidR="006B7F94" w:rsidRPr="008B720F" w:rsidRDefault="006B7F94" w:rsidP="006B7F9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Analysis of Variance</w:t>
            </w:r>
          </w:p>
        </w:tc>
      </w:tr>
      <w:tr w:rsidR="006B7F94" w:rsidRPr="008B720F" w14:paraId="0039AADC" w14:textId="77777777" w:rsidTr="006B7F94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97F62D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our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CBEC12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42C5291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um of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687152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ean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D03F51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F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19C8D0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r &gt; F</w:t>
            </w:r>
          </w:p>
        </w:tc>
      </w:tr>
      <w:tr w:rsidR="006B7F94" w:rsidRPr="008B720F" w14:paraId="5E3ABF51" w14:textId="77777777" w:rsidTr="006B7F9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5C5E7D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od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A1AD76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887E1B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23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5A9D6A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065.381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55A98D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985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95648FC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6B7F94" w:rsidRPr="008B720F" w14:paraId="043634C2" w14:textId="77777777" w:rsidTr="006B7F9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CA631E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491D77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FC0E1C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9117.746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0B624A2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.095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A83A3D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ECEF268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6B7F94" w:rsidRPr="008B720F" w14:paraId="7C6D4247" w14:textId="77777777" w:rsidTr="006B7F9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92BA10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Corrected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F8CB82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A40FF1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15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D0488F7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071B3C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ACACC7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</w:tbl>
    <w:p w14:paraId="0694A4E4" w14:textId="77777777" w:rsidR="006B7F94" w:rsidRPr="008B720F" w:rsidRDefault="006B7F94" w:rsidP="006B7F94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13" w:name="IDX140"/>
      <w:bookmarkEnd w:id="13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Fit Statistics"/>
      </w:tblPr>
      <w:tblGrid>
        <w:gridCol w:w="1895"/>
        <w:gridCol w:w="1063"/>
        <w:gridCol w:w="1055"/>
        <w:gridCol w:w="819"/>
      </w:tblGrid>
      <w:tr w:rsidR="006B7F94" w:rsidRPr="008B720F" w14:paraId="46AC60D7" w14:textId="77777777" w:rsidTr="006B7F9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86857D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Root M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BBCAE7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.447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63C620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R-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B49B08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5761</w:t>
            </w:r>
          </w:p>
        </w:tc>
      </w:tr>
      <w:tr w:rsidR="006B7F94" w:rsidRPr="008B720F" w14:paraId="7448EE77" w14:textId="77777777" w:rsidTr="006B7F9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0BF743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Dependent 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C19B968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.267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EA8C1E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Adj R-Sq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0E43B9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5755</w:t>
            </w:r>
          </w:p>
        </w:tc>
      </w:tr>
      <w:tr w:rsidR="006B7F94" w:rsidRPr="008B720F" w14:paraId="63C32DCB" w14:textId="77777777" w:rsidTr="006B7F9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F13867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Coeff V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0D93EC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63.839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F089AB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DE4328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</w:tbl>
    <w:p w14:paraId="51C0C3E6" w14:textId="77777777" w:rsidR="006B7F94" w:rsidRPr="008B720F" w:rsidRDefault="006B7F94" w:rsidP="006B7F94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14" w:name="IDX141"/>
      <w:bookmarkEnd w:id="14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Parameter Estimates"/>
      </w:tblPr>
      <w:tblGrid>
        <w:gridCol w:w="1292"/>
        <w:gridCol w:w="2172"/>
        <w:gridCol w:w="412"/>
        <w:gridCol w:w="1206"/>
        <w:gridCol w:w="1056"/>
        <w:gridCol w:w="857"/>
        <w:gridCol w:w="903"/>
      </w:tblGrid>
      <w:tr w:rsidR="006B7F94" w:rsidRPr="008B720F" w14:paraId="0009CC34" w14:textId="77777777" w:rsidTr="006B7F94">
        <w:trPr>
          <w:tblHeader/>
          <w:jc w:val="center"/>
        </w:trPr>
        <w:tc>
          <w:tcPr>
            <w:tcW w:w="0" w:type="auto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14:paraId="6B2831C2" w14:textId="77777777" w:rsidR="006B7F94" w:rsidRPr="008B720F" w:rsidRDefault="006B7F94" w:rsidP="006B7F9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lastRenderedPageBreak/>
              <w:t>Parameter Estimates</w:t>
            </w:r>
          </w:p>
        </w:tc>
      </w:tr>
      <w:tr w:rsidR="006B7F94" w:rsidRPr="008B720F" w14:paraId="419624F0" w14:textId="77777777" w:rsidTr="006B7F94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EB8996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Vari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109F6CA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Lab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4D8CD4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206295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arameter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729F21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tandard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4FAD40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B6382F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r &gt; |t|</w:t>
            </w:r>
          </w:p>
        </w:tc>
      </w:tr>
      <w:tr w:rsidR="006B7F94" w:rsidRPr="008B720F" w14:paraId="0027444A" w14:textId="77777777" w:rsidTr="006B7F9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13D811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54C596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2CFB4A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B0F9A8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1.242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668F94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637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9EE9AB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1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773B36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515</w:t>
            </w:r>
          </w:p>
        </w:tc>
      </w:tr>
      <w:tr w:rsidR="006B7F94" w:rsidRPr="008B720F" w14:paraId="408AD2B5" w14:textId="77777777" w:rsidTr="006B7F9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736ACD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childrenha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D522D9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Predicted Value of 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A6C81B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F579584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1.086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0FBD65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609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CE1C0BB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bookmarkStart w:id="15" w:name="_Hlk65496895"/>
            <w:r w:rsidRPr="008B720F">
              <w:rPr>
                <w:rFonts w:eastAsia="Times New Roman" w:cstheme="minorHAnsi"/>
                <w:sz w:val="24"/>
                <w:szCs w:val="24"/>
              </w:rPr>
              <w:t>-1.78</w:t>
            </w:r>
            <w:bookmarkEnd w:id="15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BAB9549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749</w:t>
            </w:r>
          </w:p>
        </w:tc>
      </w:tr>
      <w:tr w:rsidR="006B7F94" w:rsidRPr="008B720F" w14:paraId="51E05F8F" w14:textId="77777777" w:rsidTr="006B7F9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C244A5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FD02E15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84A1B0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3BB068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142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EB6CF5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12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1BFD17D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1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D48432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6B7F94" w:rsidRPr="008B720F" w14:paraId="0E4AB24A" w14:textId="77777777" w:rsidTr="006B7F9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BED248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everma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E95EC1F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everma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90448B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1A255D3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707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C34484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8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282CA8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8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46056A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6B7F94" w:rsidRPr="008B720F" w14:paraId="280E0B78" w14:textId="77777777" w:rsidTr="006B7F9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A6813F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urb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8B928DA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urb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60FA4D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D6F4446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155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9B0546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78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6263217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1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5C3FF3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481</w:t>
            </w:r>
          </w:p>
        </w:tc>
      </w:tr>
      <w:tr w:rsidR="006B7F94" w:rsidRPr="008B720F" w14:paraId="475BE250" w14:textId="77777777" w:rsidTr="006B7F9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DDACB4B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electr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B5DEC8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electr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304CAA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8F9DD76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234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B1F18D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113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98C8776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2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F35A084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396</w:t>
            </w:r>
          </w:p>
        </w:tc>
      </w:tr>
      <w:tr w:rsidR="006B7F94" w:rsidRPr="008B720F" w14:paraId="47632E46" w14:textId="77777777" w:rsidTr="006B7F94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B05E25E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t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C9F8AE" w14:textId="77777777" w:rsidR="006B7F94" w:rsidRPr="008B720F" w:rsidRDefault="006B7F94" w:rsidP="006B7F94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t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55FE75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40FA0C7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160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97B6B4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179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548EB03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96CA0D7" w14:textId="77777777" w:rsidR="006B7F94" w:rsidRPr="008B720F" w:rsidRDefault="006B7F94" w:rsidP="006B7F94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3715</w:t>
            </w:r>
          </w:p>
        </w:tc>
      </w:tr>
    </w:tbl>
    <w:p w14:paraId="5EEBAFE4" w14:textId="77777777" w:rsidR="00D748B5" w:rsidRPr="008B720F" w:rsidRDefault="00D748B5" w:rsidP="00D748B5">
      <w:pPr>
        <w:rPr>
          <w:rFonts w:eastAsiaTheme="minorEastAsia" w:cstheme="minorHAnsi"/>
          <w:sz w:val="24"/>
          <w:szCs w:val="24"/>
        </w:rPr>
      </w:pPr>
    </w:p>
    <w:p w14:paraId="6A5AF1F8" w14:textId="2039EBBB" w:rsidR="00D748B5" w:rsidRPr="008B720F" w:rsidRDefault="009C5938" w:rsidP="00D748B5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>4.5</w:t>
      </w:r>
      <w:r w:rsidR="00D748B5" w:rsidRPr="008B720F">
        <w:rPr>
          <w:rFonts w:eastAsiaTheme="minorEastAsia" w:cstheme="minorHAnsi"/>
          <w:sz w:val="24"/>
          <w:szCs w:val="24"/>
        </w:rPr>
        <w:t xml:space="preserve">. Interpret the coefficient corresponding </w:t>
      </w:r>
      <w:r w:rsidR="00481C09" w:rsidRPr="008B720F">
        <w:rPr>
          <w:rFonts w:eastAsiaTheme="minorEastAsia" w:cstheme="minorHAnsi"/>
          <w:sz w:val="24"/>
          <w:szCs w:val="24"/>
        </w:rPr>
        <w:t xml:space="preserve">to </w:t>
      </w:r>
      <w:r w:rsidR="00D748B5" w:rsidRPr="008B720F">
        <w:rPr>
          <w:rFonts w:eastAsiaTheme="minorEastAsia" w:cstheme="minorHAnsi"/>
          <w:sz w:val="24"/>
          <w:szCs w:val="24"/>
        </w:rPr>
        <w:t xml:space="preserve">education and estimated in </w:t>
      </w:r>
      <w:r w:rsidR="009579F4" w:rsidRPr="008B720F">
        <w:rPr>
          <w:rFonts w:eastAsiaTheme="minorEastAsia" w:cstheme="minorHAnsi"/>
          <w:sz w:val="24"/>
          <w:szCs w:val="24"/>
        </w:rPr>
        <w:t>4.</w:t>
      </w:r>
      <w:r w:rsidRPr="008B720F">
        <w:rPr>
          <w:rFonts w:eastAsiaTheme="minorEastAsia" w:cstheme="minorHAnsi"/>
          <w:sz w:val="24"/>
          <w:szCs w:val="24"/>
        </w:rPr>
        <w:t>4</w:t>
      </w:r>
      <w:r w:rsidR="009579F4" w:rsidRPr="008B720F">
        <w:rPr>
          <w:rFonts w:eastAsiaTheme="minorEastAsia" w:cstheme="minorHAnsi"/>
          <w:sz w:val="24"/>
          <w:szCs w:val="24"/>
        </w:rPr>
        <w:t xml:space="preserve">. </w:t>
      </w:r>
      <w:r w:rsidR="00D748B5" w:rsidRPr="008B720F">
        <w:rPr>
          <w:rFonts w:eastAsiaTheme="minorEastAsia" w:cstheme="minorHAnsi"/>
          <w:sz w:val="24"/>
          <w:szCs w:val="24"/>
        </w:rPr>
        <w:t xml:space="preserve"> </w:t>
      </w:r>
    </w:p>
    <w:p w14:paraId="5E75233C" w14:textId="0DFB2654" w:rsidR="00D748B5" w:rsidRPr="008B720F" w:rsidRDefault="0036531A" w:rsidP="00D748B5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 xml:space="preserve">When a woman </w:t>
      </w:r>
      <w:r w:rsidR="00FC6DB4" w:rsidRPr="008B720F">
        <w:rPr>
          <w:rFonts w:eastAsiaTheme="minorEastAsia" w:cstheme="minorHAnsi"/>
          <w:sz w:val="24"/>
          <w:szCs w:val="24"/>
        </w:rPr>
        <w:t>is born within the first half of the year</w:t>
      </w:r>
      <w:r w:rsidRPr="008B720F">
        <w:rPr>
          <w:rFonts w:eastAsiaTheme="minorEastAsia" w:cstheme="minorHAnsi"/>
          <w:sz w:val="24"/>
          <w:szCs w:val="24"/>
        </w:rPr>
        <w:t>, then</w:t>
      </w:r>
      <w:r w:rsidR="00B84584" w:rsidRPr="008B720F">
        <w:rPr>
          <w:rFonts w:eastAsiaTheme="minorEastAsia" w:cstheme="minorHAnsi"/>
          <w:sz w:val="24"/>
          <w:szCs w:val="24"/>
        </w:rPr>
        <w:t xml:space="preserve"> we expect,</w:t>
      </w:r>
      <w:r w:rsidRPr="008B720F">
        <w:rPr>
          <w:rFonts w:eastAsiaTheme="minorEastAsia" w:cstheme="minorHAnsi"/>
          <w:sz w:val="24"/>
          <w:szCs w:val="24"/>
        </w:rPr>
        <w:t xml:space="preserve"> </w:t>
      </w:r>
      <w:r w:rsidR="00B84584" w:rsidRPr="008B720F">
        <w:rPr>
          <w:rFonts w:eastAsiaTheme="minorEastAsia" w:cstheme="minorHAnsi"/>
          <w:sz w:val="24"/>
          <w:szCs w:val="24"/>
        </w:rPr>
        <w:t>on average, her to have 1.08639 fewer children, ceteris paribus.</w:t>
      </w:r>
    </w:p>
    <w:p w14:paraId="2637566F" w14:textId="543DE9C5" w:rsidR="00D73BCE" w:rsidRPr="008B720F" w:rsidRDefault="00D73BCE" w:rsidP="00D73BCE">
      <w:pPr>
        <w:rPr>
          <w:rFonts w:cstheme="minorHAnsi"/>
          <w:sz w:val="24"/>
          <w:szCs w:val="24"/>
          <w:shd w:val="clear" w:color="auto" w:fill="FFFFFF"/>
        </w:rPr>
      </w:pPr>
      <w:r w:rsidRPr="008B720F">
        <w:rPr>
          <w:rFonts w:eastAsiaTheme="minorEastAsia" w:cstheme="minorHAnsi"/>
          <w:sz w:val="24"/>
          <w:szCs w:val="24"/>
        </w:rPr>
        <w:t>4.</w:t>
      </w:r>
      <w:r w:rsidR="009C5938" w:rsidRPr="008B720F">
        <w:rPr>
          <w:rFonts w:eastAsiaTheme="minorEastAsia" w:cstheme="minorHAnsi"/>
          <w:sz w:val="24"/>
          <w:szCs w:val="24"/>
        </w:rPr>
        <w:t>6</w:t>
      </w:r>
      <w:r w:rsidRPr="008B720F">
        <w:rPr>
          <w:rFonts w:eastAsiaTheme="minorEastAsia" w:cstheme="minorHAnsi"/>
          <w:sz w:val="24"/>
          <w:szCs w:val="24"/>
        </w:rPr>
        <w:t xml:space="preserve">. Use a </w:t>
      </w:r>
      <w:r w:rsidR="00481C09" w:rsidRPr="008B720F">
        <w:rPr>
          <w:rFonts w:eastAsiaTheme="minorEastAsia" w:cstheme="minorHAnsi"/>
          <w:sz w:val="24"/>
          <w:szCs w:val="24"/>
        </w:rPr>
        <w:t xml:space="preserve">simple </w:t>
      </w:r>
      <w:r w:rsidRPr="008B720F">
        <w:rPr>
          <w:rFonts w:eastAsiaTheme="minorEastAsia" w:cstheme="minorHAnsi"/>
          <w:sz w:val="24"/>
          <w:szCs w:val="24"/>
        </w:rPr>
        <w:t>control function approach with “</w:t>
      </w:r>
      <w:r w:rsidRPr="008B720F">
        <w:rPr>
          <w:rFonts w:cstheme="minorHAnsi"/>
          <w:sz w:val="24"/>
          <w:szCs w:val="24"/>
          <w:shd w:val="clear" w:color="auto" w:fill="FFFFFF"/>
        </w:rPr>
        <w:t xml:space="preserve">frsthalf” as an instrument for treatment effect. </w:t>
      </w:r>
    </w:p>
    <w:p w14:paraId="4AFBB902" w14:textId="35F556EC" w:rsidR="00481C09" w:rsidRPr="008B720F" w:rsidRDefault="00D73BCE" w:rsidP="00481C09">
      <w:pPr>
        <w:rPr>
          <w:rFonts w:eastAsiaTheme="minorEastAsia" w:cstheme="minorHAnsi"/>
          <w:sz w:val="24"/>
          <w:szCs w:val="24"/>
        </w:rPr>
      </w:pPr>
      <w:r w:rsidRPr="008B720F">
        <w:rPr>
          <w:rFonts w:cstheme="minorHAnsi"/>
          <w:sz w:val="24"/>
          <w:szCs w:val="24"/>
          <w:shd w:val="clear" w:color="auto" w:fill="FFFFFF"/>
        </w:rPr>
        <w:tab/>
        <w:t>-</w:t>
      </w:r>
      <w:r w:rsidR="00481C09" w:rsidRPr="008B720F">
        <w:rPr>
          <w:rFonts w:eastAsiaTheme="minorEastAsia" w:cstheme="minorHAnsi"/>
          <w:sz w:val="24"/>
          <w:szCs w:val="24"/>
        </w:rPr>
        <w:t xml:space="preserve"> Express mathematically the regression model to be estimated</w:t>
      </w:r>
    </w:p>
    <w:p w14:paraId="0E069459" w14:textId="425B3D02" w:rsidR="00D73BCE" w:rsidRPr="008B720F" w:rsidRDefault="00692C86" w:rsidP="00D73BCE">
      <w:pPr>
        <w:ind w:firstLine="720"/>
        <w:rPr>
          <w:rFonts w:eastAsiaTheme="minorEastAsia" w:cstheme="minorHAnsi"/>
          <w:sz w:val="24"/>
          <w:szCs w:val="24"/>
          <w:shd w:val="clear" w:color="auto" w:fill="FFFFFF"/>
        </w:rPr>
      </w:pPr>
      <m:oMathPara>
        <m:oMath>
          <m:acc>
            <m:accPr>
              <m:ctrlPr>
                <w:rPr>
                  <w:rFonts w:ascii="Cambria Math" w:hAnsi="Cambria Math" w:cstheme="minorHAnsi"/>
                  <w:sz w:val="24"/>
                  <w:szCs w:val="24"/>
                  <w:shd w:val="clear" w:color="auto" w:fill="FFFFFF"/>
                </w:rPr>
              </m:ctrlPr>
            </m:accPr>
            <m:e>
              <m:r>
                <w:rPr>
                  <w:rFonts w:ascii="Cambria Math" w:hAnsi="Cambria Math" w:cstheme="minorHAnsi"/>
                  <w:sz w:val="24"/>
                  <w:szCs w:val="24"/>
                  <w:shd w:val="clear" w:color="auto" w:fill="FFFFFF"/>
                </w:rPr>
                <m:t>y</m:t>
              </m:r>
            </m:e>
          </m:acc>
          <m:r>
            <w:rPr>
              <w:rFonts w:ascii="Cambria Math" w:hAnsi="Cambria Math" w:cstheme="minorHAnsi"/>
              <w:sz w:val="24"/>
              <w:szCs w:val="24"/>
              <w:shd w:val="clear" w:color="auto" w:fill="FFFFFF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  <w:shd w:val="clear" w:color="auto" w:fill="FFFFFF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theme="minorHAnsi"/>
              <w:sz w:val="24"/>
              <w:szCs w:val="24"/>
              <w:shd w:val="clear" w:color="auto" w:fill="FFFFFF"/>
            </w:rPr>
            <m:t>β</m:t>
          </m:r>
          <m:r>
            <w:rPr>
              <w:rFonts w:ascii="Cambria Math" w:hAnsi="Cambria Math" w:cstheme="minorHAnsi"/>
              <w:sz w:val="24"/>
              <w:szCs w:val="24"/>
              <w:shd w:val="clear" w:color="auto" w:fill="FFFFFF"/>
            </w:rPr>
            <m:t>+</m:t>
          </m:r>
          <m:sSub>
            <m:sSubPr>
              <m:ctrlPr>
                <w:rPr>
                  <w:rFonts w:ascii="Cambria Math" w:hAnsi="Cambria Math" w:cstheme="minorHAnsi"/>
                  <w:i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  <w:shd w:val="clear" w:color="auto" w:fill="FFFFFF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theme="minorHAnsi"/>
              <w:sz w:val="24"/>
              <w:szCs w:val="24"/>
              <w:shd w:val="clear" w:color="auto" w:fill="FFFFFF"/>
            </w:rPr>
            <m:t>λ</m:t>
          </m:r>
          <m:r>
            <w:rPr>
              <w:rFonts w:ascii="Cambria Math" w:hAnsi="Cambria Math" w:cstheme="minorHAnsi"/>
              <w:sz w:val="24"/>
              <w:szCs w:val="24"/>
              <w:shd w:val="clear" w:color="auto" w:fill="FFFFFF"/>
            </w:rPr>
            <m:t>+</m:t>
          </m:r>
          <m:r>
            <m:rPr>
              <m:sty m:val="p"/>
            </m:rPr>
            <w:rPr>
              <w:rFonts w:ascii="Cambria Math" w:hAnsi="Cambria Math" w:cstheme="minorHAnsi"/>
              <w:sz w:val="24"/>
              <w:szCs w:val="24"/>
              <w:shd w:val="clear" w:color="auto" w:fill="FFFFFF"/>
            </w:rPr>
            <m:t>ρμ</m:t>
          </m:r>
          <m:r>
            <w:rPr>
              <w:rFonts w:ascii="Cambria Math" w:hAnsi="Cambria Math" w:cstheme="minorHAnsi"/>
              <w:sz w:val="24"/>
              <w:szCs w:val="24"/>
              <w:shd w:val="clear" w:color="auto" w:fill="FFFFFF"/>
            </w:rPr>
            <m:t>+</m:t>
          </m:r>
          <m:r>
            <w:rPr>
              <w:rFonts w:ascii="Cambria Math" w:eastAsiaTheme="minorEastAsia" w:hAnsi="Cambria Math" w:cstheme="minorHAnsi"/>
              <w:sz w:val="24"/>
              <w:szCs w:val="24"/>
              <w:shd w:val="clear" w:color="auto" w:fill="FFFFFF"/>
            </w:rPr>
            <m:t>w</m:t>
          </m:r>
        </m:oMath>
      </m:oMathPara>
    </w:p>
    <w:p w14:paraId="565C7695" w14:textId="065E545B" w:rsidR="00481C09" w:rsidRPr="008B720F" w:rsidRDefault="00692C86" w:rsidP="007804DC">
      <w:pPr>
        <w:ind w:firstLine="720"/>
        <w:rPr>
          <w:rFonts w:eastAsiaTheme="minorEastAsia" w:cstheme="minorHAnsi"/>
          <w:sz w:val="24"/>
          <w:szCs w:val="24"/>
          <w:shd w:val="clear" w:color="auto" w:fill="FFFFFF"/>
        </w:rPr>
      </w:pPr>
      <m:oMathPara>
        <m:oMath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  <w:shd w:val="clear" w:color="auto" w:fill="FFFFFF"/>
                </w:rPr>
              </m:ctrlPr>
            </m:acc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  <w:shd w:val="clear" w:color="auto" w:fill="FFFFFF"/>
                </w:rPr>
                <m:t>y</m:t>
              </m:r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  <w:shd w:val="clear" w:color="auto" w:fill="FFFFFF"/>
            </w:rPr>
            <m:t>=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  <w:shd w:val="clear" w:color="auto" w:fill="FFFFFF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  <m:t>0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  <w:shd w:val="clear" w:color="auto" w:fill="FFFFFF"/>
            </w:rPr>
            <m:t>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  <w:shd w:val="clear" w:color="auto" w:fill="FFFFFF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  <m:t>1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  <w:shd w:val="clear" w:color="auto" w:fill="FFFFFF"/>
            </w:rPr>
            <m:t>frsthalf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  <w:shd w:val="clear" w:color="auto" w:fill="FFFFFF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  <m:t>2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  <w:shd w:val="clear" w:color="auto" w:fill="FFFFFF"/>
            </w:rPr>
            <m:t>age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  <w:shd w:val="clear" w:color="auto" w:fill="FFFFFF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  <m:t>3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  <w:shd w:val="clear" w:color="auto" w:fill="FFFFFF"/>
            </w:rPr>
            <m:t>evermarr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  <w:shd w:val="clear" w:color="auto" w:fill="FFFFFF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  <m:t>4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  <w:shd w:val="clear" w:color="auto" w:fill="FFFFFF"/>
            </w:rPr>
            <m:t>urban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  <w:shd w:val="clear" w:color="auto" w:fill="FFFFFF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  <m:t>5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  <w:shd w:val="clear" w:color="auto" w:fill="FFFFFF"/>
            </w:rPr>
            <m:t>electric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  <w:shd w:val="clear" w:color="auto" w:fill="FFFFFF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  <m:t>6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  <w:shd w:val="clear" w:color="auto" w:fill="FFFFFF"/>
            </w:rPr>
            <m:t>tv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  <w:shd w:val="clear" w:color="auto" w:fill="FFFFFF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shd w:val="clear" w:color="auto" w:fill="FFFFFF"/>
                    </w:rPr>
                    <m:t>7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  <w:shd w:val="clear" w:color="auto" w:fill="FFFFFF"/>
            </w:rPr>
            <m:t>ehat</m:t>
          </m:r>
        </m:oMath>
      </m:oMathPara>
    </w:p>
    <w:p w14:paraId="695CFE5F" w14:textId="47020273" w:rsidR="00D73BCE" w:rsidRPr="008B720F" w:rsidRDefault="00D73BCE" w:rsidP="00D73BCE">
      <w:pPr>
        <w:ind w:firstLine="720"/>
        <w:rPr>
          <w:rFonts w:cstheme="minorHAnsi"/>
          <w:sz w:val="24"/>
          <w:szCs w:val="24"/>
          <w:shd w:val="clear" w:color="auto" w:fill="FFFFFF"/>
        </w:rPr>
      </w:pPr>
      <w:r w:rsidRPr="008B720F">
        <w:rPr>
          <w:rFonts w:cstheme="minorHAnsi"/>
          <w:sz w:val="24"/>
          <w:szCs w:val="24"/>
          <w:shd w:val="clear" w:color="auto" w:fill="FFFFFF"/>
        </w:rPr>
        <w:t xml:space="preserve">-Report the control function estimation results </w:t>
      </w:r>
    </w:p>
    <w:tbl>
      <w:tblPr>
        <w:tblW w:w="5000" w:type="pct"/>
        <w:tblCellSpacing w:w="7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Layout"/>
      </w:tblPr>
      <w:tblGrid>
        <w:gridCol w:w="9354"/>
      </w:tblGrid>
      <w:tr w:rsidR="00E41079" w:rsidRPr="008B720F" w14:paraId="51F55AFD" w14:textId="77777777" w:rsidTr="00E41079">
        <w:trPr>
          <w:tblCellSpacing w:w="7" w:type="dxa"/>
        </w:trPr>
        <w:tc>
          <w:tcPr>
            <w:tcW w:w="0" w:type="auto"/>
            <w:shd w:val="clear" w:color="auto" w:fill="FAFBFE"/>
            <w:hideMark/>
          </w:tcPr>
          <w:p w14:paraId="20B81B20" w14:textId="77777777" w:rsidR="00E41079" w:rsidRPr="008B720F" w:rsidRDefault="00E41079" w:rsidP="00E4107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color w:val="000000"/>
                <w:sz w:val="24"/>
                <w:szCs w:val="24"/>
              </w:rPr>
              <w:t>The SAS System</w:t>
            </w:r>
          </w:p>
        </w:tc>
      </w:tr>
    </w:tbl>
    <w:p w14:paraId="4CB076DF" w14:textId="77777777" w:rsidR="00E41079" w:rsidRPr="008B720F" w:rsidRDefault="00E41079" w:rsidP="00E41079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28CD367C" w14:textId="77777777" w:rsidR="00E41079" w:rsidRPr="008B720F" w:rsidRDefault="00E41079" w:rsidP="00E41079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t>The REG Procedure</w:t>
      </w:r>
    </w:p>
    <w:p w14:paraId="63AFF4FB" w14:textId="77777777" w:rsidR="00E41079" w:rsidRPr="008B720F" w:rsidRDefault="00E41079" w:rsidP="00E41079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t>Model: MODEL1</w:t>
      </w:r>
    </w:p>
    <w:p w14:paraId="70563B64" w14:textId="77777777" w:rsidR="00E41079" w:rsidRPr="008B720F" w:rsidRDefault="00E41079" w:rsidP="00E41079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t>Dependent Variable: children children</w:t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Number of Observations"/>
      </w:tblPr>
      <w:tblGrid>
        <w:gridCol w:w="4641"/>
        <w:gridCol w:w="637"/>
      </w:tblGrid>
      <w:tr w:rsidR="00E41079" w:rsidRPr="008B720F" w14:paraId="6BB78A0D" w14:textId="77777777" w:rsidTr="00E4107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314EFC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Number of Observations Re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AFE37F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61</w:t>
            </w:r>
          </w:p>
        </w:tc>
      </w:tr>
      <w:tr w:rsidR="00E41079" w:rsidRPr="008B720F" w14:paraId="09243107" w14:textId="77777777" w:rsidTr="00E4107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B380BEE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Number of Observations Us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2EA95D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58</w:t>
            </w:r>
          </w:p>
        </w:tc>
      </w:tr>
      <w:tr w:rsidR="00E41079" w:rsidRPr="008B720F" w14:paraId="1FB92B37" w14:textId="77777777" w:rsidTr="00E4107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797DA8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Number of Observations with Missing Valu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D684FF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3</w:t>
            </w:r>
          </w:p>
        </w:tc>
      </w:tr>
    </w:tbl>
    <w:p w14:paraId="1DBBAB22" w14:textId="77777777" w:rsidR="00E41079" w:rsidRPr="008B720F" w:rsidRDefault="00E41079" w:rsidP="00E41079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16" w:name="IDX78"/>
      <w:bookmarkEnd w:id="16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Analysis of Variance"/>
      </w:tblPr>
      <w:tblGrid>
        <w:gridCol w:w="1694"/>
        <w:gridCol w:w="637"/>
        <w:gridCol w:w="1306"/>
        <w:gridCol w:w="1306"/>
        <w:gridCol w:w="884"/>
        <w:gridCol w:w="817"/>
      </w:tblGrid>
      <w:tr w:rsidR="00E41079" w:rsidRPr="008B720F" w14:paraId="11F59AD1" w14:textId="77777777" w:rsidTr="00E41079">
        <w:trPr>
          <w:tblHeader/>
          <w:jc w:val="center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14:paraId="43A0FC23" w14:textId="77777777" w:rsidR="00E41079" w:rsidRPr="008B720F" w:rsidRDefault="00E41079" w:rsidP="00E4107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lastRenderedPageBreak/>
              <w:t>Analysis of Variance</w:t>
            </w:r>
          </w:p>
        </w:tc>
      </w:tr>
      <w:tr w:rsidR="00E41079" w:rsidRPr="008B720F" w14:paraId="07E8AF0E" w14:textId="77777777" w:rsidTr="00E41079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40FE13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our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5FD094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D1A804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um of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276AA8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ean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5339AA2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F 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BFE609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r &gt; F</w:t>
            </w:r>
          </w:p>
        </w:tc>
      </w:tr>
      <w:tr w:rsidR="00E41079" w:rsidRPr="008B720F" w14:paraId="33DDDE3C" w14:textId="77777777" w:rsidTr="00E4107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906004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od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1C02836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D36048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25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217AA1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787.580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6A4F79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864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77BEC1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E41079" w:rsidRPr="008B720F" w14:paraId="260305A9" w14:textId="77777777" w:rsidTr="00E4107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A381C1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B5C0C6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B148D7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8996.966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4442EF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.068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C8BB11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BD58C3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  <w:tr w:rsidR="00E41079" w:rsidRPr="008B720F" w14:paraId="7BADCE08" w14:textId="77777777" w:rsidTr="00E4107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FCEF8C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Corrected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7EAED0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05636B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15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C3AB1B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87FD3B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70A92C8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</w:tbl>
    <w:p w14:paraId="55C5FEC4" w14:textId="77777777" w:rsidR="00E41079" w:rsidRPr="008B720F" w:rsidRDefault="00E41079" w:rsidP="00E41079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17" w:name="IDX79"/>
      <w:bookmarkEnd w:id="17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Fit Statistics"/>
      </w:tblPr>
      <w:tblGrid>
        <w:gridCol w:w="1895"/>
        <w:gridCol w:w="1063"/>
        <w:gridCol w:w="1055"/>
        <w:gridCol w:w="819"/>
      </w:tblGrid>
      <w:tr w:rsidR="00E41079" w:rsidRPr="008B720F" w14:paraId="00EBBA36" w14:textId="77777777" w:rsidTr="00E4107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7CB9AC4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Root M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FD2AD1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.438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360770F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R-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C439D7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5817</w:t>
            </w:r>
          </w:p>
        </w:tc>
      </w:tr>
      <w:tr w:rsidR="00E41079" w:rsidRPr="008B720F" w14:paraId="38F28A01" w14:textId="77777777" w:rsidTr="00E4107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E535992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Dependent Me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EA01979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.267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FDF779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Adj R-Sq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0B9F7E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5811</w:t>
            </w:r>
          </w:p>
        </w:tc>
      </w:tr>
      <w:tr w:rsidR="00E41079" w:rsidRPr="008B720F" w14:paraId="13443222" w14:textId="77777777" w:rsidTr="00E4107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A50B0D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Coeff V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A5BE87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63.422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28AFB7D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DEB7F5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</w:tr>
    </w:tbl>
    <w:p w14:paraId="3A440D35" w14:textId="77777777" w:rsidR="00E41079" w:rsidRPr="008B720F" w:rsidRDefault="00E41079" w:rsidP="00E41079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18" w:name="IDX80"/>
      <w:bookmarkEnd w:id="18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Reg: Parameter Estimates"/>
      </w:tblPr>
      <w:tblGrid>
        <w:gridCol w:w="1075"/>
        <w:gridCol w:w="1055"/>
        <w:gridCol w:w="412"/>
        <w:gridCol w:w="1206"/>
        <w:gridCol w:w="1056"/>
        <w:gridCol w:w="857"/>
        <w:gridCol w:w="903"/>
      </w:tblGrid>
      <w:tr w:rsidR="00E41079" w:rsidRPr="008B720F" w14:paraId="34AB2237" w14:textId="77777777" w:rsidTr="00E41079">
        <w:trPr>
          <w:tblHeader/>
          <w:jc w:val="center"/>
        </w:trPr>
        <w:tc>
          <w:tcPr>
            <w:tcW w:w="0" w:type="auto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14:paraId="5FBB6F56" w14:textId="77777777" w:rsidR="00E41079" w:rsidRPr="008B720F" w:rsidRDefault="00E41079" w:rsidP="00E4107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arameter Estimates</w:t>
            </w:r>
          </w:p>
        </w:tc>
      </w:tr>
      <w:tr w:rsidR="00E41079" w:rsidRPr="008B720F" w14:paraId="0D52B494" w14:textId="77777777" w:rsidTr="00E41079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44C6802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Varia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3EC7E8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Lab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D87C514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A07A24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arameter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7A83CD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tandard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1F4FAD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2407198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r &gt; |t|</w:t>
            </w:r>
          </w:p>
        </w:tc>
      </w:tr>
      <w:tr w:rsidR="00E41079" w:rsidRPr="008B720F" w14:paraId="379D23D7" w14:textId="77777777" w:rsidTr="00E4107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E65BDF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5F4623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A129B88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6E5A31F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1.242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AFB9B3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633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73CEE9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1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7D5940A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500</w:t>
            </w:r>
          </w:p>
        </w:tc>
      </w:tr>
      <w:tr w:rsidR="00E41079" w:rsidRPr="008B720F" w14:paraId="7C4289B4" w14:textId="77777777" w:rsidTr="00E4107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274D1A3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9B2E95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56F833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57C8FEC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1.086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AA30F2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605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A247015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1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2ECA9FF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730</w:t>
            </w:r>
          </w:p>
        </w:tc>
      </w:tr>
      <w:tr w:rsidR="00E41079" w:rsidRPr="008B720F" w14:paraId="3C814083" w14:textId="77777777" w:rsidTr="00E4107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A9B827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D0A6A16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394B77E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B502D06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142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DDC0742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12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0F6524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1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A7DACA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E41079" w:rsidRPr="008B720F" w14:paraId="096F7BAD" w14:textId="77777777" w:rsidTr="00E4107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94C638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everma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7852A02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everma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AA97C7F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19F205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707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669A81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79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C424E41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8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6C11C83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E41079" w:rsidRPr="008B720F" w14:paraId="05D9A6AD" w14:textId="77777777" w:rsidTr="00E4107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E84429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urb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8BA818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urb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BC7A55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ADF203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155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2A1C7B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78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C9367C9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1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016057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466</w:t>
            </w:r>
          </w:p>
        </w:tc>
      </w:tr>
      <w:tr w:rsidR="00E41079" w:rsidRPr="008B720F" w14:paraId="0E302CC2" w14:textId="77777777" w:rsidTr="00E4107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DBEFC0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electr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589555E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electr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09CCEF8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ABCAF12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234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954178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113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FFD8310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2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9A0149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383</w:t>
            </w:r>
          </w:p>
        </w:tc>
      </w:tr>
      <w:tr w:rsidR="00E41079" w:rsidRPr="008B720F" w14:paraId="73B573A6" w14:textId="77777777" w:rsidTr="00E4107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931BCDB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t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427081C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t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86ED8E3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F835794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160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CC39DCF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178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789EE42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1862E92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3684</w:t>
            </w:r>
          </w:p>
        </w:tc>
      </w:tr>
      <w:tr w:rsidR="00E41079" w:rsidRPr="008B720F" w14:paraId="481F909A" w14:textId="77777777" w:rsidTr="00E41079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2294A1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ehat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AC9891" w14:textId="77777777" w:rsidR="00E41079" w:rsidRPr="008B720F" w:rsidRDefault="00E41079" w:rsidP="00E4107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Residu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865AF5E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00587EF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704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F3CAD0D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607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5C77B4E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0D21FEC" w14:textId="77777777" w:rsidR="00E41079" w:rsidRPr="008B720F" w:rsidRDefault="00E41079" w:rsidP="00E41079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2465</w:t>
            </w:r>
          </w:p>
        </w:tc>
      </w:tr>
    </w:tbl>
    <w:p w14:paraId="6AA18756" w14:textId="77777777" w:rsidR="00D73BCE" w:rsidRPr="008B720F" w:rsidRDefault="00D73BCE" w:rsidP="00E41079">
      <w:pPr>
        <w:rPr>
          <w:rFonts w:cstheme="minorHAnsi"/>
          <w:sz w:val="24"/>
          <w:szCs w:val="24"/>
          <w:shd w:val="clear" w:color="auto" w:fill="FFFFFF"/>
        </w:rPr>
      </w:pPr>
    </w:p>
    <w:p w14:paraId="574274B9" w14:textId="6DD3A177" w:rsidR="00D73BCE" w:rsidRPr="008B720F" w:rsidRDefault="00D73BCE" w:rsidP="003410D9">
      <w:pPr>
        <w:ind w:firstLine="720"/>
        <w:rPr>
          <w:rFonts w:cstheme="minorHAnsi"/>
          <w:sz w:val="24"/>
          <w:szCs w:val="24"/>
          <w:shd w:val="clear" w:color="auto" w:fill="FFFFFF"/>
        </w:rPr>
      </w:pPr>
      <w:r w:rsidRPr="008B720F">
        <w:rPr>
          <w:rFonts w:cstheme="minorHAnsi"/>
          <w:sz w:val="24"/>
          <w:szCs w:val="24"/>
          <w:shd w:val="clear" w:color="auto" w:fill="FFFFFF"/>
        </w:rPr>
        <w:t xml:space="preserve">-Report the results of a test for endogeneity of education. </w:t>
      </w:r>
    </w:p>
    <w:p w14:paraId="3D18A7B0" w14:textId="77777777" w:rsidR="00CE3197" w:rsidRDefault="00CE3197" w:rsidP="00CE3197">
      <w:r>
        <w:t>H</w:t>
      </w:r>
      <w:r>
        <w:rPr>
          <w:vertAlign w:val="subscript"/>
        </w:rPr>
        <w:t>0</w:t>
      </w:r>
      <w:r>
        <w:t>: rho = 0</w:t>
      </w:r>
    </w:p>
    <w:p w14:paraId="5B754659" w14:textId="0EB1C18A" w:rsidR="00CE3197" w:rsidRPr="00CE3197" w:rsidRDefault="00CE3197" w:rsidP="00CE3197">
      <w:r>
        <w:t>H</w:t>
      </w:r>
      <w:r>
        <w:rPr>
          <w:vertAlign w:val="subscript"/>
        </w:rPr>
        <w:t>A</w:t>
      </w:r>
      <w:r>
        <w:t xml:space="preserve">: rho </w:t>
      </w:r>
      <w:r>
        <w:rPr>
          <w:rFonts w:cstheme="minorHAnsi"/>
        </w:rPr>
        <w:t>≠</w:t>
      </w:r>
      <w:r>
        <w:t xml:space="preserve"> 0</w:t>
      </w:r>
    </w:p>
    <w:p w14:paraId="6AE65474" w14:textId="38882EB9" w:rsidR="00C3285B" w:rsidRPr="008B720F" w:rsidRDefault="00CE3197" w:rsidP="00CE3197">
      <w:pPr>
        <w:rPr>
          <w:rFonts w:cstheme="minorHAnsi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  <w:shd w:val="clear" w:color="auto" w:fill="FFFFFF"/>
        </w:rPr>
        <w:t xml:space="preserve">Since the t-value for rho (in this case, ehat1) is 1.16 and the p-value is 0.2465, this is not significant at a </w:t>
      </w:r>
      <w:r w:rsidRPr="00CE3197">
        <w:rPr>
          <w:rFonts w:cstheme="minorHAnsi"/>
          <w:sz w:val="24"/>
          <w:szCs w:val="24"/>
        </w:rPr>
        <w:t>α</w:t>
      </w:r>
      <w:r w:rsidRPr="00CE3197">
        <w:rPr>
          <w:sz w:val="24"/>
          <w:szCs w:val="24"/>
        </w:rPr>
        <w:t>=0.05 level</w:t>
      </w:r>
      <w:r>
        <w:rPr>
          <w:sz w:val="24"/>
          <w:szCs w:val="24"/>
        </w:rPr>
        <w:t>. Therefore, we fail to reject the null hypothesis and find that there is no evidence of endogeneity</w:t>
      </w:r>
    </w:p>
    <w:p w14:paraId="4B1BB8B8" w14:textId="5E768C50" w:rsidR="009C5938" w:rsidRPr="008B720F" w:rsidRDefault="00D73BCE" w:rsidP="00D73BCE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>4.</w:t>
      </w:r>
      <w:r w:rsidR="009C5938" w:rsidRPr="008B720F">
        <w:rPr>
          <w:rFonts w:eastAsiaTheme="minorEastAsia" w:cstheme="minorHAnsi"/>
          <w:sz w:val="24"/>
          <w:szCs w:val="24"/>
        </w:rPr>
        <w:t>7</w:t>
      </w:r>
      <w:r w:rsidRPr="008B720F">
        <w:rPr>
          <w:rFonts w:eastAsiaTheme="minorEastAsia" w:cstheme="minorHAnsi"/>
          <w:sz w:val="24"/>
          <w:szCs w:val="24"/>
        </w:rPr>
        <w:t>. Compare the coefficient</w:t>
      </w:r>
      <w:r w:rsidR="00481C09" w:rsidRPr="008B720F">
        <w:rPr>
          <w:rFonts w:eastAsiaTheme="minorEastAsia" w:cstheme="minorHAnsi"/>
          <w:sz w:val="24"/>
          <w:szCs w:val="24"/>
        </w:rPr>
        <w:t xml:space="preserve">s and standard errors </w:t>
      </w:r>
      <w:r w:rsidRPr="008B720F">
        <w:rPr>
          <w:rFonts w:eastAsiaTheme="minorEastAsia" w:cstheme="minorHAnsi"/>
          <w:sz w:val="24"/>
          <w:szCs w:val="24"/>
        </w:rPr>
        <w:t xml:space="preserve">corresponding </w:t>
      </w:r>
      <w:r w:rsidR="00481C09" w:rsidRPr="008B720F">
        <w:rPr>
          <w:rFonts w:eastAsiaTheme="minorEastAsia" w:cstheme="minorHAnsi"/>
          <w:sz w:val="24"/>
          <w:szCs w:val="24"/>
        </w:rPr>
        <w:t xml:space="preserve">to </w:t>
      </w:r>
      <w:r w:rsidRPr="008B720F">
        <w:rPr>
          <w:rFonts w:eastAsiaTheme="minorEastAsia" w:cstheme="minorHAnsi"/>
          <w:sz w:val="24"/>
          <w:szCs w:val="24"/>
        </w:rPr>
        <w:t xml:space="preserve">education estimated using </w:t>
      </w:r>
      <w:r w:rsidR="00481C09" w:rsidRPr="008B720F">
        <w:rPr>
          <w:rFonts w:eastAsiaTheme="minorEastAsia" w:cstheme="minorHAnsi"/>
          <w:sz w:val="24"/>
          <w:szCs w:val="24"/>
        </w:rPr>
        <w:t xml:space="preserve">OLS (3.2.), </w:t>
      </w:r>
      <w:r w:rsidRPr="008B720F">
        <w:rPr>
          <w:rFonts w:eastAsiaTheme="minorEastAsia" w:cstheme="minorHAnsi"/>
          <w:sz w:val="24"/>
          <w:szCs w:val="24"/>
        </w:rPr>
        <w:t xml:space="preserve">2SLS </w:t>
      </w:r>
      <w:r w:rsidR="00481C09" w:rsidRPr="008B720F">
        <w:rPr>
          <w:rFonts w:eastAsiaTheme="minorEastAsia" w:cstheme="minorHAnsi"/>
          <w:sz w:val="24"/>
          <w:szCs w:val="24"/>
        </w:rPr>
        <w:t>(4.</w:t>
      </w:r>
      <w:r w:rsidR="009C5938" w:rsidRPr="008B720F">
        <w:rPr>
          <w:rFonts w:eastAsiaTheme="minorEastAsia" w:cstheme="minorHAnsi"/>
          <w:sz w:val="24"/>
          <w:szCs w:val="24"/>
        </w:rPr>
        <w:t>4</w:t>
      </w:r>
      <w:r w:rsidR="00481C09" w:rsidRPr="008B720F">
        <w:rPr>
          <w:rFonts w:eastAsiaTheme="minorEastAsia" w:cstheme="minorHAnsi"/>
          <w:sz w:val="24"/>
          <w:szCs w:val="24"/>
        </w:rPr>
        <w:t xml:space="preserve">) </w:t>
      </w:r>
      <w:r w:rsidRPr="008B720F">
        <w:rPr>
          <w:rFonts w:eastAsiaTheme="minorEastAsia" w:cstheme="minorHAnsi"/>
          <w:sz w:val="24"/>
          <w:szCs w:val="24"/>
        </w:rPr>
        <w:t>and the simple control function approach</w:t>
      </w:r>
      <w:r w:rsidR="00481C09" w:rsidRPr="008B720F">
        <w:rPr>
          <w:rFonts w:eastAsiaTheme="minorEastAsia" w:cstheme="minorHAnsi"/>
          <w:sz w:val="24"/>
          <w:szCs w:val="24"/>
        </w:rPr>
        <w:t xml:space="preserve"> in 4.</w:t>
      </w:r>
      <w:r w:rsidR="009C5938" w:rsidRPr="008B720F">
        <w:rPr>
          <w:rFonts w:eastAsiaTheme="minorEastAsia" w:cstheme="minorHAnsi"/>
          <w:sz w:val="24"/>
          <w:szCs w:val="24"/>
        </w:rPr>
        <w:t>6</w:t>
      </w:r>
      <w:r w:rsidR="00481C09" w:rsidRPr="008B720F">
        <w:rPr>
          <w:rFonts w:eastAsiaTheme="minorEastAsia" w:cstheme="minorHAnsi"/>
          <w:sz w:val="24"/>
          <w:szCs w:val="24"/>
        </w:rPr>
        <w:t>.</w:t>
      </w:r>
      <w:r w:rsidRPr="008B720F">
        <w:rPr>
          <w:rFonts w:eastAsiaTheme="minorEastAsia" w:cstheme="minorHAnsi"/>
          <w:sz w:val="24"/>
          <w:szCs w:val="24"/>
        </w:rPr>
        <w:t xml:space="preserve">   </w:t>
      </w:r>
    </w:p>
    <w:p w14:paraId="161EB8F8" w14:textId="0A0FB213" w:rsidR="00D748B5" w:rsidRPr="008B720F" w:rsidRDefault="00481C09" w:rsidP="00D748B5">
      <w:pPr>
        <w:rPr>
          <w:rFonts w:cstheme="minorHAnsi"/>
          <w:i/>
          <w:sz w:val="24"/>
          <w:szCs w:val="24"/>
        </w:rPr>
      </w:pPr>
      <w:r w:rsidRPr="008B720F">
        <w:rPr>
          <w:rFonts w:cstheme="minorHAnsi"/>
          <w:i/>
          <w:sz w:val="24"/>
          <w:szCs w:val="24"/>
        </w:rPr>
        <w:lastRenderedPageBreak/>
        <w:t>Part 5</w:t>
      </w:r>
      <w:r w:rsidR="00D748B5" w:rsidRPr="008B720F">
        <w:rPr>
          <w:rFonts w:cstheme="minorHAnsi"/>
          <w:i/>
          <w:sz w:val="24"/>
          <w:szCs w:val="24"/>
        </w:rPr>
        <w:t xml:space="preserve">.B. Assuming heterogeneous treatment effects </w:t>
      </w:r>
    </w:p>
    <w:p w14:paraId="33AAAD08" w14:textId="40A42AAB" w:rsidR="00D748B5" w:rsidRPr="008B720F" w:rsidRDefault="00481C09" w:rsidP="00D748B5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>4.</w:t>
      </w:r>
      <w:r w:rsidR="009C5938" w:rsidRPr="008B720F">
        <w:rPr>
          <w:rFonts w:eastAsiaTheme="minorEastAsia" w:cstheme="minorHAnsi"/>
          <w:sz w:val="24"/>
          <w:szCs w:val="24"/>
        </w:rPr>
        <w:t>10</w:t>
      </w:r>
      <w:r w:rsidR="00D748B5" w:rsidRPr="008B720F">
        <w:rPr>
          <w:rFonts w:eastAsiaTheme="minorEastAsia" w:cstheme="minorHAnsi"/>
          <w:sz w:val="24"/>
          <w:szCs w:val="24"/>
        </w:rPr>
        <w:t>. Express mathematically the regression model to be estimated</w:t>
      </w:r>
    </w:p>
    <w:p w14:paraId="5FDD32EF" w14:textId="77777777" w:rsidR="00516EDC" w:rsidRPr="008B720F" w:rsidRDefault="00692C86" w:rsidP="00516EDC">
      <w:pPr>
        <w:rPr>
          <w:rFonts w:eastAsiaTheme="minorEastAsia" w:cstheme="minorHAnsi"/>
          <w:sz w:val="24"/>
          <w:szCs w:val="24"/>
        </w:rPr>
      </w:pPr>
      <m:oMathPara>
        <m:oMath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y</m:t>
              </m:r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=γ+αw+</m:t>
          </m:r>
          <m:sSup>
            <m:sSup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'</m:t>
              </m:r>
            </m:sup>
          </m:sSup>
          <m:sSub>
            <m:sSub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β</m:t>
                  </m:r>
                </m:e>
              </m:acc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e>
            <m:sub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eastAsiaTheme="minorEastAsia" w:hAnsi="Cambria Math" w:cstheme="minorHAnsi"/>
              <w:sz w:val="24"/>
              <w:szCs w:val="24"/>
            </w:rPr>
            <m:t>+w</m:t>
          </m:r>
          <m:sSup>
            <m:sSupPr>
              <m:ctrlPr>
                <w:rPr>
                  <w:rFonts w:ascii="Cambria Math" w:eastAsiaTheme="minorEastAsia" w:hAnsi="Cambria Math" w:cstheme="minorHAnsi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x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</w:rPr>
                        <m:t>x</m:t>
                      </m:r>
                    </m:e>
                  </m:acc>
                </m:e>
              </m:d>
            </m:e>
            <m:sup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Theme="minorEastAsia" w:hAnsi="Cambria Math" w:cstheme="minorHAnsi"/>
              <w:sz w:val="24"/>
              <w:szCs w:val="24"/>
            </w:rPr>
            <m:t>δ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ϵ</m:t>
              </m:r>
            </m:e>
          </m:acc>
        </m:oMath>
      </m:oMathPara>
    </w:p>
    <w:p w14:paraId="5545F669" w14:textId="487D2629" w:rsidR="00942480" w:rsidRPr="008B720F" w:rsidRDefault="00692C86" w:rsidP="00D748B5">
      <w:pPr>
        <w:rPr>
          <w:rFonts w:eastAsiaTheme="minorEastAsia" w:cstheme="minorHAnsi"/>
          <w:sz w:val="24"/>
          <w:szCs w:val="24"/>
        </w:rPr>
      </w:pPr>
      <m:oMathPara>
        <m:oMath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y</m:t>
              </m:r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=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0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1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frsthalf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2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age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3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evermarr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4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urban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5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agedm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6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evermarrdm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7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urbandm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8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electric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9</m:t>
                  </m:r>
                </m:sub>
              </m:sSub>
            </m:e>
          </m:acc>
          <m:r>
            <w:rPr>
              <w:rFonts w:ascii="Cambria Math" w:eastAsiaTheme="minorEastAsia" w:hAnsi="Cambria Math" w:cstheme="minorHAnsi"/>
              <w:sz w:val="24"/>
              <w:szCs w:val="24"/>
            </w:rPr>
            <m:t>tv+</m:t>
          </m:r>
          <m:acc>
            <m:accPr>
              <m:ctrlPr>
                <w:rPr>
                  <w:rFonts w:ascii="Cambria Math" w:eastAsiaTheme="minorEastAsia" w:hAnsi="Cambria Math" w:cstheme="minorHAnsi"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ϵ</m:t>
              </m:r>
            </m:e>
          </m:acc>
        </m:oMath>
      </m:oMathPara>
    </w:p>
    <w:p w14:paraId="73991848" w14:textId="1112F05E" w:rsidR="00D748B5" w:rsidRPr="008B720F" w:rsidRDefault="00481C09" w:rsidP="00D748B5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>4.</w:t>
      </w:r>
      <w:r w:rsidR="009C5938" w:rsidRPr="008B720F">
        <w:rPr>
          <w:rFonts w:eastAsiaTheme="minorEastAsia" w:cstheme="minorHAnsi"/>
          <w:sz w:val="24"/>
          <w:szCs w:val="24"/>
        </w:rPr>
        <w:t>11</w:t>
      </w:r>
      <w:r w:rsidR="00D748B5" w:rsidRPr="008B720F">
        <w:rPr>
          <w:rFonts w:eastAsiaTheme="minorEastAsia" w:cstheme="minorHAnsi"/>
          <w:sz w:val="24"/>
          <w:szCs w:val="24"/>
        </w:rPr>
        <w:t xml:space="preserve">. Estimate and report the regression model based on </w:t>
      </w:r>
      <w:r w:rsidRPr="008B720F">
        <w:rPr>
          <w:rFonts w:eastAsiaTheme="minorEastAsia" w:cstheme="minorHAnsi"/>
          <w:sz w:val="24"/>
          <w:szCs w:val="24"/>
        </w:rPr>
        <w:t>4.</w:t>
      </w:r>
      <w:r w:rsidR="00843883" w:rsidRPr="008B720F">
        <w:rPr>
          <w:rFonts w:eastAsiaTheme="minorEastAsia" w:cstheme="minorHAnsi"/>
          <w:sz w:val="24"/>
          <w:szCs w:val="24"/>
        </w:rPr>
        <w:t>10</w:t>
      </w:r>
      <w:r w:rsidR="009C5938" w:rsidRPr="008B720F">
        <w:rPr>
          <w:rFonts w:eastAsiaTheme="minorEastAsia" w:cstheme="minorHAnsi"/>
          <w:sz w:val="24"/>
          <w:szCs w:val="24"/>
        </w:rPr>
        <w:t xml:space="preserve"> and estimated using 2SLS</w:t>
      </w:r>
      <w:r w:rsidR="00D748B5" w:rsidRPr="008B720F">
        <w:rPr>
          <w:rFonts w:eastAsiaTheme="minorEastAsia" w:cstheme="minorHAnsi"/>
          <w:sz w:val="24"/>
          <w:szCs w:val="24"/>
        </w:rPr>
        <w:t xml:space="preserve">. Use interactions of education and age, education and evermarr, and education and urban.  </w:t>
      </w:r>
    </w:p>
    <w:tbl>
      <w:tblPr>
        <w:tblW w:w="5000" w:type="pct"/>
        <w:tblCellSpacing w:w="7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Page Layout"/>
      </w:tblPr>
      <w:tblGrid>
        <w:gridCol w:w="9354"/>
      </w:tblGrid>
      <w:tr w:rsidR="002B33DA" w:rsidRPr="008B720F" w14:paraId="7F1656A5" w14:textId="77777777" w:rsidTr="002B33DA">
        <w:trPr>
          <w:tblCellSpacing w:w="7" w:type="dxa"/>
        </w:trPr>
        <w:tc>
          <w:tcPr>
            <w:tcW w:w="0" w:type="auto"/>
            <w:shd w:val="clear" w:color="auto" w:fill="FAFBFE"/>
            <w:hideMark/>
          </w:tcPr>
          <w:p w14:paraId="124513D4" w14:textId="77777777" w:rsidR="002B33DA" w:rsidRPr="008B720F" w:rsidRDefault="002B33DA" w:rsidP="002B33D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color w:val="000000"/>
                <w:sz w:val="24"/>
                <w:szCs w:val="24"/>
              </w:rPr>
              <w:t>The SAS System</w:t>
            </w:r>
          </w:p>
        </w:tc>
      </w:tr>
    </w:tbl>
    <w:p w14:paraId="170705B5" w14:textId="77777777" w:rsidR="002B33DA" w:rsidRPr="008B720F" w:rsidRDefault="002B33DA" w:rsidP="002B33DA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</w:p>
    <w:p w14:paraId="0372BDB6" w14:textId="77777777" w:rsidR="002B33DA" w:rsidRPr="008B720F" w:rsidRDefault="002B33DA" w:rsidP="002B33DA">
      <w:pPr>
        <w:spacing w:after="0" w:line="240" w:lineRule="auto"/>
        <w:jc w:val="center"/>
        <w:rPr>
          <w:rFonts w:eastAsia="Times New Roman" w:cstheme="minorHAnsi"/>
          <w:color w:val="000000"/>
          <w:sz w:val="24"/>
          <w:szCs w:val="24"/>
        </w:rPr>
      </w:pPr>
      <w:r w:rsidRPr="008B720F">
        <w:rPr>
          <w:rFonts w:eastAsia="Times New Roman" w:cstheme="minorHAnsi"/>
          <w:color w:val="000000"/>
          <w:sz w:val="24"/>
          <w:szCs w:val="24"/>
        </w:rPr>
        <w:t>The MODEL Procedure</w:t>
      </w:r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Model: Nonlinear 2SLS Summary of Residual Errors"/>
      </w:tblPr>
      <w:tblGrid>
        <w:gridCol w:w="1044"/>
        <w:gridCol w:w="1114"/>
        <w:gridCol w:w="968"/>
        <w:gridCol w:w="941"/>
        <w:gridCol w:w="819"/>
        <w:gridCol w:w="1121"/>
        <w:gridCol w:w="1055"/>
        <w:gridCol w:w="991"/>
        <w:gridCol w:w="944"/>
      </w:tblGrid>
      <w:tr w:rsidR="002B33DA" w:rsidRPr="008B720F" w14:paraId="52A0B106" w14:textId="77777777" w:rsidTr="002B33DA">
        <w:trPr>
          <w:tblHeader/>
          <w:jc w:val="center"/>
        </w:trPr>
        <w:tc>
          <w:tcPr>
            <w:tcW w:w="0" w:type="auto"/>
            <w:gridSpan w:val="9"/>
            <w:tcBorders>
              <w:top w:val="nil"/>
              <w:left w:val="nil"/>
              <w:bottom w:val="nil"/>
              <w:right w:val="nil"/>
            </w:tcBorders>
            <w:hideMark/>
          </w:tcPr>
          <w:p w14:paraId="63E49122" w14:textId="77777777" w:rsidR="002B33DA" w:rsidRPr="008B720F" w:rsidRDefault="002B33DA" w:rsidP="002B33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Nonlinear 2SLS Summary of Residual Errors </w:t>
            </w:r>
          </w:p>
        </w:tc>
      </w:tr>
      <w:tr w:rsidR="002B33DA" w:rsidRPr="008B720F" w14:paraId="4FF67F41" w14:textId="77777777" w:rsidTr="002B33DA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9B40DB1" w14:textId="77777777" w:rsidR="002B33DA" w:rsidRPr="008B720F" w:rsidRDefault="002B33DA" w:rsidP="002B33D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Equ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B7E2954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DF Mod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042FE5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DF Err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5AE1664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29DEEFF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E66FFF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Root M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6636EC9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R-Squ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F9E1D9D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Adj R-Sq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E2EEF8" w14:textId="77777777" w:rsidR="002B33DA" w:rsidRPr="008B720F" w:rsidRDefault="002B33DA" w:rsidP="002B33D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Label</w:t>
            </w:r>
          </w:p>
        </w:tc>
      </w:tr>
      <w:tr w:rsidR="002B33DA" w:rsidRPr="008B720F" w14:paraId="3C9EDA4D" w14:textId="77777777" w:rsidTr="002B33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E7CAE50" w14:textId="77777777" w:rsidR="002B33DA" w:rsidRPr="008B720F" w:rsidRDefault="002B33DA" w:rsidP="002B33D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childr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0381AC3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36793AB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798BF05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0806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E4E9A1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.48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DE36B8E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.57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A1E48E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49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5C9D761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49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B587C20" w14:textId="77777777" w:rsidR="002B33DA" w:rsidRPr="008B720F" w:rsidRDefault="002B33DA" w:rsidP="002B33DA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children</w:t>
            </w:r>
          </w:p>
        </w:tc>
      </w:tr>
    </w:tbl>
    <w:p w14:paraId="35298D6C" w14:textId="77777777" w:rsidR="002B33DA" w:rsidRPr="008B720F" w:rsidRDefault="002B33DA" w:rsidP="002B33DA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19" w:name="IDX47"/>
      <w:bookmarkEnd w:id="19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Model: Nonlinear 2SLS Parameter Estimates"/>
      </w:tblPr>
      <w:tblGrid>
        <w:gridCol w:w="1206"/>
        <w:gridCol w:w="1063"/>
        <w:gridCol w:w="1600"/>
        <w:gridCol w:w="857"/>
        <w:gridCol w:w="903"/>
      </w:tblGrid>
      <w:tr w:rsidR="002B33DA" w:rsidRPr="008B720F" w14:paraId="5E77696E" w14:textId="77777777" w:rsidTr="002B33DA">
        <w:trPr>
          <w:tblHeader/>
          <w:jc w:val="center"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hideMark/>
          </w:tcPr>
          <w:p w14:paraId="16232CB9" w14:textId="77777777" w:rsidR="002B33DA" w:rsidRPr="008B720F" w:rsidRDefault="002B33DA" w:rsidP="002B33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Nonlinear 2SLS Parameter Estimates </w:t>
            </w:r>
          </w:p>
        </w:tc>
      </w:tr>
      <w:tr w:rsidR="002B33DA" w:rsidRPr="008B720F" w14:paraId="6CD1C6A9" w14:textId="77777777" w:rsidTr="002B33DA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61491F4" w14:textId="77777777" w:rsidR="002B33DA" w:rsidRPr="008B720F" w:rsidRDefault="002B33DA" w:rsidP="002B33D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E30142E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583210C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Approx Std E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2979868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CBEBFD2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Approx</w:t>
            </w: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br/>
              <w:t>Pr &gt; |t|</w:t>
            </w:r>
          </w:p>
        </w:tc>
      </w:tr>
      <w:tr w:rsidR="002B33DA" w:rsidRPr="008B720F" w14:paraId="659C46E2" w14:textId="77777777" w:rsidTr="002B33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6BF2679" w14:textId="77777777" w:rsidR="002B33DA" w:rsidRPr="008B720F" w:rsidRDefault="002B33DA" w:rsidP="002B33D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b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E33CB25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3.520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4052675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.25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24A10C14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2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159303C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052</w:t>
            </w:r>
          </w:p>
        </w:tc>
      </w:tr>
      <w:tr w:rsidR="002B33DA" w:rsidRPr="008B720F" w14:paraId="5F2CD57D" w14:textId="77777777" w:rsidTr="002B33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7584B2E" w14:textId="77777777" w:rsidR="002B33DA" w:rsidRPr="008B720F" w:rsidRDefault="002B33DA" w:rsidP="002B33D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b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48FFF2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1.008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88FD7C1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75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154F615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1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715DEA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1835</w:t>
            </w:r>
          </w:p>
        </w:tc>
      </w:tr>
      <w:tr w:rsidR="002B33DA" w:rsidRPr="008B720F" w14:paraId="0472EDCB" w14:textId="77777777" w:rsidTr="002B33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607036F" w14:textId="77777777" w:rsidR="002B33DA" w:rsidRPr="008B720F" w:rsidRDefault="002B33DA" w:rsidP="002B33D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b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61BB029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1934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F41F1E1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3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FE92E8A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5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FAB29E5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&lt;.0001</w:t>
            </w:r>
          </w:p>
        </w:tc>
      </w:tr>
      <w:tr w:rsidR="002B33DA" w:rsidRPr="008B720F" w14:paraId="14331285" w14:textId="77777777" w:rsidTr="002B33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8192FAE" w14:textId="77777777" w:rsidR="002B33DA" w:rsidRPr="008B720F" w:rsidRDefault="002B33DA" w:rsidP="002B33D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b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9470320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.3542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44F9F19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67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D972598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2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8A3C2B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435</w:t>
            </w:r>
          </w:p>
        </w:tc>
      </w:tr>
      <w:tr w:rsidR="002B33DA" w:rsidRPr="008B720F" w14:paraId="24D4A894" w14:textId="77777777" w:rsidTr="002B33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65A2414" w14:textId="77777777" w:rsidR="002B33DA" w:rsidRPr="008B720F" w:rsidRDefault="002B33DA" w:rsidP="002B33D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b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B26C9BD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3677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A163386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64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0C369AE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3BA156C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5709</w:t>
            </w:r>
          </w:p>
        </w:tc>
      </w:tr>
      <w:tr w:rsidR="002B33DA" w:rsidRPr="008B720F" w14:paraId="71072803" w14:textId="77777777" w:rsidTr="002B33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53EF2A" w14:textId="77777777" w:rsidR="002B33DA" w:rsidRPr="008B720F" w:rsidRDefault="002B33DA" w:rsidP="002B33D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b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80AD6FA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113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2E621EC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13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1AFF9D4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7102277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4044</w:t>
            </w:r>
          </w:p>
        </w:tc>
      </w:tr>
      <w:tr w:rsidR="002B33DA" w:rsidRPr="008B720F" w14:paraId="1256622B" w14:textId="77777777" w:rsidTr="002B33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96F3CD" w14:textId="77777777" w:rsidR="002B33DA" w:rsidRPr="008B720F" w:rsidRDefault="002B33DA" w:rsidP="002B33D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b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C13CAED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1856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E5CBC91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28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6BAD1AE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80AD33B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5118</w:t>
            </w:r>
          </w:p>
        </w:tc>
      </w:tr>
      <w:tr w:rsidR="002B33DA" w:rsidRPr="008B720F" w14:paraId="390B9B9F" w14:textId="77777777" w:rsidTr="002B33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700B609" w14:textId="77777777" w:rsidR="002B33DA" w:rsidRPr="008B720F" w:rsidRDefault="002B33DA" w:rsidP="002B33D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b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1542368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12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3DEFFBB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08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7D05968D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1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A6D9575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1339</w:t>
            </w:r>
          </w:p>
        </w:tc>
      </w:tr>
      <w:tr w:rsidR="002B33DA" w:rsidRPr="008B720F" w14:paraId="3BA59C40" w14:textId="77777777" w:rsidTr="002B33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D5DEEBE" w14:textId="77777777" w:rsidR="002B33DA" w:rsidRPr="008B720F" w:rsidRDefault="002B33DA" w:rsidP="002B33D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b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79CA98A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904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0210E05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.25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238519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0B5DB29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4717</w:t>
            </w:r>
          </w:p>
        </w:tc>
      </w:tr>
      <w:tr w:rsidR="002B33DA" w:rsidRPr="008B720F" w14:paraId="6DE65DFF" w14:textId="77777777" w:rsidTr="002B33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5B6825EE" w14:textId="77777777" w:rsidR="002B33DA" w:rsidRPr="008B720F" w:rsidRDefault="002B33DA" w:rsidP="002B33D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b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583FDC4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979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73AB2E07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.11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911BCFB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-0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088B952C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0.3809</w:t>
            </w:r>
          </w:p>
        </w:tc>
      </w:tr>
    </w:tbl>
    <w:p w14:paraId="39B0F580" w14:textId="77777777" w:rsidR="002B33DA" w:rsidRPr="008B720F" w:rsidRDefault="002B33DA" w:rsidP="002B33DA">
      <w:pPr>
        <w:spacing w:after="0" w:line="240" w:lineRule="auto"/>
        <w:rPr>
          <w:rFonts w:eastAsia="Times New Roman" w:cstheme="minorHAnsi"/>
          <w:color w:val="000000"/>
          <w:sz w:val="24"/>
          <w:szCs w:val="24"/>
        </w:rPr>
      </w:pPr>
      <w:bookmarkStart w:id="20" w:name="IDX48"/>
      <w:bookmarkEnd w:id="20"/>
    </w:p>
    <w:tbl>
      <w:tblPr>
        <w:tblW w:w="0" w:type="auto"/>
        <w:jc w:val="center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Model: Estimation Summary Statistics"/>
      </w:tblPr>
      <w:tblGrid>
        <w:gridCol w:w="1532"/>
        <w:gridCol w:w="1070"/>
        <w:gridCol w:w="1378"/>
        <w:gridCol w:w="1132"/>
      </w:tblGrid>
      <w:tr w:rsidR="002B33DA" w:rsidRPr="008B720F" w14:paraId="57DA60B5" w14:textId="77777777" w:rsidTr="002B33DA">
        <w:trPr>
          <w:tblHeader/>
          <w:jc w:val="center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54C6FEB3" w14:textId="77777777" w:rsidR="002B33DA" w:rsidRPr="008B720F" w:rsidRDefault="002B33DA" w:rsidP="002B33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Number of Observation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hideMark/>
          </w:tcPr>
          <w:p w14:paraId="7125F2A4" w14:textId="77777777" w:rsidR="002B33DA" w:rsidRPr="008B720F" w:rsidRDefault="002B33DA" w:rsidP="002B33D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Statistics for System</w:t>
            </w:r>
          </w:p>
        </w:tc>
      </w:tr>
      <w:tr w:rsidR="002B33DA" w:rsidRPr="008B720F" w14:paraId="15218A9D" w14:textId="77777777" w:rsidTr="002B33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FBCE594" w14:textId="77777777" w:rsidR="002B33DA" w:rsidRPr="008B720F" w:rsidRDefault="002B33DA" w:rsidP="002B33D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Us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CC05933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43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3A2ACBE0" w14:textId="77777777" w:rsidR="002B33DA" w:rsidRPr="008B720F" w:rsidRDefault="002B33DA" w:rsidP="002B33D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Object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6DC1BC1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1.254E-25</w:t>
            </w:r>
          </w:p>
        </w:tc>
      </w:tr>
      <w:tr w:rsidR="002B33DA" w:rsidRPr="008B720F" w14:paraId="418DF9CF" w14:textId="77777777" w:rsidTr="002B33DA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42CF7829" w14:textId="77777777" w:rsidR="002B33DA" w:rsidRPr="008B720F" w:rsidRDefault="002B33DA" w:rsidP="002B33D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Miss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2C418F8B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6A2C8862" w14:textId="77777777" w:rsidR="002B33DA" w:rsidRPr="008B720F" w:rsidRDefault="002B33DA" w:rsidP="002B33DA">
            <w:pPr>
              <w:spacing w:after="0" w:line="240" w:lineRule="auto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8B720F">
              <w:rPr>
                <w:rFonts w:eastAsia="Times New Roman" w:cstheme="minorHAnsi"/>
                <w:b/>
                <w:bCs/>
                <w:sz w:val="24"/>
                <w:szCs w:val="24"/>
              </w:rPr>
              <w:t>Objective*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978FCFB" w14:textId="77777777" w:rsidR="002B33DA" w:rsidRPr="008B720F" w:rsidRDefault="002B33DA" w:rsidP="002B33DA">
            <w:pPr>
              <w:spacing w:after="0" w:line="240" w:lineRule="auto"/>
              <w:jc w:val="right"/>
              <w:rPr>
                <w:rFonts w:eastAsia="Times New Roman" w:cstheme="minorHAnsi"/>
                <w:sz w:val="24"/>
                <w:szCs w:val="24"/>
              </w:rPr>
            </w:pPr>
            <w:r w:rsidRPr="008B720F">
              <w:rPr>
                <w:rFonts w:eastAsia="Times New Roman" w:cstheme="minorHAnsi"/>
                <w:sz w:val="24"/>
                <w:szCs w:val="24"/>
              </w:rPr>
              <w:t>5.466E-22</w:t>
            </w:r>
          </w:p>
        </w:tc>
      </w:tr>
    </w:tbl>
    <w:p w14:paraId="7D9A0B8B" w14:textId="77777777" w:rsidR="00D748B5" w:rsidRPr="008B720F" w:rsidRDefault="00D748B5" w:rsidP="00D748B5">
      <w:pPr>
        <w:rPr>
          <w:rFonts w:eastAsiaTheme="minorEastAsia" w:cstheme="minorHAnsi"/>
          <w:sz w:val="24"/>
          <w:szCs w:val="24"/>
        </w:rPr>
      </w:pPr>
    </w:p>
    <w:p w14:paraId="19B9C624" w14:textId="61F05B20" w:rsidR="00D748B5" w:rsidRPr="008B720F" w:rsidRDefault="009C5938" w:rsidP="00D748B5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>4.12</w:t>
      </w:r>
      <w:r w:rsidR="00D748B5" w:rsidRPr="008B720F">
        <w:rPr>
          <w:rFonts w:eastAsiaTheme="minorEastAsia" w:cstheme="minorHAnsi"/>
          <w:sz w:val="24"/>
          <w:szCs w:val="24"/>
        </w:rPr>
        <w:t xml:space="preserve">. Interpret the coefficient corresponding to education and estimated in </w:t>
      </w:r>
      <w:r w:rsidR="00481C09" w:rsidRPr="008B720F">
        <w:rPr>
          <w:rFonts w:eastAsiaTheme="minorEastAsia" w:cstheme="minorHAnsi"/>
          <w:sz w:val="24"/>
          <w:szCs w:val="24"/>
        </w:rPr>
        <w:t>4.</w:t>
      </w:r>
      <w:r w:rsidRPr="008B720F">
        <w:rPr>
          <w:rFonts w:eastAsiaTheme="minorEastAsia" w:cstheme="minorHAnsi"/>
          <w:sz w:val="24"/>
          <w:szCs w:val="24"/>
        </w:rPr>
        <w:t>11</w:t>
      </w:r>
      <w:r w:rsidR="00D748B5" w:rsidRPr="008B720F">
        <w:rPr>
          <w:rFonts w:eastAsiaTheme="minorEastAsia" w:cstheme="minorHAnsi"/>
          <w:sz w:val="24"/>
          <w:szCs w:val="24"/>
        </w:rPr>
        <w:t xml:space="preserve">. Interpret also the coefficients corresponding to interactions of education and the sociodemographic characteristics. </w:t>
      </w:r>
    </w:p>
    <w:p w14:paraId="33D0CCF3" w14:textId="7ACA2936" w:rsidR="00D748B5" w:rsidRPr="008B720F" w:rsidRDefault="00942480" w:rsidP="00942480">
      <w:pPr>
        <w:pStyle w:val="ListParagraph"/>
        <w:numPr>
          <w:ilvl w:val="0"/>
          <w:numId w:val="6"/>
        </w:num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>On average, a</w:t>
      </w:r>
      <w:r w:rsidR="00FF1017" w:rsidRPr="008B720F">
        <w:rPr>
          <w:rFonts w:eastAsiaTheme="minorEastAsia" w:cstheme="minorHAnsi"/>
          <w:sz w:val="24"/>
          <w:szCs w:val="24"/>
        </w:rPr>
        <w:t xml:space="preserve"> woman </w:t>
      </w:r>
      <w:r w:rsidRPr="008B720F">
        <w:rPr>
          <w:rFonts w:eastAsiaTheme="minorEastAsia" w:cstheme="minorHAnsi"/>
          <w:sz w:val="24"/>
          <w:szCs w:val="24"/>
        </w:rPr>
        <w:t>born within the first half of the year will have 1.00888 fewer children, ceteris paribus.</w:t>
      </w:r>
    </w:p>
    <w:p w14:paraId="389BE6CB" w14:textId="3BB30D26" w:rsidR="00942480" w:rsidRPr="008B720F" w:rsidRDefault="00942480" w:rsidP="00942480">
      <w:pPr>
        <w:pStyle w:val="ListParagraph"/>
        <w:numPr>
          <w:ilvl w:val="0"/>
          <w:numId w:val="6"/>
        </w:num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>On average, a woman born within the first half of the year for every additional year of age, she will have 0.11358 fewer children, ceteris paribus.</w:t>
      </w:r>
    </w:p>
    <w:p w14:paraId="2C585E5B" w14:textId="45605CA2" w:rsidR="00942480" w:rsidRPr="008B720F" w:rsidRDefault="00942480" w:rsidP="00942480">
      <w:pPr>
        <w:pStyle w:val="ListParagraph"/>
        <w:numPr>
          <w:ilvl w:val="0"/>
          <w:numId w:val="6"/>
        </w:num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>On average, a woman born within the first half of the year and has been married, will have 1.008888+0.185616 more children, ceteris paribus.</w:t>
      </w:r>
    </w:p>
    <w:p w14:paraId="531D343E" w14:textId="6D9610AA" w:rsidR="00942480" w:rsidRPr="008B720F" w:rsidRDefault="00942480" w:rsidP="00942480">
      <w:pPr>
        <w:pStyle w:val="ListParagraph"/>
        <w:numPr>
          <w:ilvl w:val="0"/>
          <w:numId w:val="6"/>
        </w:num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>On average, a woman born within the first half of the year and lives in an urban environment, she will have 1.008888-0.12015.</w:t>
      </w:r>
    </w:p>
    <w:p w14:paraId="310A35CE" w14:textId="24EF2483" w:rsidR="00942480" w:rsidRPr="008B720F" w:rsidRDefault="00942480" w:rsidP="00942480">
      <w:pPr>
        <w:pStyle w:val="ListParagraph"/>
        <w:numPr>
          <w:ilvl w:val="0"/>
          <w:numId w:val="6"/>
        </w:num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>Again, this is not to say age, marriage, and living in an urban environment causes differences in fertility rates.</w:t>
      </w:r>
    </w:p>
    <w:p w14:paraId="6DAE3B1A" w14:textId="2142DAA8" w:rsidR="005D463C" w:rsidRPr="008B720F" w:rsidRDefault="009C5938" w:rsidP="005D463C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>4.13. Compare the coefficients and standard errors corresponding to education estimated using 2SLS (4.4) (homogenous treatment effects) and the 2SLS with heterogeneous treatment effects in 4.11.</w:t>
      </w:r>
    </w:p>
    <w:p w14:paraId="26BE0594" w14:textId="580CE7EB" w:rsidR="00C3285B" w:rsidRPr="008B720F" w:rsidRDefault="00C3285B" w:rsidP="005D463C">
      <w:pPr>
        <w:rPr>
          <w:rFonts w:eastAsiaTheme="minorEastAsia" w:cstheme="minorHAnsi"/>
          <w:sz w:val="24"/>
          <w:szCs w:val="24"/>
        </w:rPr>
      </w:pPr>
      <w:r w:rsidRPr="008B720F">
        <w:rPr>
          <w:rFonts w:eastAsiaTheme="minorEastAsia" w:cstheme="minorHAnsi"/>
          <w:sz w:val="24"/>
          <w:szCs w:val="24"/>
        </w:rPr>
        <w:t>For women born in the first half of the year, in the homogeneous treatment, the average treated effect was -1.08639 and the standard error was 0.60974. For women born in the first half of the year, in the heterogenous treatment, the average treated effect was -1.00888 and the standard error was 0.7584.</w:t>
      </w:r>
      <w:r w:rsidR="00F16FE4">
        <w:rPr>
          <w:rFonts w:eastAsiaTheme="minorEastAsia" w:cstheme="minorHAnsi"/>
          <w:sz w:val="24"/>
          <w:szCs w:val="24"/>
        </w:rPr>
        <w:t xml:space="preserve"> We find the coefficient for education to be similar between the homogeneous and heterogeneous treatment effects, however, the standard error for the heterogeneous effect was larger.</w:t>
      </w:r>
    </w:p>
    <w:sectPr w:rsidR="00C3285B" w:rsidRPr="008B72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867EA"/>
    <w:multiLevelType w:val="hybridMultilevel"/>
    <w:tmpl w:val="0114D63C"/>
    <w:lvl w:ilvl="0" w:tplc="8234A524">
      <w:start w:val="3"/>
      <w:numFmt w:val="bullet"/>
      <w:lvlText w:val="-"/>
      <w:lvlJc w:val="left"/>
      <w:pPr>
        <w:ind w:left="1080" w:hanging="360"/>
      </w:pPr>
      <w:rPr>
        <w:rFonts w:ascii="Courier New" w:eastAsiaTheme="minorHAns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C177FE"/>
    <w:multiLevelType w:val="hybridMultilevel"/>
    <w:tmpl w:val="4B2C5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63316"/>
    <w:multiLevelType w:val="multilevel"/>
    <w:tmpl w:val="0D4C5C8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BC30450"/>
    <w:multiLevelType w:val="hybridMultilevel"/>
    <w:tmpl w:val="C45803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B63BCA"/>
    <w:multiLevelType w:val="hybridMultilevel"/>
    <w:tmpl w:val="ABE640F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2452DF"/>
    <w:multiLevelType w:val="hybridMultilevel"/>
    <w:tmpl w:val="F2AA1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jcyNDI3MLS0MDVW0lEKTi0uzszPAykwrAUA1onMhywAAAA="/>
  </w:docVars>
  <w:rsids>
    <w:rsidRoot w:val="00AC158B"/>
    <w:rsid w:val="00004186"/>
    <w:rsid w:val="00045D9B"/>
    <w:rsid w:val="000637B2"/>
    <w:rsid w:val="00067634"/>
    <w:rsid w:val="000A28DA"/>
    <w:rsid w:val="000B0832"/>
    <w:rsid w:val="000D1139"/>
    <w:rsid w:val="000D12C0"/>
    <w:rsid w:val="000E66A1"/>
    <w:rsid w:val="00112E2F"/>
    <w:rsid w:val="00116480"/>
    <w:rsid w:val="0013052C"/>
    <w:rsid w:val="001328D5"/>
    <w:rsid w:val="00134DF7"/>
    <w:rsid w:val="00143769"/>
    <w:rsid w:val="001A160E"/>
    <w:rsid w:val="001A6836"/>
    <w:rsid w:val="001B4AA7"/>
    <w:rsid w:val="001D383C"/>
    <w:rsid w:val="001D4FCB"/>
    <w:rsid w:val="001E275A"/>
    <w:rsid w:val="001F6FA0"/>
    <w:rsid w:val="00233CAE"/>
    <w:rsid w:val="00244F8E"/>
    <w:rsid w:val="00287630"/>
    <w:rsid w:val="002B33DA"/>
    <w:rsid w:val="002B6C78"/>
    <w:rsid w:val="002B7836"/>
    <w:rsid w:val="002C1896"/>
    <w:rsid w:val="002C4F9B"/>
    <w:rsid w:val="002D2354"/>
    <w:rsid w:val="002D6AC3"/>
    <w:rsid w:val="002E43A5"/>
    <w:rsid w:val="002E4974"/>
    <w:rsid w:val="002F7B76"/>
    <w:rsid w:val="0030740A"/>
    <w:rsid w:val="0031483A"/>
    <w:rsid w:val="003164E0"/>
    <w:rsid w:val="003206D9"/>
    <w:rsid w:val="00331DD4"/>
    <w:rsid w:val="003410D9"/>
    <w:rsid w:val="00346F3C"/>
    <w:rsid w:val="003479A8"/>
    <w:rsid w:val="00355443"/>
    <w:rsid w:val="0036531A"/>
    <w:rsid w:val="00385BE1"/>
    <w:rsid w:val="00385F18"/>
    <w:rsid w:val="00391E8E"/>
    <w:rsid w:val="003B1762"/>
    <w:rsid w:val="003C2C8B"/>
    <w:rsid w:val="003D0C7F"/>
    <w:rsid w:val="003E52F6"/>
    <w:rsid w:val="003E5F8D"/>
    <w:rsid w:val="003F4E54"/>
    <w:rsid w:val="00403597"/>
    <w:rsid w:val="00403DE0"/>
    <w:rsid w:val="00410C2E"/>
    <w:rsid w:val="00423CEA"/>
    <w:rsid w:val="00437DE9"/>
    <w:rsid w:val="0046048E"/>
    <w:rsid w:val="00481C09"/>
    <w:rsid w:val="004870DA"/>
    <w:rsid w:val="004C1D0D"/>
    <w:rsid w:val="004E709A"/>
    <w:rsid w:val="00513745"/>
    <w:rsid w:val="00514133"/>
    <w:rsid w:val="00514511"/>
    <w:rsid w:val="00516EDC"/>
    <w:rsid w:val="005262D0"/>
    <w:rsid w:val="005277CF"/>
    <w:rsid w:val="00531D0C"/>
    <w:rsid w:val="00543254"/>
    <w:rsid w:val="005512DC"/>
    <w:rsid w:val="00562066"/>
    <w:rsid w:val="0056460B"/>
    <w:rsid w:val="00583903"/>
    <w:rsid w:val="005A094E"/>
    <w:rsid w:val="005B5E40"/>
    <w:rsid w:val="005D463C"/>
    <w:rsid w:val="005D67B8"/>
    <w:rsid w:val="005E1D60"/>
    <w:rsid w:val="005E1EC1"/>
    <w:rsid w:val="005F5A84"/>
    <w:rsid w:val="00601DAC"/>
    <w:rsid w:val="006107A8"/>
    <w:rsid w:val="00614098"/>
    <w:rsid w:val="00625136"/>
    <w:rsid w:val="00664295"/>
    <w:rsid w:val="00672329"/>
    <w:rsid w:val="0067470C"/>
    <w:rsid w:val="00677172"/>
    <w:rsid w:val="00686BC5"/>
    <w:rsid w:val="00687B2D"/>
    <w:rsid w:val="00692C86"/>
    <w:rsid w:val="006B0F84"/>
    <w:rsid w:val="006B7F94"/>
    <w:rsid w:val="006D1533"/>
    <w:rsid w:val="006F796B"/>
    <w:rsid w:val="00701004"/>
    <w:rsid w:val="00705DC3"/>
    <w:rsid w:val="007079E5"/>
    <w:rsid w:val="0074238D"/>
    <w:rsid w:val="007804DC"/>
    <w:rsid w:val="00782D1F"/>
    <w:rsid w:val="00785749"/>
    <w:rsid w:val="0078722D"/>
    <w:rsid w:val="0079199D"/>
    <w:rsid w:val="007B5D02"/>
    <w:rsid w:val="007B633F"/>
    <w:rsid w:val="007B68C6"/>
    <w:rsid w:val="007D535C"/>
    <w:rsid w:val="007E4701"/>
    <w:rsid w:val="007F6FA4"/>
    <w:rsid w:val="00831267"/>
    <w:rsid w:val="00843883"/>
    <w:rsid w:val="00891E92"/>
    <w:rsid w:val="008B720F"/>
    <w:rsid w:val="008C3D4F"/>
    <w:rsid w:val="008C6CAC"/>
    <w:rsid w:val="009114C8"/>
    <w:rsid w:val="00911960"/>
    <w:rsid w:val="00912FC6"/>
    <w:rsid w:val="00925A95"/>
    <w:rsid w:val="00942480"/>
    <w:rsid w:val="009579F4"/>
    <w:rsid w:val="0097413F"/>
    <w:rsid w:val="00975EC2"/>
    <w:rsid w:val="00977BF5"/>
    <w:rsid w:val="00982C1E"/>
    <w:rsid w:val="009861A9"/>
    <w:rsid w:val="009C5938"/>
    <w:rsid w:val="009D166D"/>
    <w:rsid w:val="009D65F1"/>
    <w:rsid w:val="009F79D3"/>
    <w:rsid w:val="00A01A27"/>
    <w:rsid w:val="00A111A7"/>
    <w:rsid w:val="00A14156"/>
    <w:rsid w:val="00A23A9F"/>
    <w:rsid w:val="00A27820"/>
    <w:rsid w:val="00A568A1"/>
    <w:rsid w:val="00A64C17"/>
    <w:rsid w:val="00A66FFF"/>
    <w:rsid w:val="00A97043"/>
    <w:rsid w:val="00AC158B"/>
    <w:rsid w:val="00B361D3"/>
    <w:rsid w:val="00B40DE8"/>
    <w:rsid w:val="00B42F54"/>
    <w:rsid w:val="00B612B2"/>
    <w:rsid w:val="00B66178"/>
    <w:rsid w:val="00B84584"/>
    <w:rsid w:val="00B91619"/>
    <w:rsid w:val="00BA4742"/>
    <w:rsid w:val="00BC0FD9"/>
    <w:rsid w:val="00BC2FFF"/>
    <w:rsid w:val="00BD5082"/>
    <w:rsid w:val="00C06A3B"/>
    <w:rsid w:val="00C261E9"/>
    <w:rsid w:val="00C3285B"/>
    <w:rsid w:val="00C5510A"/>
    <w:rsid w:val="00C55CEE"/>
    <w:rsid w:val="00C608B1"/>
    <w:rsid w:val="00C92172"/>
    <w:rsid w:val="00C926CB"/>
    <w:rsid w:val="00CB128C"/>
    <w:rsid w:val="00CE3197"/>
    <w:rsid w:val="00CE3773"/>
    <w:rsid w:val="00D00798"/>
    <w:rsid w:val="00D24A5A"/>
    <w:rsid w:val="00D56F40"/>
    <w:rsid w:val="00D66C1B"/>
    <w:rsid w:val="00D73BCE"/>
    <w:rsid w:val="00D748B5"/>
    <w:rsid w:val="00D83DAC"/>
    <w:rsid w:val="00DB2B9A"/>
    <w:rsid w:val="00E03E28"/>
    <w:rsid w:val="00E168B5"/>
    <w:rsid w:val="00E41079"/>
    <w:rsid w:val="00E60C16"/>
    <w:rsid w:val="00E91BFE"/>
    <w:rsid w:val="00EA0642"/>
    <w:rsid w:val="00EE231C"/>
    <w:rsid w:val="00EE3DB0"/>
    <w:rsid w:val="00F00534"/>
    <w:rsid w:val="00F16FE4"/>
    <w:rsid w:val="00F44C3C"/>
    <w:rsid w:val="00F5478A"/>
    <w:rsid w:val="00F56BD4"/>
    <w:rsid w:val="00F56DD0"/>
    <w:rsid w:val="00F75BFC"/>
    <w:rsid w:val="00F76E13"/>
    <w:rsid w:val="00F816B8"/>
    <w:rsid w:val="00F95971"/>
    <w:rsid w:val="00FA2428"/>
    <w:rsid w:val="00FB1194"/>
    <w:rsid w:val="00FC1948"/>
    <w:rsid w:val="00FC1AB9"/>
    <w:rsid w:val="00FC3648"/>
    <w:rsid w:val="00FC6DB4"/>
    <w:rsid w:val="00FF1017"/>
    <w:rsid w:val="00FF1E0B"/>
    <w:rsid w:val="00FF6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5F8C5"/>
  <w15:chartTrackingRefBased/>
  <w15:docId w15:val="{EF12092A-7F57-4959-AF6B-A106FE696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158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12E2F"/>
    <w:rPr>
      <w:color w:val="808080"/>
    </w:rPr>
  </w:style>
  <w:style w:type="table" w:styleId="TableGrid">
    <w:name w:val="Table Grid"/>
    <w:basedOn w:val="TableNormal"/>
    <w:uiPriority w:val="39"/>
    <w:rsid w:val="00EE23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42F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2F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2566328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62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2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217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5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1687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01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93271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06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4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10881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2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4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256852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4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90911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31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1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60190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00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8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78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1728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7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2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927083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04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94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042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AA48C2DC9C5341A6957FD7E991A50F" ma:contentTypeVersion="13" ma:contentTypeDescription="Create a new document." ma:contentTypeScope="" ma:versionID="f41166933d881442f117ad2d0c6881b5">
  <xsd:schema xmlns:xsd="http://www.w3.org/2001/XMLSchema" xmlns:xs="http://www.w3.org/2001/XMLSchema" xmlns:p="http://schemas.microsoft.com/office/2006/metadata/properties" xmlns:ns3="d9d216d7-e9a6-4a3a-ba5c-83cbcb072594" xmlns:ns4="307fcebf-552b-486f-a635-3a9d2ef26236" targetNamespace="http://schemas.microsoft.com/office/2006/metadata/properties" ma:root="true" ma:fieldsID="792b5ef9bb4717088c2685747feef59c" ns3:_="" ns4:_="">
    <xsd:import namespace="d9d216d7-e9a6-4a3a-ba5c-83cbcb072594"/>
    <xsd:import namespace="307fcebf-552b-486f-a635-3a9d2ef262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d216d7-e9a6-4a3a-ba5c-83cbcb0725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fcebf-552b-486f-a635-3a9d2ef2623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EBDB55-6FBA-4456-8DB9-F6BBC4EFA2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445216-9AF8-4596-A49D-D084B9CD91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CB6689-5990-4CEF-ADE7-5BFD86203C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d216d7-e9a6-4a3a-ba5c-83cbcb072594"/>
    <ds:schemaRef ds:uri="307fcebf-552b-486f-a635-3a9d2ef262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7E8FD23-9898-4894-B533-28AB417209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</TotalTime>
  <Pages>13</Pages>
  <Words>2477</Words>
  <Characters>14119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pio, Carlos</dc:creator>
  <cp:keywords/>
  <dc:description/>
  <cp:lastModifiedBy>Don Lim</cp:lastModifiedBy>
  <cp:revision>101</cp:revision>
  <cp:lastPrinted>2018-03-03T12:55:00Z</cp:lastPrinted>
  <dcterms:created xsi:type="dcterms:W3CDTF">2021-02-24T14:16:00Z</dcterms:created>
  <dcterms:modified xsi:type="dcterms:W3CDTF">2021-03-03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AA48C2DC9C5341A6957FD7E991A50F</vt:lpwstr>
  </property>
</Properties>
</file>